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031F9" w:rsidRPr="009C1D33" w:rsidRDefault="008A68D9" w:rsidP="008A68D9">
      <w:pPr>
        <w:shd w:val="clear" w:color="auto" w:fill="0F243E" w:themeFill="text2" w:themeFillShade="80"/>
        <w:spacing w:after="0" w:line="240" w:lineRule="auto"/>
        <w:jc w:val="center"/>
        <w:rPr>
          <w:rFonts w:asciiTheme="majorHAnsi" w:hAnsiTheme="majorHAnsi" w:cs="Arial"/>
          <w:b/>
          <w:sz w:val="24"/>
          <w:szCs w:val="24"/>
        </w:rPr>
      </w:pPr>
      <w:r w:rsidRPr="009C1D33">
        <w:rPr>
          <w:rFonts w:asciiTheme="majorHAnsi" w:hAnsiTheme="majorHAnsi" w:cs="Arial"/>
          <w:b/>
          <w:noProof/>
          <w:sz w:val="24"/>
          <w:szCs w:val="24"/>
          <w:lang w:val="en-US"/>
        </w:rPr>
        <mc:AlternateContent>
          <mc:Choice Requires="wps">
            <w:drawing>
              <wp:anchor distT="0" distB="0" distL="114300" distR="114300" simplePos="0" relativeHeight="251657728" behindDoc="1" locked="0" layoutInCell="1" allowOverlap="1" wp14:anchorId="7B1F95F9" wp14:editId="05C97077">
                <wp:simplePos x="0" y="0"/>
                <wp:positionH relativeFrom="column">
                  <wp:posOffset>-43180</wp:posOffset>
                </wp:positionH>
                <wp:positionV relativeFrom="paragraph">
                  <wp:posOffset>-53340</wp:posOffset>
                </wp:positionV>
                <wp:extent cx="991870" cy="1099820"/>
                <wp:effectExtent l="0" t="0" r="17780" b="24130"/>
                <wp:wrapTight wrapText="bothSides">
                  <wp:wrapPolygon edited="0">
                    <wp:start x="0" y="0"/>
                    <wp:lineTo x="0" y="21700"/>
                    <wp:lineTo x="21572" y="21700"/>
                    <wp:lineTo x="21572" y="0"/>
                    <wp:lineTo x="0" y="0"/>
                  </wp:wrapPolygon>
                </wp:wrapTight>
                <wp:docPr id="2" name="Text Box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/>
                      </wps:cNvSpPr>
                      <wps:spPr>
                        <a:xfrm>
                          <a:off x="0" y="0"/>
                          <a:ext cx="991870" cy="10998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F023F2" w:rsidRPr="006A03F0" w:rsidRDefault="007143EA" w:rsidP="006A03F0">
                            <w:pPr>
                              <w:ind w:left="-142"/>
                              <w:rPr>
                                <w:szCs w:val="20"/>
                              </w:rPr>
                            </w:pPr>
                            <w:r w:rsidRPr="007143EA">
                              <w:rPr>
                                <w:noProof/>
                                <w:szCs w:val="20"/>
                                <w:lang w:val="en-US"/>
                              </w:rPr>
                              <w:drawing>
                                <wp:inline distT="0" distB="0" distL="0" distR="0">
                                  <wp:extent cx="982980" cy="982980"/>
                                  <wp:effectExtent l="0" t="0" r="7620" b="7620"/>
                                  <wp:docPr id="1" name="Picture 1" descr="C:\Backup\Documents\Backup\Vaibhav Tarte\Personal\7Y7A9602.JPG"/>
                                  <wp:cNvGraphicFramePr>
                                    <a:graphicFrameLocks xmlns:a="http://schemas.openxmlformats.org/drawingml/2006/main" noChangeAspect="1"/>
                                  </wp:cNvGraphicFramePr>
                                  <a:graphic xmlns:a="http://schemas.openxmlformats.org/drawingml/2006/main">
                                    <a:graphicData uri="http://schemas.openxmlformats.org/drawingml/2006/picture">
                                      <pic:pic xmlns:pic="http://schemas.openxmlformats.org/drawingml/2006/picture">
                                        <pic:nvPicPr>
                                          <pic:cNvPr id="0" name="Picture 4" descr="C:\Backup\Documents\Backup\Vaibhav Tarte\Personal\7Y7A9602.JPG"/>
                                          <pic:cNvPicPr>
                                            <a:picLocks noChangeAspect="1" noChangeArrowheads="1"/>
                                          </pic:cNvPicPr>
                                        </pic:nvPicPr>
                                        <pic:blipFill>
                                          <a:blip r:embed="rId7">
                                            <a:extLst>
                                              <a:ext uri="{28A0092B-C50C-407E-A947-70E740481C1C}">
                                                <a14:useLocalDpi xmlns:a14="http://schemas.microsoft.com/office/drawing/2010/main" val="0"/>
                                              </a:ext>
                                            </a:extLst>
                                          </a:blip>
                                          <a:srcRect/>
                                          <a:stretch>
                                            <a:fillRect/>
                                          </a:stretch>
                                        </pic:blipFill>
                                        <pic:spPr bwMode="auto">
                                          <a:xfrm>
                                            <a:off x="0" y="0"/>
                                            <a:ext cx="1001828" cy="1001828"/>
                                          </a:xfrm>
                                          <a:prstGeom prst="rect">
                                            <a:avLst/>
                                          </a:prstGeom>
                                          <a:noFill/>
                                          <a:ln>
                                            <a:noFill/>
                                          </a:ln>
                                        </pic:spPr>
                                      </pic:pic>
                                    </a:graphicData>
                                  </a:graphic>
                                </wp:inline>
                              </w:drawing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B1F95F9" id="_x0000_t202" coordsize="21600,21600" o:spt="202" path="m,l,21600r21600,l21600,xe">
                <v:stroke joinstyle="miter"/>
                <v:path gradientshapeok="t" o:connecttype="rect"/>
              </v:shapetype>
              <v:shape id="Text Box 1" o:spid="_x0000_s1026" type="#_x0000_t202" style="position:absolute;left:0;text-align:left;margin-left:-3.4pt;margin-top:-4.2pt;width:78.1pt;height:86.6pt;z-index:-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" fillcolor="white [3201]" strokeweight=".5pt">
                <v:path arrowok="t"/>
                <v:textbox>
                  <w:txbxContent>
                    <w:p w:rsidR="00F023F2" w:rsidRPr="006A03F0" w:rsidRDefault="007143EA" w:rsidP="006A03F0">
                      <w:pPr>
                        <w:ind w:left="-142"/>
                        <w:rPr>
                          <w:szCs w:val="20"/>
                        </w:rPr>
                      </w:pPr>
                      <w:r w:rsidRPr="007143EA">
                        <w:rPr>
                          <w:noProof/>
                          <w:szCs w:val="20"/>
                          <w:lang w:val="en-US"/>
                        </w:rPr>
                        <w:drawing>
                          <wp:inline distT="0" distB="0" distL="0" distR="0">
                            <wp:extent cx="982980" cy="982980"/>
                            <wp:effectExtent l="0" t="0" r="7620" b="7620"/>
                            <wp:docPr id="1" name="Picture 1" descr="C:\Backup\Documents\Backup\Vaibhav Tarte\Personal\7Y7A9602.JPG"/>
                            <wp:cNvGraphicFramePr>
                              <a:graphicFrameLocks xmlns:a="http://schemas.openxmlformats.org/drawingml/2006/main" noChangeAspect="1"/>
                            </wp:cNvGraphicFramePr>
                            <a:graphic xmlns:a="http://schemas.openxmlformats.org/drawingml/2006/main">
                              <a:graphicData uri="http://schemas.openxmlformats.org/drawingml/2006/picture">
                                <pic:pic xmlns:pic="http://schemas.openxmlformats.org/drawingml/2006/picture">
                                  <pic:nvPicPr>
                                    <pic:cNvPr id="0" name="Picture 4" descr="C:\Backup\Documents\Backup\Vaibhav Tarte\Personal\7Y7A9602.JPG"/>
                                    <pic:cNvPicPr>
                                      <a:picLocks noChangeAspect="1" noChangeArrowheads="1"/>
                                    </pic:cNvPicPr>
                                  </pic:nvPicPr>
                                  <pic:blipFill>
                                    <a:blip r:embed="rId8">
                                      <a:extLst>
                                        <a:ext uri="{28A0092B-C50C-407E-A947-70E740481C1C}">
                                          <a14:useLocalDpi xmlns:a14="http://schemas.microsoft.com/office/drawing/2010/main" val="0"/>
                                        </a:ext>
                                      </a:extLst>
                                    </a:blip>
                                    <a:srcRect/>
                                    <a:stretch>
                                      <a:fillRect/>
                                    </a:stretch>
                                  </pic:blipFill>
                                  <pic:spPr bwMode="auto">
                                    <a:xfrm>
                                      <a:off x="0" y="0"/>
                                      <a:ext cx="1001828" cy="1001828"/>
                                    </a:xfrm>
                                    <a:prstGeom prst="rect">
                                      <a:avLst/>
                                    </a:prstGeom>
                                    <a:noFill/>
                                    <a:ln>
                                      <a:noFill/>
                                    </a:ln>
                                  </pic:spPr>
                                </pic:pic>
                              </a:graphicData>
                            </a:graphic>
                          </wp:inline>
                        </w:drawing>
                      </w:r>
                    </w:p>
                  </w:txbxContent>
                </v:textbox>
                <w10:wrap type="tight"/>
              </v:shape>
            </w:pict>
          </mc:Fallback>
        </mc:AlternateContent>
      </w:r>
      <w:r w:rsidR="007143EA">
        <w:rPr>
          <w:rFonts w:asciiTheme="majorHAnsi" w:hAnsiTheme="majorHAnsi" w:cs="Arial"/>
          <w:b/>
          <w:sz w:val="24"/>
          <w:szCs w:val="24"/>
        </w:rPr>
        <w:t>VAIBHAV RAMRAO TARTE</w:t>
      </w:r>
    </w:p>
    <w:p w:rsidR="006031F9" w:rsidRPr="00AA7BBD" w:rsidRDefault="00FA239E" w:rsidP="008A68D9">
      <w:pPr>
        <w:shd w:val="clear" w:color="auto" w:fill="0F243E" w:themeFill="text2" w:themeFillShade="80"/>
        <w:spacing w:after="0" w:line="240" w:lineRule="auto"/>
        <w:jc w:val="center"/>
        <w:rPr>
          <w:rFonts w:asciiTheme="majorHAnsi" w:hAnsiTheme="majorHAnsi" w:cs="Arial"/>
        </w:rPr>
      </w:pPr>
      <w:r w:rsidRPr="00AA7BBD">
        <w:rPr>
          <w:rFonts w:asciiTheme="majorHAnsi" w:hAnsiTheme="majorHAnsi" w:cs="Arial"/>
          <w:b/>
        </w:rPr>
        <w:t xml:space="preserve">Contact: </w:t>
      </w:r>
      <w:r w:rsidR="00F268C8" w:rsidRPr="00AA7BBD">
        <w:rPr>
          <w:rFonts w:asciiTheme="majorHAnsi" w:hAnsiTheme="majorHAnsi" w:cs="Arial"/>
        </w:rPr>
        <w:t>0</w:t>
      </w:r>
      <w:r w:rsidR="007143EA" w:rsidRPr="00AA7BBD">
        <w:rPr>
          <w:rFonts w:asciiTheme="majorHAnsi" w:hAnsiTheme="majorHAnsi" w:cs="Arial"/>
        </w:rPr>
        <w:t>9028910902</w:t>
      </w:r>
      <w:r w:rsidR="00E471EC" w:rsidRPr="00AA7BBD">
        <w:rPr>
          <w:rFonts w:asciiTheme="majorHAnsi" w:hAnsiTheme="majorHAnsi" w:cs="Arial"/>
        </w:rPr>
        <w:t xml:space="preserve"> ,7588044007</w:t>
      </w:r>
    </w:p>
    <w:p w:rsidR="006031F9" w:rsidRPr="00AA7BBD" w:rsidRDefault="006031F9" w:rsidP="008A68D9">
      <w:pPr>
        <w:shd w:val="clear" w:color="auto" w:fill="0F243E" w:themeFill="text2" w:themeFillShade="80"/>
        <w:spacing w:after="0" w:line="240" w:lineRule="auto"/>
        <w:jc w:val="center"/>
        <w:rPr>
          <w:rFonts w:asciiTheme="majorHAnsi" w:hAnsiTheme="majorHAnsi" w:cs="Arial"/>
          <w:b/>
        </w:rPr>
      </w:pPr>
      <w:r w:rsidRPr="00AA7BBD">
        <w:rPr>
          <w:rFonts w:asciiTheme="majorHAnsi" w:hAnsiTheme="majorHAnsi" w:cs="Arial"/>
          <w:b/>
        </w:rPr>
        <w:t>E</w:t>
      </w:r>
      <w:r w:rsidR="00D6620F" w:rsidRPr="00AA7BBD">
        <w:rPr>
          <w:rFonts w:asciiTheme="majorHAnsi" w:hAnsiTheme="majorHAnsi" w:cs="Arial"/>
          <w:b/>
        </w:rPr>
        <w:t>-Mail</w:t>
      </w:r>
      <w:r w:rsidRPr="00AA7BBD">
        <w:rPr>
          <w:rFonts w:asciiTheme="majorHAnsi" w:hAnsiTheme="majorHAnsi" w:cs="Arial"/>
          <w:b/>
        </w:rPr>
        <w:t>:</w:t>
      </w:r>
      <w:r w:rsidR="00E040AF" w:rsidRPr="00AA7BBD">
        <w:rPr>
          <w:rFonts w:asciiTheme="majorHAnsi" w:hAnsiTheme="majorHAnsi" w:cs="Arial"/>
          <w:b/>
        </w:rPr>
        <w:t xml:space="preserve"> </w:t>
      </w:r>
      <w:r w:rsidR="007143EA" w:rsidRPr="00AA7BBD">
        <w:rPr>
          <w:rFonts w:asciiTheme="majorHAnsi" w:hAnsiTheme="majorHAnsi" w:cs="Arial"/>
          <w:b/>
        </w:rPr>
        <w:t>Tartevaibhav7@gmail.com</w:t>
      </w:r>
      <w:r w:rsidR="00E040AF" w:rsidRPr="00AA7BBD">
        <w:rPr>
          <w:rFonts w:asciiTheme="majorHAnsi" w:hAnsiTheme="majorHAnsi" w:cs="Arial"/>
          <w:b/>
        </w:rPr>
        <w:t xml:space="preserve"> </w:t>
      </w:r>
    </w:p>
    <w:p w:rsidR="006031F9" w:rsidRPr="00AA7BBD" w:rsidRDefault="005B5C1B" w:rsidP="008A68D9">
      <w:pPr>
        <w:shd w:val="clear" w:color="auto" w:fill="C6D9F1" w:themeFill="text2" w:themeFillTint="33"/>
        <w:spacing w:after="0" w:line="240" w:lineRule="auto"/>
        <w:jc w:val="center"/>
        <w:rPr>
          <w:rFonts w:asciiTheme="majorHAnsi" w:hAnsiTheme="majorHAnsi"/>
          <w:b/>
        </w:rPr>
      </w:pPr>
      <w:r w:rsidRPr="00AA7BBD">
        <w:rPr>
          <w:rFonts w:asciiTheme="majorHAnsi" w:hAnsiTheme="majorHAnsi"/>
          <w:b/>
        </w:rPr>
        <w:t>|</w:t>
      </w:r>
      <w:r w:rsidR="00F769DC" w:rsidRPr="00AA7BBD">
        <w:rPr>
          <w:rFonts w:asciiTheme="majorHAnsi" w:hAnsiTheme="majorHAnsi"/>
          <w:b/>
        </w:rPr>
        <w:t xml:space="preserve"> </w:t>
      </w:r>
      <w:r w:rsidR="007143EA" w:rsidRPr="00AA7BBD">
        <w:rPr>
          <w:rFonts w:asciiTheme="majorHAnsi" w:hAnsiTheme="majorHAnsi"/>
          <w:b/>
        </w:rPr>
        <w:t>Production planning and Control</w:t>
      </w:r>
      <w:r w:rsidR="00F769DC" w:rsidRPr="00AA7BBD">
        <w:rPr>
          <w:rFonts w:asciiTheme="majorHAnsi" w:hAnsiTheme="majorHAnsi"/>
          <w:b/>
          <w:color w:val="000000" w:themeColor="text1"/>
        </w:rPr>
        <w:t xml:space="preserve"> </w:t>
      </w:r>
      <w:r w:rsidR="00D6620F" w:rsidRPr="00AA7BBD">
        <w:rPr>
          <w:rFonts w:asciiTheme="majorHAnsi" w:hAnsiTheme="majorHAnsi"/>
          <w:b/>
        </w:rPr>
        <w:t>|</w:t>
      </w:r>
      <w:r w:rsidR="00713810" w:rsidRPr="00AA7BBD">
        <w:rPr>
          <w:rFonts w:asciiTheme="majorHAnsi" w:hAnsiTheme="majorHAnsi"/>
          <w:b/>
        </w:rPr>
        <w:t xml:space="preserve"> </w:t>
      </w:r>
      <w:r w:rsidR="007143EA" w:rsidRPr="00AA7BBD">
        <w:rPr>
          <w:rFonts w:asciiTheme="majorHAnsi" w:hAnsiTheme="majorHAnsi"/>
          <w:b/>
          <w:color w:val="000000" w:themeColor="text1"/>
        </w:rPr>
        <w:t>Supply chain management</w:t>
      </w:r>
      <w:r w:rsidR="002C1C70" w:rsidRPr="00AA7BBD">
        <w:rPr>
          <w:rFonts w:asciiTheme="majorHAnsi" w:hAnsiTheme="majorHAnsi"/>
          <w:b/>
          <w:color w:val="000000" w:themeColor="text1"/>
        </w:rPr>
        <w:t xml:space="preserve"> </w:t>
      </w:r>
      <w:r w:rsidR="002C1C70" w:rsidRPr="00AA7BBD">
        <w:rPr>
          <w:rFonts w:asciiTheme="majorHAnsi" w:hAnsiTheme="majorHAnsi"/>
          <w:b/>
        </w:rPr>
        <w:t>|</w:t>
      </w:r>
    </w:p>
    <w:p w:rsidR="00550286" w:rsidRPr="00AA7BBD" w:rsidRDefault="00550286" w:rsidP="008A68D9">
      <w:pPr>
        <w:shd w:val="clear" w:color="auto" w:fill="C6D9F1" w:themeFill="text2" w:themeFillTint="33"/>
        <w:spacing w:after="0" w:line="240" w:lineRule="auto"/>
        <w:jc w:val="center"/>
        <w:rPr>
          <w:rFonts w:asciiTheme="majorHAnsi" w:hAnsiTheme="majorHAnsi"/>
        </w:rPr>
      </w:pPr>
      <w:r w:rsidRPr="00AA7BBD">
        <w:rPr>
          <w:rFonts w:asciiTheme="majorHAnsi" w:hAnsiTheme="majorHAnsi"/>
        </w:rPr>
        <w:t>Ent</w:t>
      </w:r>
      <w:r w:rsidR="00513362" w:rsidRPr="00AA7BBD">
        <w:rPr>
          <w:rFonts w:asciiTheme="majorHAnsi" w:hAnsiTheme="majorHAnsi"/>
        </w:rPr>
        <w:t>erprising leader &amp; planner</w:t>
      </w:r>
      <w:r w:rsidRPr="00AA7BBD">
        <w:rPr>
          <w:rFonts w:asciiTheme="majorHAnsi" w:hAnsiTheme="majorHAnsi"/>
        </w:rPr>
        <w:t xml:space="preserve"> in streamlining operations, invigorating businesses, heightening productivity, systems &amp; procedures</w:t>
      </w:r>
      <w:r w:rsidR="00D80273" w:rsidRPr="00AA7BBD">
        <w:rPr>
          <w:rFonts w:asciiTheme="majorHAnsi" w:hAnsiTheme="majorHAnsi"/>
        </w:rPr>
        <w:t xml:space="preserve"> in </w:t>
      </w:r>
      <w:r w:rsidR="00E536CB" w:rsidRPr="00AA7BBD">
        <w:rPr>
          <w:rFonts w:asciiTheme="majorHAnsi" w:hAnsiTheme="majorHAnsi"/>
          <w:b/>
          <w:color w:val="000000" w:themeColor="text1"/>
        </w:rPr>
        <w:t>Automobile</w:t>
      </w:r>
      <w:r w:rsidR="00D80273" w:rsidRPr="00AA7BBD">
        <w:rPr>
          <w:rFonts w:asciiTheme="majorHAnsi" w:hAnsiTheme="majorHAnsi"/>
          <w:b/>
          <w:color w:val="000000" w:themeColor="text1"/>
        </w:rPr>
        <w:t xml:space="preserve"> </w:t>
      </w:r>
      <w:r w:rsidR="00D80273" w:rsidRPr="00AA7BBD">
        <w:rPr>
          <w:rFonts w:asciiTheme="majorHAnsi" w:hAnsiTheme="majorHAnsi"/>
          <w:b/>
        </w:rPr>
        <w:t>industry</w:t>
      </w:r>
    </w:p>
    <w:p w:rsidR="00457AC0" w:rsidRPr="00AA7BBD" w:rsidRDefault="00B6591C" w:rsidP="008A68D9">
      <w:pPr>
        <w:shd w:val="clear" w:color="auto" w:fill="C6D9F1" w:themeFill="text2" w:themeFillTint="33"/>
        <w:spacing w:after="0" w:line="240" w:lineRule="auto"/>
        <w:rPr>
          <w:rFonts w:asciiTheme="majorHAnsi" w:hAnsiTheme="majorHAnsi"/>
          <w:b/>
          <w:color w:val="1F497D" w:themeColor="text2"/>
        </w:rPr>
      </w:pPr>
      <w:r w:rsidRPr="00AA7BBD">
        <w:rPr>
          <w:rFonts w:asciiTheme="majorHAnsi" w:hAnsiTheme="majorHAnsi"/>
          <w:color w:val="1F497D" w:themeColor="text2"/>
        </w:rPr>
        <w:tab/>
      </w:r>
      <w:r w:rsidRPr="00AA7BBD">
        <w:rPr>
          <w:rFonts w:asciiTheme="majorHAnsi" w:hAnsiTheme="majorHAnsi"/>
          <w:color w:val="1F497D" w:themeColor="text2"/>
        </w:rPr>
        <w:tab/>
      </w:r>
      <w:r w:rsidRPr="00AA7BBD">
        <w:rPr>
          <w:rFonts w:asciiTheme="majorHAnsi" w:hAnsiTheme="majorHAnsi"/>
          <w:color w:val="1F497D" w:themeColor="text2"/>
        </w:rPr>
        <w:tab/>
      </w:r>
      <w:r w:rsidRPr="00AA7BBD">
        <w:rPr>
          <w:rFonts w:asciiTheme="majorHAnsi" w:hAnsiTheme="majorHAnsi"/>
          <w:color w:val="1F497D" w:themeColor="text2"/>
        </w:rPr>
        <w:tab/>
      </w:r>
      <w:r w:rsidR="00062121" w:rsidRPr="00AA7BBD">
        <w:rPr>
          <w:rFonts w:asciiTheme="majorHAnsi" w:hAnsiTheme="majorHAnsi"/>
          <w:b/>
          <w:color w:val="000000" w:themeColor="text1"/>
        </w:rPr>
        <w:t>Preferred Location:</w:t>
      </w:r>
      <w:r w:rsidR="00062121" w:rsidRPr="00AA7BBD">
        <w:rPr>
          <w:rFonts w:asciiTheme="majorHAnsi" w:hAnsiTheme="majorHAnsi"/>
          <w:color w:val="1F497D" w:themeColor="text2"/>
        </w:rPr>
        <w:t xml:space="preserve"> </w:t>
      </w:r>
      <w:r w:rsidR="000B129B" w:rsidRPr="00AA7BBD">
        <w:rPr>
          <w:rFonts w:asciiTheme="majorHAnsi" w:hAnsiTheme="majorHAnsi"/>
          <w:b/>
          <w:color w:val="000000" w:themeColor="text1"/>
        </w:rPr>
        <w:t>Pune</w:t>
      </w:r>
    </w:p>
    <w:p w:rsidR="00457AC0" w:rsidRPr="00AA7BBD" w:rsidRDefault="00457AC0" w:rsidP="008A68D9">
      <w:pPr>
        <w:spacing w:after="0" w:line="240" w:lineRule="auto"/>
        <w:rPr>
          <w:rFonts w:asciiTheme="majorHAnsi" w:hAnsiTheme="majorHAnsi"/>
        </w:rPr>
      </w:pPr>
    </w:p>
    <w:p w:rsidR="00D6620F" w:rsidRPr="00AA7BBD" w:rsidRDefault="00D6620F" w:rsidP="00177225">
      <w:pPr>
        <w:shd w:val="clear" w:color="auto" w:fill="0F243E" w:themeFill="text2" w:themeFillShade="80"/>
        <w:spacing w:after="0" w:line="240" w:lineRule="auto"/>
        <w:rPr>
          <w:rFonts w:asciiTheme="majorHAnsi" w:hAnsiTheme="majorHAnsi"/>
          <w:b/>
        </w:rPr>
      </w:pPr>
      <w:r w:rsidRPr="00AA7BBD">
        <w:rPr>
          <w:rFonts w:asciiTheme="majorHAnsi" w:hAnsiTheme="majorHAnsi"/>
          <w:b/>
        </w:rPr>
        <w:t>Profile Summary</w:t>
      </w:r>
    </w:p>
    <w:p w:rsidR="006239D3" w:rsidRPr="00AA7BBD" w:rsidRDefault="00D6620F" w:rsidP="008A68D9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 w:rsidRPr="00AA7BBD">
        <w:rPr>
          <w:rFonts w:asciiTheme="majorHAnsi" w:hAnsiTheme="majorHAnsi" w:cs="Arial"/>
        </w:rPr>
        <w:t>A result</w:t>
      </w:r>
      <w:r w:rsidR="006C5BA7" w:rsidRPr="00AA7BBD">
        <w:rPr>
          <w:rFonts w:asciiTheme="majorHAnsi" w:hAnsiTheme="majorHAnsi" w:cs="Arial"/>
        </w:rPr>
        <w:t>-</w:t>
      </w:r>
      <w:r w:rsidRPr="00AA7BBD">
        <w:rPr>
          <w:rFonts w:asciiTheme="majorHAnsi" w:hAnsiTheme="majorHAnsi" w:cs="Arial"/>
        </w:rPr>
        <w:t xml:space="preserve">oriented professional offering </w:t>
      </w:r>
      <w:r w:rsidR="001B28A2" w:rsidRPr="00AA7BBD">
        <w:rPr>
          <w:rFonts w:asciiTheme="majorHAnsi" w:hAnsiTheme="majorHAnsi" w:cs="Arial"/>
          <w:b/>
          <w:color w:val="000000" w:themeColor="text1"/>
        </w:rPr>
        <w:t xml:space="preserve">nearly </w:t>
      </w:r>
      <w:r w:rsidR="00DA7BE3" w:rsidRPr="00AA7BBD">
        <w:rPr>
          <w:rFonts w:asciiTheme="majorHAnsi" w:hAnsiTheme="majorHAnsi" w:cs="Arial"/>
          <w:b/>
          <w:color w:val="000000" w:themeColor="text1"/>
        </w:rPr>
        <w:t>4.</w:t>
      </w:r>
      <w:r w:rsidR="0082052D" w:rsidRPr="00AA7BBD">
        <w:rPr>
          <w:rFonts w:asciiTheme="majorHAnsi" w:hAnsiTheme="majorHAnsi" w:cs="Arial"/>
          <w:b/>
          <w:color w:val="000000" w:themeColor="text1"/>
        </w:rPr>
        <w:t>8</w:t>
      </w:r>
      <w:r w:rsidR="00F875A0" w:rsidRPr="00AA7BBD">
        <w:rPr>
          <w:rFonts w:asciiTheme="majorHAnsi" w:hAnsiTheme="majorHAnsi" w:cs="Arial"/>
          <w:b/>
          <w:color w:val="000000" w:themeColor="text1"/>
        </w:rPr>
        <w:t xml:space="preserve"> years</w:t>
      </w:r>
      <w:r w:rsidR="001B28A2" w:rsidRPr="00AA7BBD">
        <w:rPr>
          <w:rFonts w:asciiTheme="majorHAnsi" w:hAnsiTheme="majorHAnsi" w:cs="Arial"/>
          <w:color w:val="000000" w:themeColor="text1"/>
        </w:rPr>
        <w:t xml:space="preserve"> of </w:t>
      </w:r>
      <w:r w:rsidR="001B28A2" w:rsidRPr="00AA7BBD">
        <w:rPr>
          <w:rFonts w:asciiTheme="majorHAnsi" w:hAnsiTheme="majorHAnsi" w:cs="Arial"/>
        </w:rPr>
        <w:t>successful career in</w:t>
      </w:r>
      <w:r w:rsidR="00F10672" w:rsidRPr="00AA7BBD">
        <w:rPr>
          <w:rFonts w:asciiTheme="majorHAnsi" w:hAnsiTheme="majorHAnsi" w:cs="Arial"/>
        </w:rPr>
        <w:t xml:space="preserve"> </w:t>
      </w:r>
      <w:r w:rsidR="007143EA" w:rsidRPr="00AA7BBD">
        <w:rPr>
          <w:rFonts w:asciiTheme="majorHAnsi" w:hAnsiTheme="majorHAnsi"/>
          <w:b/>
          <w:color w:val="000000" w:themeColor="text1"/>
        </w:rPr>
        <w:t>Production Planning and Control</w:t>
      </w:r>
      <w:r w:rsidR="00F10672" w:rsidRPr="00AA7BBD">
        <w:rPr>
          <w:rFonts w:asciiTheme="majorHAnsi" w:hAnsiTheme="majorHAnsi"/>
          <w:b/>
          <w:color w:val="000000" w:themeColor="text1"/>
        </w:rPr>
        <w:t xml:space="preserve">, </w:t>
      </w:r>
      <w:r w:rsidR="007143EA" w:rsidRPr="00AA7BBD">
        <w:rPr>
          <w:rFonts w:asciiTheme="majorHAnsi" w:hAnsiTheme="majorHAnsi"/>
          <w:b/>
          <w:color w:val="000000" w:themeColor="text1"/>
        </w:rPr>
        <w:t>Material planning and ordering</w:t>
      </w:r>
      <w:r w:rsidR="004C44BD" w:rsidRPr="00AA7BBD">
        <w:rPr>
          <w:rFonts w:asciiTheme="majorHAnsi" w:hAnsiTheme="majorHAnsi"/>
          <w:b/>
          <w:color w:val="000000" w:themeColor="text1"/>
        </w:rPr>
        <w:t xml:space="preserve">, </w:t>
      </w:r>
      <w:r w:rsidR="007143EA" w:rsidRPr="00AA7BBD">
        <w:rPr>
          <w:rFonts w:asciiTheme="majorHAnsi" w:hAnsiTheme="majorHAnsi"/>
          <w:b/>
        </w:rPr>
        <w:t>Vehicle dispatch and control</w:t>
      </w:r>
      <w:r w:rsidR="00D7391A">
        <w:rPr>
          <w:rFonts w:asciiTheme="majorHAnsi" w:hAnsiTheme="majorHAnsi"/>
          <w:b/>
        </w:rPr>
        <w:t>.</w:t>
      </w:r>
    </w:p>
    <w:p w:rsidR="00E312D4" w:rsidRPr="00AA7BBD" w:rsidRDefault="005755B7" w:rsidP="008A68D9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b/>
        </w:rPr>
      </w:pPr>
      <w:r w:rsidRPr="00AA7BBD">
        <w:rPr>
          <w:rFonts w:asciiTheme="majorHAnsi" w:hAnsiTheme="majorHAnsi" w:cs="Arial"/>
          <w:b/>
          <w:spacing w:val="-2"/>
        </w:rPr>
        <w:t>W</w:t>
      </w:r>
      <w:r w:rsidR="005A7AF3" w:rsidRPr="00AA7BBD">
        <w:rPr>
          <w:rFonts w:asciiTheme="majorHAnsi" w:hAnsiTheme="majorHAnsi" w:cs="Arial"/>
          <w:b/>
          <w:spacing w:val="-2"/>
        </w:rPr>
        <w:t>orking with</w:t>
      </w:r>
      <w:r w:rsidR="00E312D4" w:rsidRPr="00AA7BBD">
        <w:rPr>
          <w:rFonts w:asciiTheme="majorHAnsi" w:hAnsiTheme="majorHAnsi" w:cs="Arial"/>
          <w:b/>
          <w:spacing w:val="-2"/>
        </w:rPr>
        <w:t xml:space="preserve"> </w:t>
      </w:r>
      <w:r w:rsidR="007143EA" w:rsidRPr="00AA7BBD">
        <w:rPr>
          <w:rFonts w:asciiTheme="majorHAnsi" w:hAnsiTheme="majorHAnsi" w:cs="Arial"/>
          <w:b/>
        </w:rPr>
        <w:t>SKODA AUTO INDIA</w:t>
      </w:r>
      <w:r w:rsidR="008B23DD" w:rsidRPr="00AA7BBD">
        <w:rPr>
          <w:rFonts w:asciiTheme="majorHAnsi" w:hAnsiTheme="majorHAnsi" w:cs="Arial"/>
          <w:b/>
        </w:rPr>
        <w:t xml:space="preserve"> Pvt. Ltd. </w:t>
      </w:r>
      <w:r w:rsidR="007143EA" w:rsidRPr="00AA7BBD">
        <w:rPr>
          <w:rFonts w:asciiTheme="majorHAnsi" w:hAnsiTheme="majorHAnsi" w:cs="Arial"/>
          <w:b/>
        </w:rPr>
        <w:t>Assistant Manager</w:t>
      </w:r>
      <w:r w:rsidR="00D7391A">
        <w:rPr>
          <w:rFonts w:asciiTheme="majorHAnsi" w:hAnsiTheme="majorHAnsi" w:cs="Arial"/>
          <w:b/>
        </w:rPr>
        <w:t>.</w:t>
      </w:r>
    </w:p>
    <w:p w:rsidR="008827B9" w:rsidRPr="00AA7BBD" w:rsidRDefault="001863FA" w:rsidP="008A68D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HAnsi" w:hAnsiTheme="majorHAnsi" w:cs="Tahoma"/>
          <w:b/>
        </w:rPr>
      </w:pPr>
      <w:r w:rsidRPr="00AA7BBD">
        <w:rPr>
          <w:rFonts w:asciiTheme="majorHAnsi" w:hAnsiTheme="majorHAnsi" w:cs="Tahoma"/>
        </w:rPr>
        <w:t>In-depth knowledge &amp; understanding</w:t>
      </w:r>
      <w:r w:rsidR="0021154F" w:rsidRPr="00AA7BBD">
        <w:rPr>
          <w:rFonts w:asciiTheme="majorHAnsi" w:hAnsiTheme="majorHAnsi" w:cs="Tahoma"/>
        </w:rPr>
        <w:t xml:space="preserve"> of</w:t>
      </w:r>
      <w:r w:rsidRPr="00AA7BBD">
        <w:rPr>
          <w:rFonts w:asciiTheme="majorHAnsi" w:hAnsiTheme="majorHAnsi" w:cs="Tahoma"/>
        </w:rPr>
        <w:t xml:space="preserve"> </w:t>
      </w:r>
      <w:r w:rsidR="00D15581" w:rsidRPr="00AA7BBD">
        <w:rPr>
          <w:rFonts w:asciiTheme="majorHAnsi" w:hAnsiTheme="majorHAnsi" w:cs="Tahoma"/>
          <w:b/>
        </w:rPr>
        <w:t>MS Excel</w:t>
      </w:r>
      <w:r w:rsidR="00B44FB6" w:rsidRPr="00AA7BBD">
        <w:rPr>
          <w:rFonts w:asciiTheme="majorHAnsi" w:hAnsiTheme="majorHAnsi" w:cs="Tahoma"/>
          <w:b/>
        </w:rPr>
        <w:t xml:space="preserve">, </w:t>
      </w:r>
      <w:r w:rsidR="00D15581" w:rsidRPr="00AA7BBD">
        <w:rPr>
          <w:rFonts w:asciiTheme="majorHAnsi" w:hAnsiTheme="majorHAnsi"/>
          <w:b/>
        </w:rPr>
        <w:t>SAP</w:t>
      </w:r>
      <w:r w:rsidR="00D36D0A" w:rsidRPr="00AA7BBD">
        <w:rPr>
          <w:rFonts w:asciiTheme="majorHAnsi" w:hAnsiTheme="majorHAnsi"/>
          <w:b/>
        </w:rPr>
        <w:t>,</w:t>
      </w:r>
      <w:r w:rsidRPr="00AA7BBD">
        <w:rPr>
          <w:rFonts w:asciiTheme="majorHAnsi" w:hAnsiTheme="majorHAnsi" w:cs="Tahoma"/>
          <w:b/>
        </w:rPr>
        <w:t xml:space="preserve"> </w:t>
      </w:r>
      <w:r w:rsidR="0005680C" w:rsidRPr="00AA7BBD">
        <w:rPr>
          <w:rFonts w:asciiTheme="majorHAnsi" w:hAnsiTheme="majorHAnsi" w:cs="Tahoma"/>
          <w:b/>
        </w:rPr>
        <w:t>MRP,</w:t>
      </w:r>
      <w:r w:rsidR="00D15581" w:rsidRPr="00AA7BBD">
        <w:rPr>
          <w:rFonts w:asciiTheme="majorHAnsi" w:hAnsiTheme="majorHAnsi" w:cs="Tahoma"/>
          <w:b/>
        </w:rPr>
        <w:t xml:space="preserve"> Etc</w:t>
      </w:r>
      <w:r w:rsidR="0005680C" w:rsidRPr="00AA7BBD">
        <w:rPr>
          <w:rFonts w:asciiTheme="majorHAnsi" w:hAnsiTheme="majorHAnsi" w:cs="Tahoma"/>
          <w:b/>
        </w:rPr>
        <w:t>.</w:t>
      </w:r>
    </w:p>
    <w:p w:rsidR="00D15581" w:rsidRPr="00AA7BBD" w:rsidRDefault="008A68D9" w:rsidP="00D15581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HAnsi" w:hAnsiTheme="majorHAnsi" w:cs="Tahoma"/>
        </w:rPr>
      </w:pPr>
      <w:r w:rsidRPr="00AA7BBD">
        <w:rPr>
          <w:rFonts w:asciiTheme="majorHAnsi" w:hAnsiTheme="majorHAnsi"/>
        </w:rPr>
        <w:t>Hands-on e</w:t>
      </w:r>
      <w:r w:rsidR="00B45A50" w:rsidRPr="00AA7BBD">
        <w:rPr>
          <w:rFonts w:asciiTheme="majorHAnsi" w:hAnsiTheme="majorHAnsi"/>
        </w:rPr>
        <w:t xml:space="preserve">xperience </w:t>
      </w:r>
      <w:r w:rsidRPr="00AA7BBD">
        <w:rPr>
          <w:rFonts w:asciiTheme="majorHAnsi" w:hAnsiTheme="majorHAnsi"/>
        </w:rPr>
        <w:t xml:space="preserve">in </w:t>
      </w:r>
      <w:r w:rsidR="00B45A50" w:rsidRPr="00AA7BBD">
        <w:rPr>
          <w:rFonts w:asciiTheme="majorHAnsi" w:hAnsiTheme="majorHAnsi"/>
        </w:rPr>
        <w:t xml:space="preserve">working </w:t>
      </w:r>
      <w:r w:rsidRPr="00AA7BBD">
        <w:rPr>
          <w:rFonts w:asciiTheme="majorHAnsi" w:hAnsiTheme="majorHAnsi"/>
        </w:rPr>
        <w:t xml:space="preserve">across </w:t>
      </w:r>
      <w:r w:rsidR="00B45A50" w:rsidRPr="00AA7BBD">
        <w:rPr>
          <w:rFonts w:asciiTheme="majorHAnsi" w:hAnsiTheme="majorHAnsi"/>
        </w:rPr>
        <w:t xml:space="preserve">different sections of </w:t>
      </w:r>
      <w:r w:rsidR="00D15581" w:rsidRPr="00AA7BBD">
        <w:rPr>
          <w:rFonts w:asciiTheme="majorHAnsi" w:hAnsiTheme="majorHAnsi"/>
          <w:b/>
        </w:rPr>
        <w:t>Volkswagen</w:t>
      </w:r>
      <w:r w:rsidR="00D15581" w:rsidRPr="00AA7BBD">
        <w:rPr>
          <w:rFonts w:asciiTheme="majorHAnsi" w:hAnsiTheme="majorHAnsi"/>
          <w:b/>
          <w:color w:val="000000" w:themeColor="text1"/>
        </w:rPr>
        <w:t xml:space="preserve"> </w:t>
      </w:r>
      <w:r w:rsidR="0005680C" w:rsidRPr="00AA7BBD">
        <w:rPr>
          <w:rFonts w:asciiTheme="majorHAnsi" w:hAnsiTheme="majorHAnsi"/>
          <w:b/>
          <w:color w:val="000000" w:themeColor="text1"/>
        </w:rPr>
        <w:t>group;</w:t>
      </w:r>
      <w:r w:rsidR="00CB327B" w:rsidRPr="00AA7BBD">
        <w:rPr>
          <w:rFonts w:asciiTheme="majorHAnsi" w:hAnsiTheme="majorHAnsi"/>
          <w:color w:val="4F81BD" w:themeColor="accent1"/>
        </w:rPr>
        <w:t xml:space="preserve"> </w:t>
      </w:r>
      <w:r w:rsidR="00CB327B" w:rsidRPr="00AA7BBD">
        <w:rPr>
          <w:rFonts w:asciiTheme="majorHAnsi" w:hAnsiTheme="majorHAnsi"/>
          <w:b/>
          <w:color w:val="000000" w:themeColor="text1"/>
        </w:rPr>
        <w:t>comprehensive knowledge of</w:t>
      </w:r>
      <w:r w:rsidR="00CB327B" w:rsidRPr="00AA7BBD">
        <w:rPr>
          <w:rFonts w:asciiTheme="majorHAnsi" w:hAnsiTheme="majorHAnsi"/>
          <w:b/>
          <w:color w:val="4F81BD" w:themeColor="accent1"/>
        </w:rPr>
        <w:t xml:space="preserve"> </w:t>
      </w:r>
      <w:r w:rsidR="00D15581" w:rsidRPr="00AA7BBD">
        <w:rPr>
          <w:rFonts w:asciiTheme="majorHAnsi" w:hAnsiTheme="majorHAnsi" w:cs="Arial"/>
          <w:b/>
        </w:rPr>
        <w:t>production planning of nearly 9 models of two different brands</w:t>
      </w:r>
      <w:r w:rsidR="00BD4526" w:rsidRPr="00AA7BBD">
        <w:rPr>
          <w:rFonts w:asciiTheme="majorHAnsi" w:hAnsiTheme="majorHAnsi" w:cs="Arial"/>
          <w:b/>
        </w:rPr>
        <w:t xml:space="preserve">, </w:t>
      </w:r>
      <w:r w:rsidR="00D15581" w:rsidRPr="00AA7BBD">
        <w:rPr>
          <w:rFonts w:asciiTheme="majorHAnsi" w:hAnsiTheme="majorHAnsi" w:cs="Arial"/>
          <w:b/>
        </w:rPr>
        <w:t>Line feeding</w:t>
      </w:r>
      <w:r w:rsidR="00BD4526" w:rsidRPr="00AA7BBD">
        <w:rPr>
          <w:rFonts w:asciiTheme="majorHAnsi" w:hAnsiTheme="majorHAnsi" w:cs="Arial"/>
          <w:b/>
        </w:rPr>
        <w:t>,</w:t>
      </w:r>
      <w:r w:rsidR="003E20A4" w:rsidRPr="00AA7BBD">
        <w:rPr>
          <w:rFonts w:asciiTheme="majorHAnsi" w:hAnsiTheme="majorHAnsi" w:cs="Arial"/>
          <w:b/>
        </w:rPr>
        <w:t xml:space="preserve"> </w:t>
      </w:r>
      <w:r w:rsidR="00D15581" w:rsidRPr="00AA7BBD">
        <w:rPr>
          <w:rFonts w:asciiTheme="majorHAnsi" w:hAnsiTheme="majorHAnsi" w:cs="Arial"/>
          <w:b/>
        </w:rPr>
        <w:t xml:space="preserve">shop floor </w:t>
      </w:r>
      <w:r w:rsidR="0005680C" w:rsidRPr="00AA7BBD">
        <w:rPr>
          <w:rFonts w:asciiTheme="majorHAnsi" w:hAnsiTheme="majorHAnsi" w:cs="Arial"/>
          <w:b/>
        </w:rPr>
        <w:t>controlling, etc.</w:t>
      </w:r>
    </w:p>
    <w:p w:rsidR="00B01C92" w:rsidRPr="00AA7BBD" w:rsidRDefault="00D15581" w:rsidP="008A68D9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</w:rPr>
      </w:pPr>
      <w:r w:rsidRPr="00AA7BBD">
        <w:rPr>
          <w:rFonts w:asciiTheme="majorHAnsi" w:hAnsiTheme="majorHAnsi" w:cs="Tahoma"/>
        </w:rPr>
        <w:t>A</w:t>
      </w:r>
      <w:r w:rsidR="00E7573A" w:rsidRPr="00AA7BBD">
        <w:rPr>
          <w:rFonts w:asciiTheme="majorHAnsi" w:hAnsiTheme="majorHAnsi" w:cs="Tahoma"/>
        </w:rPr>
        <w:t>ccomplished at monitoring or</w:t>
      </w:r>
      <w:r w:rsidR="00867C7B" w:rsidRPr="00AA7BBD">
        <w:rPr>
          <w:rFonts w:asciiTheme="majorHAnsi" w:hAnsiTheme="majorHAnsi" w:cs="Tahoma"/>
        </w:rPr>
        <w:t xml:space="preserve"> tracking projects with respect to budgeted cost, demand forecasts, time overruns to ensure timely execution of projects</w:t>
      </w:r>
      <w:r w:rsidR="00813C6F" w:rsidRPr="00AA7BBD">
        <w:rPr>
          <w:rFonts w:asciiTheme="majorHAnsi" w:hAnsiTheme="majorHAnsi" w:cs="Tahoma"/>
        </w:rPr>
        <w:t xml:space="preserve">; </w:t>
      </w:r>
      <w:r w:rsidR="00813C6F" w:rsidRPr="00AA7BBD">
        <w:rPr>
          <w:rFonts w:asciiTheme="majorHAnsi" w:eastAsia="Times New Roman" w:hAnsiTheme="majorHAnsi" w:cs="Arial"/>
          <w:color w:val="000000"/>
          <w:lang w:val="en-US"/>
        </w:rPr>
        <w:t>o</w:t>
      </w:r>
      <w:r w:rsidR="00784233" w:rsidRPr="00AA7BBD">
        <w:rPr>
          <w:rFonts w:asciiTheme="majorHAnsi" w:eastAsia="Times New Roman" w:hAnsiTheme="majorHAnsi" w:cs="Arial"/>
          <w:color w:val="000000"/>
          <w:lang w:val="en-US"/>
        </w:rPr>
        <w:t>rganized</w:t>
      </w:r>
      <w:r w:rsidR="00085F0A" w:rsidRPr="00AA7BBD">
        <w:rPr>
          <w:rFonts w:asciiTheme="majorHAnsi" w:eastAsia="Times New Roman" w:hAnsiTheme="majorHAnsi" w:cs="Arial"/>
          <w:color w:val="000000"/>
          <w:lang w:val="en-US"/>
        </w:rPr>
        <w:t xml:space="preserve"> delivery frameworks and new technology implementation projects for streamlining related activities</w:t>
      </w:r>
      <w:r w:rsidR="00D7391A">
        <w:rPr>
          <w:rFonts w:asciiTheme="majorHAnsi" w:eastAsia="Times New Roman" w:hAnsiTheme="majorHAnsi" w:cs="Arial"/>
          <w:color w:val="000000"/>
          <w:lang w:val="en-US"/>
        </w:rPr>
        <w:t>.</w:t>
      </w:r>
    </w:p>
    <w:p w:rsidR="009C2B4E" w:rsidRPr="00AA7BBD" w:rsidRDefault="009C2B4E" w:rsidP="008A68D9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</w:rPr>
      </w:pPr>
      <w:r w:rsidRPr="00AA7BBD">
        <w:rPr>
          <w:rFonts w:asciiTheme="majorHAnsi" w:hAnsiTheme="majorHAnsi" w:cs="Tahoma"/>
        </w:rPr>
        <w:t>Insightful knowledge of implementing cost saving tech</w:t>
      </w:r>
      <w:r w:rsidR="00103EA0" w:rsidRPr="00AA7BBD">
        <w:rPr>
          <w:rFonts w:asciiTheme="majorHAnsi" w:hAnsiTheme="majorHAnsi" w:cs="Tahoma"/>
        </w:rPr>
        <w:t>niques or</w:t>
      </w:r>
      <w:r w:rsidRPr="00AA7BBD">
        <w:rPr>
          <w:rFonts w:asciiTheme="majorHAnsi" w:hAnsiTheme="majorHAnsi" w:cs="Tahoma"/>
        </w:rPr>
        <w:t xml:space="preserve"> measures and modifications to achieve substantial reduction in expenditures in addition to deploying &amp; implementing continuous improvement methodologies</w:t>
      </w:r>
      <w:r w:rsidR="00D7391A">
        <w:rPr>
          <w:rFonts w:asciiTheme="majorHAnsi" w:hAnsiTheme="majorHAnsi" w:cs="Tahoma"/>
        </w:rPr>
        <w:t>.</w:t>
      </w:r>
    </w:p>
    <w:p w:rsidR="00B239BB" w:rsidRPr="00AA7BBD" w:rsidRDefault="00B239BB" w:rsidP="008A68D9">
      <w:pPr>
        <w:pStyle w:val="ListParagraph"/>
        <w:numPr>
          <w:ilvl w:val="0"/>
          <w:numId w:val="2"/>
        </w:numPr>
        <w:spacing w:after="0" w:line="240" w:lineRule="auto"/>
        <w:jc w:val="both"/>
        <w:rPr>
          <w:rFonts w:asciiTheme="majorHAnsi" w:hAnsiTheme="majorHAnsi" w:cs="Tahoma"/>
        </w:rPr>
      </w:pPr>
      <w:r w:rsidRPr="00AA7BBD">
        <w:rPr>
          <w:rFonts w:asciiTheme="majorHAnsi" w:eastAsia="Times New Roman" w:hAnsiTheme="majorHAnsi" w:cs="Times New Roman"/>
          <w:snapToGrid w:val="0"/>
        </w:rPr>
        <w:t>An effective communicator with honed relationship management,</w:t>
      </w:r>
      <w:r w:rsidR="007613E9" w:rsidRPr="00AA7BBD">
        <w:rPr>
          <w:rFonts w:asciiTheme="majorHAnsi" w:eastAsia="Times New Roman" w:hAnsiTheme="majorHAnsi" w:cs="Times New Roman"/>
          <w:snapToGrid w:val="0"/>
        </w:rPr>
        <w:t xml:space="preserve"> team building,</w:t>
      </w:r>
      <w:r w:rsidRPr="00AA7BBD">
        <w:rPr>
          <w:rFonts w:asciiTheme="majorHAnsi" w:eastAsia="Times New Roman" w:hAnsiTheme="majorHAnsi" w:cs="Times New Roman"/>
          <w:snapToGrid w:val="0"/>
        </w:rPr>
        <w:t xml:space="preserve"> analytical and problem-solving skills</w:t>
      </w:r>
      <w:r w:rsidR="00D7391A">
        <w:rPr>
          <w:rFonts w:asciiTheme="majorHAnsi" w:eastAsia="Times New Roman" w:hAnsiTheme="majorHAnsi" w:cs="Times New Roman"/>
          <w:snapToGrid w:val="0"/>
        </w:rPr>
        <w:t>.</w:t>
      </w:r>
    </w:p>
    <w:p w:rsidR="00CC229A" w:rsidRPr="00AA7BBD" w:rsidRDefault="00CC229A" w:rsidP="008A68D9">
      <w:pPr>
        <w:widowControl w:val="0"/>
        <w:suppressAutoHyphens/>
        <w:spacing w:after="0" w:line="240" w:lineRule="auto"/>
        <w:rPr>
          <w:rFonts w:asciiTheme="majorHAnsi" w:hAnsiTheme="majorHAnsi"/>
        </w:rPr>
      </w:pPr>
    </w:p>
    <w:p w:rsidR="008A68D9" w:rsidRPr="00AA7BBD" w:rsidRDefault="00CC229A" w:rsidP="00C52711">
      <w:pPr>
        <w:shd w:val="clear" w:color="auto" w:fill="0F243E" w:themeFill="text2" w:themeFillShade="80"/>
        <w:spacing w:after="0" w:line="240" w:lineRule="auto"/>
        <w:rPr>
          <w:rFonts w:asciiTheme="majorHAnsi" w:hAnsiTheme="majorHAnsi"/>
          <w:b/>
        </w:rPr>
      </w:pPr>
      <w:r w:rsidRPr="00AA7BBD">
        <w:rPr>
          <w:rFonts w:asciiTheme="majorHAnsi" w:hAnsiTheme="majorHAnsi"/>
          <w:b/>
        </w:rPr>
        <w:t>Core Competencies</w:t>
      </w:r>
    </w:p>
    <w:p w:rsidR="007F7551" w:rsidRPr="00AA7BBD" w:rsidRDefault="00D15581" w:rsidP="008A68D9">
      <w:pPr>
        <w:widowControl w:val="0"/>
        <w:suppressAutoHyphens/>
        <w:spacing w:after="0" w:line="240" w:lineRule="auto"/>
        <w:rPr>
          <w:rFonts w:asciiTheme="majorHAnsi" w:hAnsiTheme="majorHAnsi"/>
          <w:b/>
        </w:rPr>
      </w:pPr>
      <w:r w:rsidRPr="00AA7BBD">
        <w:rPr>
          <w:rFonts w:asciiTheme="majorHAnsi" w:hAnsiTheme="majorHAnsi"/>
          <w:b/>
        </w:rPr>
        <w:t>Production Planning and control</w:t>
      </w:r>
      <w:r w:rsidR="007F7551" w:rsidRPr="00AA7BBD">
        <w:rPr>
          <w:rFonts w:asciiTheme="majorHAnsi" w:hAnsiTheme="majorHAnsi"/>
          <w:b/>
        </w:rPr>
        <w:tab/>
      </w:r>
      <w:r w:rsidRPr="00AA7BBD">
        <w:rPr>
          <w:rFonts w:asciiTheme="majorHAnsi" w:hAnsiTheme="majorHAnsi"/>
          <w:b/>
        </w:rPr>
        <w:t xml:space="preserve">Material Planning and control </w:t>
      </w:r>
      <w:r w:rsidR="003C74DF" w:rsidRPr="00AA7BBD">
        <w:rPr>
          <w:rFonts w:asciiTheme="majorHAnsi" w:hAnsiTheme="majorHAnsi"/>
          <w:b/>
        </w:rPr>
        <w:tab/>
      </w:r>
      <w:r w:rsidR="003C74DF" w:rsidRPr="00AA7BBD">
        <w:rPr>
          <w:rFonts w:asciiTheme="majorHAnsi" w:hAnsiTheme="majorHAnsi"/>
          <w:b/>
        </w:rPr>
        <w:tab/>
      </w:r>
      <w:r w:rsidR="008A68D9" w:rsidRPr="00AA7BBD">
        <w:rPr>
          <w:rFonts w:asciiTheme="majorHAnsi" w:hAnsiTheme="majorHAnsi"/>
          <w:b/>
        </w:rPr>
        <w:tab/>
      </w:r>
      <w:r w:rsidRPr="00AA7BBD">
        <w:rPr>
          <w:rFonts w:asciiTheme="majorHAnsi" w:hAnsiTheme="majorHAnsi"/>
          <w:b/>
        </w:rPr>
        <w:t>Inventory Control</w:t>
      </w:r>
    </w:p>
    <w:p w:rsidR="00BD0EC8" w:rsidRPr="00AA7BBD" w:rsidRDefault="00BD0EC8" w:rsidP="008A68D9">
      <w:pPr>
        <w:widowControl w:val="0"/>
        <w:suppressAutoHyphens/>
        <w:spacing w:after="0" w:line="240" w:lineRule="auto"/>
        <w:rPr>
          <w:rFonts w:asciiTheme="majorHAnsi" w:hAnsiTheme="majorHAnsi"/>
          <w:b/>
        </w:rPr>
      </w:pPr>
      <w:r w:rsidRPr="00AA7BBD">
        <w:rPr>
          <w:rFonts w:asciiTheme="majorHAnsi" w:hAnsiTheme="majorHAnsi"/>
          <w:b/>
        </w:rPr>
        <w:t>Budgeting &amp; Planning</w:t>
      </w:r>
      <w:r w:rsidR="0077772C" w:rsidRPr="00AA7BBD">
        <w:rPr>
          <w:rFonts w:asciiTheme="majorHAnsi" w:hAnsiTheme="majorHAnsi"/>
          <w:b/>
        </w:rPr>
        <w:tab/>
      </w:r>
      <w:r w:rsidR="0077772C" w:rsidRPr="00AA7BBD">
        <w:rPr>
          <w:rFonts w:asciiTheme="majorHAnsi" w:hAnsiTheme="majorHAnsi"/>
          <w:b/>
        </w:rPr>
        <w:tab/>
        <w:t>Management Reporting/Decision Making</w:t>
      </w:r>
      <w:r w:rsidR="0042164D" w:rsidRPr="00AA7BBD">
        <w:rPr>
          <w:rFonts w:asciiTheme="majorHAnsi" w:hAnsiTheme="majorHAnsi"/>
          <w:b/>
        </w:rPr>
        <w:tab/>
      </w:r>
      <w:r w:rsidR="00AA7BBD">
        <w:rPr>
          <w:rFonts w:asciiTheme="majorHAnsi" w:hAnsiTheme="majorHAnsi"/>
          <w:b/>
        </w:rPr>
        <w:tab/>
      </w:r>
      <w:r w:rsidR="00875F43" w:rsidRPr="00AA7BBD">
        <w:rPr>
          <w:rFonts w:asciiTheme="majorHAnsi" w:hAnsiTheme="majorHAnsi"/>
          <w:b/>
        </w:rPr>
        <w:t>Project Cost Control</w:t>
      </w:r>
    </w:p>
    <w:p w:rsidR="001D52DF" w:rsidRPr="00AA7BBD" w:rsidRDefault="002247A5" w:rsidP="008A68D9">
      <w:pPr>
        <w:widowControl w:val="0"/>
        <w:suppressAutoHyphens/>
        <w:spacing w:after="0" w:line="240" w:lineRule="auto"/>
        <w:rPr>
          <w:rFonts w:asciiTheme="majorHAnsi" w:hAnsiTheme="majorHAnsi"/>
          <w:b/>
        </w:rPr>
      </w:pPr>
      <w:r w:rsidRPr="00AA7BBD">
        <w:rPr>
          <w:rFonts w:asciiTheme="majorHAnsi" w:hAnsiTheme="majorHAnsi"/>
          <w:b/>
        </w:rPr>
        <w:t>Breakdown Analysis</w:t>
      </w:r>
      <w:r w:rsidR="00C553F5" w:rsidRPr="00AA7BBD">
        <w:rPr>
          <w:rFonts w:asciiTheme="majorHAnsi" w:hAnsiTheme="majorHAnsi"/>
          <w:b/>
        </w:rPr>
        <w:tab/>
      </w:r>
      <w:r w:rsidR="00C553F5" w:rsidRPr="00AA7BBD">
        <w:rPr>
          <w:rFonts w:asciiTheme="majorHAnsi" w:hAnsiTheme="majorHAnsi"/>
          <w:b/>
        </w:rPr>
        <w:tab/>
      </w:r>
      <w:r w:rsidR="008470BB" w:rsidRPr="00AA7BBD">
        <w:rPr>
          <w:rFonts w:asciiTheme="majorHAnsi" w:hAnsiTheme="majorHAnsi"/>
          <w:b/>
        </w:rPr>
        <w:tab/>
      </w:r>
      <w:r w:rsidR="007E396C" w:rsidRPr="00AA7BBD">
        <w:rPr>
          <w:rFonts w:asciiTheme="majorHAnsi" w:hAnsiTheme="majorHAnsi"/>
          <w:b/>
        </w:rPr>
        <w:t>Shop Floor controlling</w:t>
      </w:r>
      <w:r w:rsidR="007E396C" w:rsidRPr="00AA7BBD">
        <w:rPr>
          <w:rFonts w:asciiTheme="majorHAnsi" w:hAnsiTheme="majorHAnsi"/>
          <w:b/>
        </w:rPr>
        <w:tab/>
      </w:r>
      <w:r w:rsidR="007E396C" w:rsidRPr="00AA7BBD">
        <w:rPr>
          <w:rFonts w:asciiTheme="majorHAnsi" w:hAnsiTheme="majorHAnsi"/>
          <w:b/>
        </w:rPr>
        <w:tab/>
      </w:r>
      <w:r w:rsidR="002F27E5" w:rsidRPr="00AA7BBD">
        <w:rPr>
          <w:rFonts w:asciiTheme="majorHAnsi" w:hAnsiTheme="majorHAnsi"/>
          <w:b/>
        </w:rPr>
        <w:tab/>
      </w:r>
      <w:r w:rsidR="002F27E5" w:rsidRPr="00AA7BBD">
        <w:rPr>
          <w:rFonts w:asciiTheme="majorHAnsi" w:hAnsiTheme="majorHAnsi"/>
          <w:b/>
        </w:rPr>
        <w:tab/>
      </w:r>
      <w:r w:rsidR="007E396C" w:rsidRPr="00AA7BBD">
        <w:rPr>
          <w:rFonts w:asciiTheme="majorHAnsi" w:hAnsiTheme="majorHAnsi"/>
          <w:b/>
        </w:rPr>
        <w:t>FIFO control</w:t>
      </w:r>
    </w:p>
    <w:p w:rsidR="008A68D9" w:rsidRPr="00AA7BBD" w:rsidRDefault="008A68D9" w:rsidP="008A68D9">
      <w:pPr>
        <w:widowControl w:val="0"/>
        <w:suppressAutoHyphens/>
        <w:spacing w:after="0" w:line="240" w:lineRule="auto"/>
        <w:rPr>
          <w:rFonts w:asciiTheme="majorHAnsi" w:hAnsiTheme="majorHAnsi"/>
          <w:b/>
        </w:rPr>
      </w:pPr>
    </w:p>
    <w:p w:rsidR="00457AC0" w:rsidRPr="00AA7BBD" w:rsidRDefault="00457AC0" w:rsidP="008A68D9">
      <w:pPr>
        <w:shd w:val="clear" w:color="auto" w:fill="0F243E" w:themeFill="text2" w:themeFillShade="80"/>
        <w:spacing w:after="0" w:line="240" w:lineRule="auto"/>
        <w:rPr>
          <w:rFonts w:asciiTheme="majorHAnsi" w:hAnsiTheme="majorHAnsi"/>
          <w:b/>
        </w:rPr>
      </w:pPr>
      <w:r w:rsidRPr="00AA7BBD">
        <w:rPr>
          <w:rFonts w:asciiTheme="majorHAnsi" w:hAnsiTheme="majorHAnsi"/>
          <w:b/>
        </w:rPr>
        <w:t>Organizational Experience</w:t>
      </w:r>
    </w:p>
    <w:p w:rsidR="00CE3713" w:rsidRPr="00AA7BBD" w:rsidRDefault="00CE3713" w:rsidP="008A68D9">
      <w:pPr>
        <w:pStyle w:val="NoSpacing"/>
        <w:rPr>
          <w:rFonts w:asciiTheme="majorHAnsi" w:hAnsiTheme="majorHAnsi"/>
        </w:rPr>
      </w:pPr>
    </w:p>
    <w:p w:rsidR="00E312D4" w:rsidRPr="00AA7BBD" w:rsidRDefault="009F4F9C" w:rsidP="008A68D9">
      <w:pPr>
        <w:spacing w:after="0" w:line="240" w:lineRule="auto"/>
        <w:jc w:val="center"/>
        <w:rPr>
          <w:rFonts w:asciiTheme="majorHAnsi" w:hAnsiTheme="majorHAnsi" w:cs="Arial"/>
          <w:b/>
        </w:rPr>
      </w:pPr>
      <w:r w:rsidRPr="00AA7BBD">
        <w:rPr>
          <w:rFonts w:asciiTheme="majorHAnsi" w:hAnsiTheme="majorHAnsi" w:cs="Arial"/>
          <w:b/>
          <w:color w:val="000000" w:themeColor="text1"/>
        </w:rPr>
        <w:t xml:space="preserve">Since </w:t>
      </w:r>
      <w:r w:rsidR="007E396C" w:rsidRPr="00AA7BBD">
        <w:rPr>
          <w:rFonts w:asciiTheme="majorHAnsi" w:hAnsiTheme="majorHAnsi" w:cs="Arial"/>
          <w:b/>
          <w:color w:val="000000" w:themeColor="text1"/>
        </w:rPr>
        <w:t>Jan</w:t>
      </w:r>
      <w:r w:rsidR="00FD6B78" w:rsidRPr="00AA7BBD">
        <w:rPr>
          <w:rFonts w:asciiTheme="majorHAnsi" w:hAnsiTheme="majorHAnsi" w:cs="Arial"/>
          <w:b/>
          <w:color w:val="000000" w:themeColor="text1"/>
        </w:rPr>
        <w:t>’</w:t>
      </w:r>
      <w:r w:rsidR="001A0FC3" w:rsidRPr="00AA7BBD">
        <w:rPr>
          <w:rFonts w:asciiTheme="majorHAnsi" w:hAnsiTheme="majorHAnsi" w:cs="Arial"/>
          <w:b/>
          <w:color w:val="000000" w:themeColor="text1"/>
        </w:rPr>
        <w:t>1</w:t>
      </w:r>
      <w:r w:rsidR="007E396C" w:rsidRPr="00AA7BBD">
        <w:rPr>
          <w:rFonts w:asciiTheme="majorHAnsi" w:hAnsiTheme="majorHAnsi" w:cs="Arial"/>
          <w:b/>
          <w:color w:val="000000" w:themeColor="text1"/>
        </w:rPr>
        <w:t>4</w:t>
      </w:r>
      <w:r w:rsidR="00CE0B14" w:rsidRPr="00AA7BBD">
        <w:rPr>
          <w:rFonts w:asciiTheme="majorHAnsi" w:hAnsiTheme="majorHAnsi" w:cs="Arial"/>
          <w:b/>
          <w:color w:val="000000" w:themeColor="text1"/>
        </w:rPr>
        <w:t xml:space="preserve"> – Present</w:t>
      </w:r>
      <w:r w:rsidR="00602CDC" w:rsidRPr="00AA7BBD">
        <w:rPr>
          <w:rFonts w:asciiTheme="majorHAnsi" w:hAnsiTheme="majorHAnsi" w:cs="Arial"/>
          <w:b/>
          <w:color w:val="000000" w:themeColor="text1"/>
        </w:rPr>
        <w:t xml:space="preserve"> </w:t>
      </w:r>
      <w:r w:rsidR="00457AC0" w:rsidRPr="00AA7BBD">
        <w:rPr>
          <w:rFonts w:asciiTheme="majorHAnsi" w:hAnsiTheme="majorHAnsi" w:cs="Arial"/>
          <w:b/>
        </w:rPr>
        <w:t>with</w:t>
      </w:r>
      <w:r w:rsidR="00602CDC" w:rsidRPr="00AA7BBD">
        <w:rPr>
          <w:rFonts w:asciiTheme="majorHAnsi" w:hAnsiTheme="majorHAnsi" w:cs="Arial"/>
          <w:b/>
        </w:rPr>
        <w:t xml:space="preserve"> </w:t>
      </w:r>
      <w:r w:rsidR="007E396C" w:rsidRPr="00AA7BBD">
        <w:rPr>
          <w:rFonts w:asciiTheme="majorHAnsi" w:hAnsiTheme="majorHAnsi" w:cs="Arial"/>
          <w:b/>
        </w:rPr>
        <w:t>SKODA AUTO INDIA PVT LTD., Assistant Manager</w:t>
      </w:r>
    </w:p>
    <w:p w:rsidR="00C103AD" w:rsidRPr="00AA7BBD" w:rsidRDefault="00C103AD" w:rsidP="008A68D9">
      <w:pPr>
        <w:spacing w:after="0" w:line="240" w:lineRule="auto"/>
        <w:jc w:val="center"/>
        <w:rPr>
          <w:rFonts w:asciiTheme="majorHAnsi" w:hAnsiTheme="majorHAnsi" w:cs="Arial"/>
          <w:b/>
        </w:rPr>
      </w:pPr>
    </w:p>
    <w:p w:rsidR="00457AC0" w:rsidRPr="00AA7BBD" w:rsidRDefault="00FE5F7E" w:rsidP="008A68D9">
      <w:pPr>
        <w:spacing w:after="0" w:line="240" w:lineRule="auto"/>
        <w:jc w:val="both"/>
        <w:rPr>
          <w:rFonts w:asciiTheme="majorHAnsi" w:hAnsiTheme="majorHAnsi" w:cs="Arial"/>
          <w:b/>
        </w:rPr>
      </w:pPr>
      <w:r w:rsidRPr="00AA7BBD">
        <w:rPr>
          <w:rFonts w:asciiTheme="majorHAnsi" w:hAnsiTheme="majorHAnsi" w:cs="Arial"/>
          <w:b/>
          <w:u w:val="single"/>
        </w:rPr>
        <w:t>Production Planning and Control</w:t>
      </w:r>
      <w:r w:rsidRPr="00AA7BBD">
        <w:rPr>
          <w:rFonts w:asciiTheme="majorHAnsi" w:hAnsiTheme="majorHAnsi" w:cs="Arial"/>
          <w:b/>
        </w:rPr>
        <w:t xml:space="preserve">: </w:t>
      </w:r>
    </w:p>
    <w:p w:rsidR="004E4EBF" w:rsidRPr="00AA7BBD" w:rsidRDefault="004E4EBF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</w:rPr>
      </w:pPr>
      <w:r w:rsidRPr="00AA7BBD">
        <w:rPr>
          <w:rFonts w:asciiTheme="majorHAnsi" w:hAnsiTheme="majorHAnsi" w:cs="Arial"/>
        </w:rPr>
        <w:t>Preparing the best possible customer availability service with given production and lead time</w:t>
      </w:r>
      <w:r w:rsidR="00D7391A">
        <w:rPr>
          <w:rFonts w:asciiTheme="majorHAnsi" w:hAnsiTheme="majorHAnsi" w:cs="Arial"/>
        </w:rPr>
        <w:t>.</w:t>
      </w:r>
    </w:p>
    <w:p w:rsidR="004E4EBF" w:rsidRPr="00AA7BBD" w:rsidRDefault="004E4EBF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 w:rsidRPr="00AA7BBD">
        <w:rPr>
          <w:rFonts w:ascii="Cambria" w:hAnsi="Cambria"/>
        </w:rPr>
        <w:t>Execute all supply chain planning related work for product line</w:t>
      </w:r>
      <w:r w:rsidR="00D7391A">
        <w:rPr>
          <w:rFonts w:ascii="Cambria" w:hAnsi="Cambria"/>
        </w:rPr>
        <w:t>.</w:t>
      </w:r>
      <w:r w:rsidRPr="00AA7BBD">
        <w:rPr>
          <w:rFonts w:asciiTheme="majorHAnsi" w:hAnsiTheme="majorHAnsi"/>
        </w:rPr>
        <w:t xml:space="preserve"> </w:t>
      </w:r>
    </w:p>
    <w:p w:rsidR="004E4EBF" w:rsidRPr="00AA7BBD" w:rsidRDefault="004E4EBF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 w:rsidRPr="00AA7BBD">
        <w:rPr>
          <w:rFonts w:ascii="Cambria" w:hAnsi="Cambria"/>
        </w:rPr>
        <w:t>Daily master production scheduling.</w:t>
      </w:r>
    </w:p>
    <w:p w:rsidR="004E4EBF" w:rsidRPr="00AA7BBD" w:rsidRDefault="004E4EBF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 w:rsidRPr="00AA7BBD">
        <w:rPr>
          <w:rFonts w:ascii="Cambria" w:hAnsi="Cambria"/>
        </w:rPr>
        <w:t>Analysis and monitoring of failed reliability, failed availability, stock out and related improvement action</w:t>
      </w:r>
      <w:r w:rsidR="00D7391A">
        <w:rPr>
          <w:rFonts w:ascii="Cambria" w:hAnsi="Cambria"/>
        </w:rPr>
        <w:t>.</w:t>
      </w:r>
    </w:p>
    <w:p w:rsidR="004E4EBF" w:rsidRPr="00AA7BBD" w:rsidRDefault="00CF6369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="Cambria" w:hAnsi="Cambria"/>
        </w:rPr>
        <w:t>Prepare</w:t>
      </w:r>
      <w:r w:rsidR="004E4EBF" w:rsidRPr="00AA7BBD">
        <w:rPr>
          <w:rFonts w:ascii="Cambria" w:hAnsi="Cambria"/>
        </w:rPr>
        <w:t xml:space="preserve"> the monthly Operative Plan in line with material availability and optimum utilization of plant.</w:t>
      </w:r>
    </w:p>
    <w:p w:rsidR="004E4EBF" w:rsidRPr="00AA7BBD" w:rsidRDefault="004E4EBF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 w:rsidRPr="00AA7BBD">
        <w:rPr>
          <w:rFonts w:ascii="Cambria" w:hAnsi="Cambria"/>
        </w:rPr>
        <w:t>Study and compare proposals received from sales</w:t>
      </w:r>
      <w:r w:rsidR="00D7391A">
        <w:rPr>
          <w:rFonts w:ascii="Cambria" w:hAnsi="Cambria"/>
        </w:rPr>
        <w:t>.</w:t>
      </w:r>
    </w:p>
    <w:p w:rsidR="004E4EBF" w:rsidRPr="00AA7BBD" w:rsidRDefault="004E4EBF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 w:rsidRPr="00AA7BBD">
        <w:rPr>
          <w:rFonts w:ascii="Cambria" w:hAnsi="Cambria"/>
        </w:rPr>
        <w:t>Preparing proposals for rate revision to utilize available manpower.</w:t>
      </w:r>
    </w:p>
    <w:p w:rsidR="004E4EBF" w:rsidRPr="00AA7BBD" w:rsidRDefault="00CF6369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="Cambria" w:hAnsi="Cambria"/>
        </w:rPr>
        <w:t>Analyse</w:t>
      </w:r>
      <w:r w:rsidR="004E4EBF" w:rsidRPr="00AA7BBD">
        <w:rPr>
          <w:rFonts w:ascii="Cambria" w:hAnsi="Cambria"/>
        </w:rPr>
        <w:t xml:space="preserve"> production plan VS actual on daily basis and prepare necessary backup plan if required.</w:t>
      </w:r>
    </w:p>
    <w:p w:rsidR="004E4EBF" w:rsidRPr="00AA7BBD" w:rsidRDefault="00CF6369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="Cambria" w:hAnsi="Cambria"/>
        </w:rPr>
        <w:t>Control and monitor</w:t>
      </w:r>
      <w:r w:rsidR="004E4EBF" w:rsidRPr="00AA7BBD">
        <w:rPr>
          <w:rFonts w:ascii="Cambria" w:hAnsi="Cambria"/>
        </w:rPr>
        <w:t xml:space="preserve"> loading of body shell to production line as per FIFO.</w:t>
      </w:r>
    </w:p>
    <w:p w:rsidR="004E4EBF" w:rsidRPr="00AA7BBD" w:rsidRDefault="00CF6369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="Cambria" w:hAnsi="Cambria"/>
        </w:rPr>
        <w:t>Coordinate</w:t>
      </w:r>
      <w:r w:rsidR="004E4EBF" w:rsidRPr="00AA7BBD">
        <w:rPr>
          <w:rFonts w:ascii="Cambria" w:hAnsi="Cambria"/>
        </w:rPr>
        <w:t xml:space="preserve"> with section like material planning, warehouse, transport management for critical parts.</w:t>
      </w:r>
    </w:p>
    <w:p w:rsidR="004E4EBF" w:rsidRPr="00AA7BBD" w:rsidRDefault="00CF6369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="Cambria" w:hAnsi="Cambria"/>
        </w:rPr>
        <w:t>Conduct</w:t>
      </w:r>
      <w:r w:rsidR="004E4EBF" w:rsidRPr="00AA7BBD">
        <w:rPr>
          <w:rFonts w:ascii="Cambria" w:hAnsi="Cambria"/>
        </w:rPr>
        <w:t xml:space="preserve"> daily meeting with all production department to resolve open issue.</w:t>
      </w:r>
    </w:p>
    <w:p w:rsidR="004E4EBF" w:rsidRPr="00AA7BBD" w:rsidRDefault="00CF6369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="Cambria" w:hAnsi="Cambria"/>
        </w:rPr>
        <w:t>Coordinate</w:t>
      </w:r>
      <w:r w:rsidR="004E4EBF" w:rsidRPr="00AA7BBD">
        <w:rPr>
          <w:rFonts w:ascii="Cambria" w:hAnsi="Cambria"/>
        </w:rPr>
        <w:t xml:space="preserve"> with production and Industrial engineering to plan the production capacities, setups and WIP limit.</w:t>
      </w:r>
    </w:p>
    <w:p w:rsidR="004E4EBF" w:rsidRPr="00AA7BBD" w:rsidRDefault="00CF6369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="Cambria" w:hAnsi="Cambria"/>
        </w:rPr>
        <w:t>Communicate</w:t>
      </w:r>
      <w:r w:rsidR="004E4EBF" w:rsidRPr="00AA7BBD">
        <w:rPr>
          <w:rFonts w:ascii="Cambria" w:hAnsi="Cambria"/>
        </w:rPr>
        <w:t xml:space="preserve"> with sales department for sales forecast and recommend production strategies.</w:t>
      </w:r>
    </w:p>
    <w:p w:rsidR="004E4EBF" w:rsidRPr="00AA7BBD" w:rsidRDefault="00CF6369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="Cambria" w:hAnsi="Cambria"/>
        </w:rPr>
        <w:t>Co-ordinate</w:t>
      </w:r>
      <w:r w:rsidR="004E4EBF" w:rsidRPr="00AA7BBD">
        <w:rPr>
          <w:rFonts w:ascii="Cambria" w:hAnsi="Cambria"/>
        </w:rPr>
        <w:t xml:space="preserve"> with change management team for start or end of production of parts / Cars.</w:t>
      </w:r>
    </w:p>
    <w:p w:rsidR="004E4EBF" w:rsidRPr="00AA7BBD" w:rsidRDefault="004E4EBF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 w:rsidRPr="00AA7BBD">
        <w:rPr>
          <w:rFonts w:ascii="Cambria" w:hAnsi="Cambria"/>
        </w:rPr>
        <w:t>Maintain record of hourly production monitoring at important stages to ensure</w:t>
      </w:r>
      <w:r w:rsidRPr="00AA7BBD">
        <w:rPr>
          <w:rFonts w:asciiTheme="majorHAnsi" w:hAnsiTheme="majorHAnsi" w:cs="Arial"/>
          <w:color w:val="000000" w:themeColor="text1"/>
        </w:rPr>
        <w:t xml:space="preserve"> </w:t>
      </w:r>
      <w:r w:rsidRPr="00AA7BBD">
        <w:rPr>
          <w:rFonts w:ascii="Cambria" w:hAnsi="Cambria"/>
        </w:rPr>
        <w:t>Fulfilment of the plan.</w:t>
      </w:r>
    </w:p>
    <w:p w:rsidR="004E4EBF" w:rsidRPr="00AA7BBD" w:rsidRDefault="00D7391A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="Cambria" w:hAnsi="Cambria"/>
        </w:rPr>
        <w:t>D</w:t>
      </w:r>
      <w:r w:rsidR="004E4EBF" w:rsidRPr="00AA7BBD">
        <w:rPr>
          <w:rFonts w:ascii="Cambria" w:hAnsi="Cambria"/>
        </w:rPr>
        <w:t xml:space="preserve">aily basis </w:t>
      </w:r>
      <w:r>
        <w:rPr>
          <w:rFonts w:ascii="Cambria" w:hAnsi="Cambria"/>
        </w:rPr>
        <w:t xml:space="preserve">review </w:t>
      </w:r>
      <w:r w:rsidR="004E4EBF" w:rsidRPr="00AA7BBD">
        <w:rPr>
          <w:rFonts w:ascii="Cambria" w:hAnsi="Cambria"/>
        </w:rPr>
        <w:t>on part requirements for cars hold in production and</w:t>
      </w:r>
      <w:r w:rsidR="004E4EBF" w:rsidRPr="00AA7BBD">
        <w:rPr>
          <w:rFonts w:asciiTheme="majorHAnsi" w:hAnsiTheme="majorHAnsi" w:cs="Arial"/>
          <w:color w:val="000000" w:themeColor="text1"/>
        </w:rPr>
        <w:t xml:space="preserve"> </w:t>
      </w:r>
      <w:r w:rsidR="004E4EBF" w:rsidRPr="00AA7BBD">
        <w:rPr>
          <w:rFonts w:ascii="Cambria" w:hAnsi="Cambria"/>
        </w:rPr>
        <w:t>Warehouse.</w:t>
      </w:r>
    </w:p>
    <w:p w:rsidR="004E4EBF" w:rsidRPr="00AA7BBD" w:rsidRDefault="00CF6369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="Cambria" w:hAnsi="Cambria"/>
        </w:rPr>
        <w:t>Perform</w:t>
      </w:r>
      <w:r w:rsidR="004E4EBF" w:rsidRPr="00AA7BBD">
        <w:rPr>
          <w:rFonts w:ascii="Cambria" w:hAnsi="Cambria"/>
        </w:rPr>
        <w:t xml:space="preserve"> daily operative reports for management.</w:t>
      </w:r>
    </w:p>
    <w:p w:rsidR="004E4EBF" w:rsidRPr="00AA7BBD" w:rsidRDefault="004E4EBF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 w:rsidRPr="00AA7BBD">
        <w:rPr>
          <w:rFonts w:ascii="Cambria" w:hAnsi="Cambria"/>
        </w:rPr>
        <w:t>Analyse and present Production and Sales performance data to management for decision making purpose</w:t>
      </w:r>
      <w:r w:rsidR="00D7391A">
        <w:rPr>
          <w:rFonts w:ascii="Cambria" w:hAnsi="Cambria"/>
        </w:rPr>
        <w:t>.</w:t>
      </w:r>
    </w:p>
    <w:p w:rsidR="004E4EBF" w:rsidRPr="00AA7BBD" w:rsidRDefault="00CF6369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="Cambria" w:hAnsi="Cambria"/>
        </w:rPr>
        <w:t>Verify</w:t>
      </w:r>
      <w:r w:rsidR="004E4EBF" w:rsidRPr="00AA7BBD">
        <w:rPr>
          <w:rFonts w:ascii="Cambria" w:hAnsi="Cambria"/>
        </w:rPr>
        <w:t xml:space="preserve"> month end inventory of body stock in warehouse and WIP cars.</w:t>
      </w:r>
    </w:p>
    <w:p w:rsidR="004E4EBF" w:rsidRPr="00AA7BBD" w:rsidRDefault="00CF6369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="Cambria" w:hAnsi="Cambria"/>
        </w:rPr>
        <w:t>Maintain</w:t>
      </w:r>
      <w:r w:rsidR="004E4EBF" w:rsidRPr="00AA7BBD">
        <w:rPr>
          <w:rFonts w:ascii="Cambria" w:hAnsi="Cambria"/>
        </w:rPr>
        <w:t xml:space="preserve"> documentation and records as per company guideline on QMS &amp; EMS.</w:t>
      </w:r>
    </w:p>
    <w:p w:rsidR="004E4EBF" w:rsidRPr="00AA7BBD" w:rsidRDefault="004E4EBF" w:rsidP="004E4EB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 w:rsidRPr="00AA7BBD">
        <w:rPr>
          <w:rFonts w:ascii="Cambria" w:hAnsi="Cambria"/>
        </w:rPr>
        <w:t>Planning and control loading sequence of body shells to production line as per FIFO</w:t>
      </w:r>
      <w:r w:rsidR="00D7391A">
        <w:rPr>
          <w:rFonts w:ascii="Cambria" w:hAnsi="Cambria"/>
        </w:rPr>
        <w:t>.</w:t>
      </w:r>
    </w:p>
    <w:p w:rsidR="008A68D9" w:rsidRPr="00AA7BBD" w:rsidRDefault="008A68D9" w:rsidP="008A68D9">
      <w:pPr>
        <w:spacing w:after="0" w:line="240" w:lineRule="auto"/>
        <w:rPr>
          <w:rFonts w:asciiTheme="majorHAnsi" w:hAnsiTheme="majorHAnsi" w:cs="Arial"/>
          <w:b/>
          <w:color w:val="000000" w:themeColor="text1"/>
        </w:rPr>
      </w:pPr>
    </w:p>
    <w:p w:rsidR="00AA7BBD" w:rsidRDefault="00AA7BBD" w:rsidP="008A68D9">
      <w:pPr>
        <w:spacing w:after="0" w:line="240" w:lineRule="auto"/>
        <w:rPr>
          <w:rFonts w:asciiTheme="majorHAnsi" w:hAnsiTheme="majorHAnsi" w:cs="Arial"/>
          <w:b/>
          <w:color w:val="000000" w:themeColor="text1"/>
        </w:rPr>
      </w:pPr>
    </w:p>
    <w:p w:rsidR="00AA7BBD" w:rsidRDefault="00AA7BBD" w:rsidP="008A68D9">
      <w:pPr>
        <w:spacing w:after="0" w:line="240" w:lineRule="auto"/>
        <w:rPr>
          <w:rFonts w:asciiTheme="majorHAnsi" w:hAnsiTheme="majorHAnsi" w:cs="Arial"/>
          <w:b/>
          <w:color w:val="000000" w:themeColor="text1"/>
        </w:rPr>
      </w:pPr>
    </w:p>
    <w:p w:rsidR="00A9419F" w:rsidRDefault="001919BE" w:rsidP="008A68D9">
      <w:pPr>
        <w:spacing w:after="0" w:line="240" w:lineRule="auto"/>
        <w:rPr>
          <w:rFonts w:asciiTheme="majorHAnsi" w:hAnsiTheme="majorHAnsi" w:cs="Arial"/>
          <w:b/>
          <w:color w:val="000000" w:themeColor="text1"/>
        </w:rPr>
      </w:pPr>
      <w:r w:rsidRPr="00AA7BBD">
        <w:rPr>
          <w:rFonts w:asciiTheme="majorHAnsi" w:hAnsiTheme="majorHAnsi" w:cs="Arial"/>
          <w:b/>
          <w:color w:val="000000" w:themeColor="text1"/>
        </w:rPr>
        <w:lastRenderedPageBreak/>
        <w:t>Highlights:</w:t>
      </w:r>
    </w:p>
    <w:p w:rsidR="00AA7BBD" w:rsidRPr="00AA7BBD" w:rsidRDefault="00AA7BBD" w:rsidP="008A68D9">
      <w:pPr>
        <w:spacing w:after="0" w:line="240" w:lineRule="auto"/>
        <w:rPr>
          <w:rFonts w:asciiTheme="majorHAnsi" w:hAnsiTheme="majorHAnsi" w:cs="Arial"/>
          <w:b/>
          <w:color w:val="000000" w:themeColor="text1"/>
        </w:rPr>
      </w:pPr>
    </w:p>
    <w:p w:rsidR="00FA53CC" w:rsidRPr="00AA7BBD" w:rsidRDefault="00FA53CC" w:rsidP="008A68D9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 w:rsidRPr="00AA7BBD">
        <w:rPr>
          <w:rFonts w:asciiTheme="majorHAnsi" w:hAnsiTheme="majorHAnsi" w:cs="Arial"/>
          <w:color w:val="000000" w:themeColor="text1"/>
        </w:rPr>
        <w:t xml:space="preserve">Recognised for achieving zero </w:t>
      </w:r>
      <w:r w:rsidR="003B45D6" w:rsidRPr="00AA7BBD">
        <w:rPr>
          <w:rFonts w:asciiTheme="majorHAnsi" w:hAnsiTheme="majorHAnsi" w:cs="Arial"/>
          <w:color w:val="000000" w:themeColor="text1"/>
        </w:rPr>
        <w:t>Error</w:t>
      </w:r>
      <w:r w:rsidR="00D97FC3" w:rsidRPr="00AA7BBD">
        <w:rPr>
          <w:rFonts w:asciiTheme="majorHAnsi" w:hAnsiTheme="majorHAnsi" w:cs="Arial"/>
          <w:color w:val="000000" w:themeColor="text1"/>
        </w:rPr>
        <w:t xml:space="preserve"> in Planning </w:t>
      </w:r>
      <w:r w:rsidR="003B45D6" w:rsidRPr="00AA7BBD">
        <w:rPr>
          <w:rFonts w:asciiTheme="majorHAnsi" w:hAnsiTheme="majorHAnsi" w:cs="Arial"/>
          <w:color w:val="000000" w:themeColor="text1"/>
        </w:rPr>
        <w:t xml:space="preserve">of </w:t>
      </w:r>
      <w:r w:rsidR="00D97FC3" w:rsidRPr="00AA7BBD">
        <w:rPr>
          <w:rFonts w:asciiTheme="majorHAnsi" w:hAnsiTheme="majorHAnsi" w:cs="Arial"/>
          <w:color w:val="000000" w:themeColor="text1"/>
        </w:rPr>
        <w:t>projects</w:t>
      </w:r>
      <w:r w:rsidR="00D7391A">
        <w:rPr>
          <w:rFonts w:asciiTheme="majorHAnsi" w:hAnsiTheme="majorHAnsi" w:cs="Arial"/>
          <w:color w:val="000000" w:themeColor="text1"/>
        </w:rPr>
        <w:t>.</w:t>
      </w:r>
    </w:p>
    <w:p w:rsidR="001B0B63" w:rsidRPr="00AA7BBD" w:rsidRDefault="00454321" w:rsidP="008A68D9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Theme="majorHAnsi" w:eastAsia="Calibri" w:hAnsiTheme="majorHAnsi" w:cs="Times New Roman"/>
          <w:lang w:val="en-CA"/>
        </w:rPr>
      </w:pPr>
      <w:r w:rsidRPr="00AA7BBD">
        <w:rPr>
          <w:rFonts w:asciiTheme="majorHAnsi" w:eastAsia="Calibri" w:hAnsiTheme="majorHAnsi" w:cs="Times New Roman"/>
          <w:lang w:val="en-CA"/>
        </w:rPr>
        <w:t>Formulated monthly</w:t>
      </w:r>
      <w:r w:rsidR="001B0B63" w:rsidRPr="00AA7BBD">
        <w:rPr>
          <w:rFonts w:asciiTheme="majorHAnsi" w:eastAsia="Calibri" w:hAnsiTheme="majorHAnsi" w:cs="Times New Roman"/>
          <w:lang w:val="en-CA"/>
        </w:rPr>
        <w:t xml:space="preserve"> </w:t>
      </w:r>
      <w:r w:rsidRPr="00AA7BBD">
        <w:rPr>
          <w:rFonts w:asciiTheme="majorHAnsi" w:eastAsia="Calibri" w:hAnsiTheme="majorHAnsi" w:cs="Times New Roman"/>
          <w:lang w:val="en-CA"/>
        </w:rPr>
        <w:t>report</w:t>
      </w:r>
      <w:r w:rsidR="001B0B63" w:rsidRPr="00AA7BBD">
        <w:rPr>
          <w:rFonts w:asciiTheme="majorHAnsi" w:eastAsia="Calibri" w:hAnsiTheme="majorHAnsi" w:cs="Times New Roman"/>
          <w:lang w:val="en-CA"/>
        </w:rPr>
        <w:t xml:space="preserve"> to analyse </w:t>
      </w:r>
      <w:r w:rsidR="003B45D6" w:rsidRPr="00AA7BBD">
        <w:rPr>
          <w:rFonts w:asciiTheme="majorHAnsi" w:eastAsia="Calibri" w:hAnsiTheme="majorHAnsi" w:cs="Times New Roman"/>
          <w:lang w:val="en-CA"/>
        </w:rPr>
        <w:t>plan</w:t>
      </w:r>
      <w:r w:rsidR="001B0B63" w:rsidRPr="00AA7BBD">
        <w:rPr>
          <w:rFonts w:asciiTheme="majorHAnsi" w:eastAsia="Calibri" w:hAnsiTheme="majorHAnsi" w:cs="Times New Roman"/>
          <w:lang w:val="en-CA"/>
        </w:rPr>
        <w:t xml:space="preserve"> </w:t>
      </w:r>
      <w:r w:rsidR="00D97FC3" w:rsidRPr="00AA7BBD">
        <w:rPr>
          <w:rFonts w:asciiTheme="majorHAnsi" w:eastAsia="Calibri" w:hAnsiTheme="majorHAnsi" w:cs="Times New Roman"/>
          <w:lang w:val="en-CA"/>
        </w:rPr>
        <w:t>volumes</w:t>
      </w:r>
      <w:r w:rsidR="003B45D6" w:rsidRPr="00AA7BBD">
        <w:rPr>
          <w:rFonts w:asciiTheme="majorHAnsi" w:eastAsia="Calibri" w:hAnsiTheme="majorHAnsi" w:cs="Times New Roman"/>
          <w:lang w:val="en-CA"/>
        </w:rPr>
        <w:t xml:space="preserve"> vs actual volumes for managements</w:t>
      </w:r>
      <w:r w:rsidR="00D7391A">
        <w:rPr>
          <w:rFonts w:asciiTheme="majorHAnsi" w:eastAsia="Calibri" w:hAnsiTheme="majorHAnsi" w:cs="Times New Roman"/>
          <w:lang w:val="en-CA"/>
        </w:rPr>
        <w:t>.</w:t>
      </w:r>
    </w:p>
    <w:p w:rsidR="0093151A" w:rsidRPr="00AA7BBD" w:rsidRDefault="0093151A" w:rsidP="008A68D9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Theme="majorHAnsi" w:eastAsia="Calibri" w:hAnsiTheme="majorHAnsi"/>
          <w:color w:val="000000" w:themeColor="text1"/>
        </w:rPr>
      </w:pPr>
      <w:r w:rsidRPr="00AA7BBD">
        <w:rPr>
          <w:rFonts w:asciiTheme="majorHAnsi" w:eastAsia="Calibri" w:hAnsiTheme="majorHAnsi"/>
          <w:color w:val="000000" w:themeColor="text1"/>
        </w:rPr>
        <w:t xml:space="preserve">Ensured successful completion of the </w:t>
      </w:r>
      <w:r w:rsidR="003B45D6" w:rsidRPr="00AA7BBD">
        <w:rPr>
          <w:rFonts w:asciiTheme="majorHAnsi" w:eastAsia="Calibri" w:hAnsiTheme="majorHAnsi"/>
          <w:color w:val="000000" w:themeColor="text1"/>
        </w:rPr>
        <w:t>project production planning within given timel</w:t>
      </w:r>
      <w:r w:rsidR="00D7391A">
        <w:rPr>
          <w:rFonts w:asciiTheme="majorHAnsi" w:eastAsia="Calibri" w:hAnsiTheme="majorHAnsi"/>
          <w:color w:val="000000" w:themeColor="text1"/>
        </w:rPr>
        <w:t>ine and with available manpower.</w:t>
      </w:r>
    </w:p>
    <w:p w:rsidR="008D4C9E" w:rsidRPr="00AA7BBD" w:rsidRDefault="00617899" w:rsidP="008A68D9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Theme="majorHAnsi" w:eastAsia="Calibri" w:hAnsiTheme="majorHAnsi"/>
        </w:rPr>
      </w:pPr>
      <w:r w:rsidRPr="00AA7BBD">
        <w:rPr>
          <w:rFonts w:asciiTheme="majorHAnsi" w:eastAsia="Calibri" w:hAnsiTheme="majorHAnsi"/>
        </w:rPr>
        <w:t xml:space="preserve">Achieved cost savings </w:t>
      </w:r>
      <w:r w:rsidR="00D7391A">
        <w:rPr>
          <w:rFonts w:asciiTheme="majorHAnsi" w:eastAsia="Calibri" w:hAnsiTheme="majorHAnsi"/>
        </w:rPr>
        <w:t>(</w:t>
      </w:r>
      <w:r w:rsidR="002C035F" w:rsidRPr="00AA7BBD">
        <w:rPr>
          <w:rFonts w:asciiTheme="majorHAnsi" w:eastAsia="Calibri" w:hAnsiTheme="majorHAnsi"/>
        </w:rPr>
        <w:t>gro</w:t>
      </w:r>
      <w:r w:rsidR="00D7391A">
        <w:rPr>
          <w:rFonts w:asciiTheme="majorHAnsi" w:eastAsia="Calibri" w:hAnsiTheme="majorHAnsi"/>
        </w:rPr>
        <w:t>und charges / detention charges) at port by</w:t>
      </w:r>
      <w:r w:rsidR="002C035F" w:rsidRPr="00AA7BBD">
        <w:rPr>
          <w:rFonts w:asciiTheme="majorHAnsi" w:eastAsia="Calibri" w:hAnsiTheme="majorHAnsi"/>
        </w:rPr>
        <w:t xml:space="preserve"> proper planning and controlling inventory at plant</w:t>
      </w:r>
      <w:r w:rsidR="00D7391A">
        <w:rPr>
          <w:rFonts w:asciiTheme="majorHAnsi" w:eastAsia="Calibri" w:hAnsiTheme="majorHAnsi"/>
        </w:rPr>
        <w:t>.</w:t>
      </w:r>
    </w:p>
    <w:p w:rsidR="004B5223" w:rsidRPr="00AA7BBD" w:rsidRDefault="003140C8" w:rsidP="008A68D9">
      <w:pPr>
        <w:numPr>
          <w:ilvl w:val="0"/>
          <w:numId w:val="2"/>
        </w:numPr>
        <w:spacing w:after="0" w:line="240" w:lineRule="auto"/>
        <w:contextualSpacing/>
        <w:jc w:val="both"/>
        <w:rPr>
          <w:rFonts w:asciiTheme="majorHAnsi" w:eastAsia="Calibri" w:hAnsiTheme="majorHAnsi"/>
        </w:rPr>
      </w:pPr>
      <w:r w:rsidRPr="00AA7BBD">
        <w:rPr>
          <w:rFonts w:asciiTheme="majorHAnsi" w:eastAsia="Calibri" w:hAnsiTheme="majorHAnsi" w:cs="Times New Roman"/>
          <w:lang w:val="en-CA"/>
        </w:rPr>
        <w:t>Ensured adherence with quality standards and maintained all related documents</w:t>
      </w:r>
      <w:r w:rsidR="004B5223" w:rsidRPr="00AA7BBD">
        <w:rPr>
          <w:rFonts w:asciiTheme="majorHAnsi" w:eastAsia="Calibri" w:hAnsiTheme="majorHAnsi" w:cs="Times New Roman"/>
          <w:lang w:val="en-CA"/>
        </w:rPr>
        <w:t xml:space="preserve">; </w:t>
      </w:r>
      <w:r w:rsidR="004B5223" w:rsidRPr="00AA7BBD">
        <w:rPr>
          <w:rFonts w:asciiTheme="majorHAnsi" w:hAnsiTheme="majorHAnsi" w:cs="Arial"/>
        </w:rPr>
        <w:t>implemented quality standards with key emphasis on improving quality</w:t>
      </w:r>
      <w:r w:rsidR="00D7391A">
        <w:rPr>
          <w:rFonts w:asciiTheme="majorHAnsi" w:hAnsiTheme="majorHAnsi" w:cs="Arial"/>
        </w:rPr>
        <w:t>.</w:t>
      </w:r>
    </w:p>
    <w:p w:rsidR="00FE5F7E" w:rsidRPr="00AA7BBD" w:rsidRDefault="00FE5F7E" w:rsidP="00FE5F7E">
      <w:pPr>
        <w:spacing w:after="0" w:line="240" w:lineRule="auto"/>
        <w:jc w:val="both"/>
        <w:rPr>
          <w:rFonts w:asciiTheme="majorHAnsi" w:hAnsiTheme="majorHAnsi" w:cs="Arial"/>
          <w:b/>
          <w:u w:val="single"/>
        </w:rPr>
      </w:pPr>
    </w:p>
    <w:p w:rsidR="00AA7BBD" w:rsidRDefault="00FE5F7E" w:rsidP="00FE5F7E">
      <w:pPr>
        <w:spacing w:after="0" w:line="240" w:lineRule="auto"/>
        <w:jc w:val="both"/>
        <w:rPr>
          <w:rFonts w:asciiTheme="majorHAnsi" w:hAnsiTheme="majorHAnsi" w:cs="Arial"/>
          <w:b/>
        </w:rPr>
      </w:pPr>
      <w:r w:rsidRPr="00AA7BBD">
        <w:rPr>
          <w:rFonts w:asciiTheme="majorHAnsi" w:hAnsiTheme="majorHAnsi" w:cs="Arial"/>
          <w:b/>
          <w:u w:val="single"/>
        </w:rPr>
        <w:t>Vehicle dispatch and control</w:t>
      </w:r>
      <w:r w:rsidRPr="00AA7BBD">
        <w:rPr>
          <w:rFonts w:asciiTheme="majorHAnsi" w:hAnsiTheme="majorHAnsi" w:cs="Arial"/>
          <w:b/>
        </w:rPr>
        <w:t>:</w:t>
      </w:r>
    </w:p>
    <w:p w:rsidR="00FE5F7E" w:rsidRPr="00AA7BBD" w:rsidRDefault="00FE5F7E" w:rsidP="00FE5F7E">
      <w:pPr>
        <w:spacing w:after="0" w:line="240" w:lineRule="auto"/>
        <w:jc w:val="both"/>
        <w:rPr>
          <w:rFonts w:asciiTheme="majorHAnsi" w:hAnsiTheme="majorHAnsi" w:cs="Arial"/>
          <w:b/>
        </w:rPr>
      </w:pPr>
      <w:r w:rsidRPr="00AA7BBD">
        <w:rPr>
          <w:rFonts w:asciiTheme="majorHAnsi" w:hAnsiTheme="majorHAnsi" w:cs="Arial"/>
          <w:b/>
        </w:rPr>
        <w:t xml:space="preserve"> </w:t>
      </w:r>
    </w:p>
    <w:p w:rsidR="00FE5F7E" w:rsidRPr="00AA7BBD" w:rsidRDefault="00CF6369" w:rsidP="00FE5F7E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Theme="majorHAnsi" w:hAnsiTheme="majorHAnsi" w:cs="Arial"/>
          <w:color w:val="000000" w:themeColor="text1"/>
        </w:rPr>
        <w:t>Manage</w:t>
      </w:r>
      <w:r w:rsidR="00FE5F7E" w:rsidRPr="00AA7BBD">
        <w:rPr>
          <w:rFonts w:asciiTheme="majorHAnsi" w:hAnsiTheme="majorHAnsi" w:cs="Arial"/>
          <w:color w:val="000000" w:themeColor="text1"/>
        </w:rPr>
        <w:t xml:space="preserve"> methodically and control activities from receipt, storage, dispatch of SKODA, VW, AUDI cars</w:t>
      </w:r>
      <w:r>
        <w:rPr>
          <w:rFonts w:asciiTheme="majorHAnsi" w:hAnsiTheme="majorHAnsi" w:cs="Arial"/>
          <w:color w:val="000000" w:themeColor="text1"/>
        </w:rPr>
        <w:t>.</w:t>
      </w:r>
    </w:p>
    <w:p w:rsidR="00FE5F7E" w:rsidRPr="00AA7BBD" w:rsidRDefault="00CF6369" w:rsidP="00FE5F7E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Theme="majorHAnsi" w:hAnsiTheme="majorHAnsi" w:cs="Arial"/>
          <w:color w:val="000000" w:themeColor="text1"/>
        </w:rPr>
        <w:t>Ensure</w:t>
      </w:r>
      <w:r w:rsidR="00FE5F7E" w:rsidRPr="00AA7BBD">
        <w:rPr>
          <w:rFonts w:asciiTheme="majorHAnsi" w:hAnsiTheme="majorHAnsi" w:cs="Arial"/>
          <w:color w:val="000000" w:themeColor="text1"/>
        </w:rPr>
        <w:t xml:space="preserve"> dispatches of cars to dealers as per company guidelines and statutory requirements</w:t>
      </w:r>
      <w:r>
        <w:rPr>
          <w:rFonts w:asciiTheme="majorHAnsi" w:hAnsiTheme="majorHAnsi" w:cs="Arial"/>
          <w:color w:val="000000" w:themeColor="text1"/>
        </w:rPr>
        <w:t>.</w:t>
      </w:r>
    </w:p>
    <w:p w:rsidR="00FE5F7E" w:rsidRPr="00AA7BBD" w:rsidRDefault="00CF6369" w:rsidP="00FE5F7E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Theme="majorHAnsi" w:hAnsiTheme="majorHAnsi" w:cs="Arial"/>
          <w:color w:val="000000" w:themeColor="text1"/>
        </w:rPr>
        <w:t>Take</w:t>
      </w:r>
      <w:r w:rsidR="00FE5F7E" w:rsidRPr="00AA7BBD">
        <w:rPr>
          <w:rFonts w:asciiTheme="majorHAnsi" w:hAnsiTheme="majorHAnsi" w:cs="Arial"/>
          <w:color w:val="000000" w:themeColor="text1"/>
        </w:rPr>
        <w:t xml:space="preserve"> decision on </w:t>
      </w:r>
      <w:r>
        <w:rPr>
          <w:rFonts w:asciiTheme="majorHAnsi" w:hAnsiTheme="majorHAnsi" w:cs="Arial"/>
          <w:color w:val="000000" w:themeColor="text1"/>
        </w:rPr>
        <w:t>resource planning and facilities</w:t>
      </w:r>
      <w:r w:rsidR="00FE5F7E" w:rsidRPr="00AA7BBD">
        <w:rPr>
          <w:rFonts w:asciiTheme="majorHAnsi" w:hAnsiTheme="majorHAnsi" w:cs="Arial"/>
          <w:color w:val="000000" w:themeColor="text1"/>
        </w:rPr>
        <w:t xml:space="preserve"> required to fulfil functional activities</w:t>
      </w:r>
      <w:r>
        <w:rPr>
          <w:rFonts w:asciiTheme="majorHAnsi" w:hAnsiTheme="majorHAnsi" w:cs="Arial"/>
          <w:color w:val="000000" w:themeColor="text1"/>
        </w:rPr>
        <w:t>.</w:t>
      </w:r>
    </w:p>
    <w:p w:rsidR="00FE5F7E" w:rsidRPr="00AA7BBD" w:rsidRDefault="00CF6369" w:rsidP="00FE5F7E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Theme="majorHAnsi" w:hAnsiTheme="majorHAnsi" w:cs="Arial"/>
          <w:color w:val="000000" w:themeColor="text1"/>
        </w:rPr>
        <w:t>Communicate</w:t>
      </w:r>
      <w:r w:rsidR="00FE5F7E" w:rsidRPr="00AA7BBD">
        <w:rPr>
          <w:rFonts w:asciiTheme="majorHAnsi" w:hAnsiTheme="majorHAnsi" w:cs="Arial"/>
          <w:color w:val="000000" w:themeColor="text1"/>
        </w:rPr>
        <w:t xml:space="preserve"> with sales team for fulfilment of dispatch orders</w:t>
      </w:r>
      <w:r>
        <w:rPr>
          <w:rFonts w:asciiTheme="majorHAnsi" w:hAnsiTheme="majorHAnsi" w:cs="Arial"/>
          <w:color w:val="000000" w:themeColor="text1"/>
        </w:rPr>
        <w:t>.</w:t>
      </w:r>
    </w:p>
    <w:p w:rsidR="00FE5F7E" w:rsidRPr="00AA7BBD" w:rsidRDefault="00CF6369" w:rsidP="00FE5F7E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Theme="majorHAnsi" w:hAnsiTheme="majorHAnsi" w:cs="Arial"/>
          <w:color w:val="000000" w:themeColor="text1"/>
        </w:rPr>
        <w:t>Ensure</w:t>
      </w:r>
      <w:r w:rsidR="00FE5F7E" w:rsidRPr="00AA7BBD">
        <w:rPr>
          <w:rFonts w:asciiTheme="majorHAnsi" w:hAnsiTheme="majorHAnsi" w:cs="Arial"/>
          <w:color w:val="000000" w:themeColor="text1"/>
        </w:rPr>
        <w:t xml:space="preserve"> timely PDI activities for dispatch cars in coordination with Quality department</w:t>
      </w:r>
      <w:r>
        <w:rPr>
          <w:rFonts w:asciiTheme="majorHAnsi" w:hAnsiTheme="majorHAnsi" w:cs="Arial"/>
          <w:color w:val="000000" w:themeColor="text1"/>
        </w:rPr>
        <w:t>.</w:t>
      </w:r>
    </w:p>
    <w:p w:rsidR="00FE5F7E" w:rsidRPr="00AA7BBD" w:rsidRDefault="00FE5F7E" w:rsidP="00FE5F7E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 w:rsidRPr="00AA7BBD">
        <w:rPr>
          <w:rFonts w:asciiTheme="majorHAnsi" w:hAnsiTheme="majorHAnsi" w:cs="Arial"/>
          <w:color w:val="000000" w:themeColor="text1"/>
        </w:rPr>
        <w:t>Authorized to sign invoicing of cars as per company guidelines</w:t>
      </w:r>
      <w:r w:rsidR="00CF6369">
        <w:rPr>
          <w:rFonts w:asciiTheme="majorHAnsi" w:hAnsiTheme="majorHAnsi" w:cs="Arial"/>
          <w:color w:val="000000" w:themeColor="text1"/>
        </w:rPr>
        <w:t>.</w:t>
      </w:r>
    </w:p>
    <w:p w:rsidR="00FE5F7E" w:rsidRPr="00AA7BBD" w:rsidRDefault="00CF6369" w:rsidP="00FE5F7E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Theme="majorHAnsi" w:hAnsiTheme="majorHAnsi" w:cs="Arial"/>
          <w:color w:val="000000" w:themeColor="text1"/>
        </w:rPr>
        <w:t>Publish</w:t>
      </w:r>
      <w:r w:rsidR="00FE5F7E" w:rsidRPr="00AA7BBD">
        <w:rPr>
          <w:rFonts w:asciiTheme="majorHAnsi" w:hAnsiTheme="majorHAnsi" w:cs="Arial"/>
          <w:color w:val="000000" w:themeColor="text1"/>
        </w:rPr>
        <w:t xml:space="preserve"> all relevant &amp; necessary MIS reports to management</w:t>
      </w:r>
      <w:r>
        <w:rPr>
          <w:rFonts w:asciiTheme="majorHAnsi" w:hAnsiTheme="majorHAnsi" w:cs="Arial"/>
          <w:color w:val="000000" w:themeColor="text1"/>
        </w:rPr>
        <w:t>.</w:t>
      </w:r>
    </w:p>
    <w:p w:rsidR="00FE5F7E" w:rsidRPr="00AA7BBD" w:rsidRDefault="00FE5F7E" w:rsidP="00FE5F7E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 w:rsidRPr="00AA7BBD">
        <w:rPr>
          <w:rFonts w:asciiTheme="majorHAnsi" w:hAnsiTheme="majorHAnsi" w:cs="Arial"/>
          <w:color w:val="000000" w:themeColor="text1"/>
        </w:rPr>
        <w:t>Cer</w:t>
      </w:r>
      <w:r w:rsidR="00CF6369">
        <w:rPr>
          <w:rFonts w:asciiTheme="majorHAnsi" w:hAnsiTheme="majorHAnsi" w:cs="Arial"/>
          <w:color w:val="000000" w:themeColor="text1"/>
        </w:rPr>
        <w:t>tify</w:t>
      </w:r>
      <w:r w:rsidRPr="00AA7BBD">
        <w:rPr>
          <w:rFonts w:asciiTheme="majorHAnsi" w:hAnsiTheme="majorHAnsi" w:cs="Arial"/>
          <w:color w:val="000000" w:themeColor="text1"/>
        </w:rPr>
        <w:t xml:space="preserve"> month end inventory of finished cars in yard</w:t>
      </w:r>
      <w:r w:rsidR="00CF6369">
        <w:rPr>
          <w:rFonts w:asciiTheme="majorHAnsi" w:hAnsiTheme="majorHAnsi" w:cs="Arial"/>
          <w:color w:val="000000" w:themeColor="text1"/>
        </w:rPr>
        <w:t>.</w:t>
      </w:r>
    </w:p>
    <w:p w:rsidR="00FE5F7E" w:rsidRPr="00AA7BBD" w:rsidRDefault="00CF6369" w:rsidP="00FE5F7E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Theme="majorHAnsi" w:hAnsiTheme="majorHAnsi" w:cs="Arial"/>
          <w:color w:val="000000" w:themeColor="text1"/>
        </w:rPr>
        <w:t>Evaluate</w:t>
      </w:r>
      <w:r w:rsidR="00FE5F7E" w:rsidRPr="00AA7BBD">
        <w:rPr>
          <w:rFonts w:asciiTheme="majorHAnsi" w:hAnsiTheme="majorHAnsi" w:cs="Arial"/>
          <w:color w:val="000000" w:themeColor="text1"/>
        </w:rPr>
        <w:t xml:space="preserve"> work procedures of fellow workers towards continual improvement</w:t>
      </w:r>
      <w:r>
        <w:rPr>
          <w:rFonts w:asciiTheme="majorHAnsi" w:hAnsiTheme="majorHAnsi" w:cs="Arial"/>
          <w:color w:val="000000" w:themeColor="text1"/>
        </w:rPr>
        <w:t>.</w:t>
      </w:r>
    </w:p>
    <w:p w:rsidR="00FE5F7E" w:rsidRPr="00AA7BBD" w:rsidRDefault="00CF6369" w:rsidP="00FE5F7E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>
        <w:rPr>
          <w:rFonts w:asciiTheme="majorHAnsi" w:hAnsiTheme="majorHAnsi" w:cs="Arial"/>
          <w:color w:val="000000" w:themeColor="text1"/>
        </w:rPr>
        <w:t>Recommend</w:t>
      </w:r>
      <w:r w:rsidR="00FE5F7E" w:rsidRPr="00AA7BBD">
        <w:rPr>
          <w:rFonts w:asciiTheme="majorHAnsi" w:hAnsiTheme="majorHAnsi" w:cs="Arial"/>
          <w:color w:val="000000" w:themeColor="text1"/>
        </w:rPr>
        <w:t xml:space="preserve"> improvements on work processes towards company’s policies and goals</w:t>
      </w:r>
      <w:r>
        <w:rPr>
          <w:rFonts w:asciiTheme="majorHAnsi" w:hAnsiTheme="majorHAnsi" w:cs="Arial"/>
          <w:color w:val="000000" w:themeColor="text1"/>
        </w:rPr>
        <w:t>.</w:t>
      </w:r>
    </w:p>
    <w:p w:rsidR="00FE5F7E" w:rsidRPr="00AA7BBD" w:rsidRDefault="00FE5F7E" w:rsidP="00FE5F7E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Arial"/>
          <w:color w:val="000000" w:themeColor="text1"/>
        </w:rPr>
      </w:pPr>
      <w:r w:rsidRPr="00AA7BBD">
        <w:rPr>
          <w:rFonts w:asciiTheme="majorHAnsi" w:hAnsiTheme="majorHAnsi" w:cs="Arial"/>
          <w:color w:val="000000" w:themeColor="text1"/>
        </w:rPr>
        <w:t>Ensure documentation and records as per company guidelines on QMS and EMS.</w:t>
      </w:r>
    </w:p>
    <w:p w:rsidR="002C035F" w:rsidRPr="00AA7BBD" w:rsidRDefault="00FE5F7E" w:rsidP="002C035F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  <w:r w:rsidRPr="00AA7BBD">
        <w:rPr>
          <w:rFonts w:asciiTheme="majorHAnsi" w:hAnsiTheme="majorHAnsi" w:cs="Arial"/>
          <w:color w:val="000000" w:themeColor="text1"/>
        </w:rPr>
        <w:t>Coordinate overall internal and external PPC &amp; RFD activities in absence of Section Head (PPC&amp;RFD) –PLP</w:t>
      </w:r>
      <w:r w:rsidR="00CF6369">
        <w:rPr>
          <w:rFonts w:asciiTheme="majorHAnsi" w:hAnsiTheme="majorHAnsi" w:cs="Arial"/>
          <w:color w:val="000000" w:themeColor="text1"/>
        </w:rPr>
        <w:t>.</w:t>
      </w:r>
    </w:p>
    <w:p w:rsidR="00AA7BBD" w:rsidRPr="00AA7BBD" w:rsidRDefault="00AA7BBD" w:rsidP="00AA7BBD">
      <w:pPr>
        <w:spacing w:after="0" w:line="240" w:lineRule="auto"/>
        <w:jc w:val="both"/>
        <w:outlineLvl w:val="0"/>
        <w:rPr>
          <w:rFonts w:asciiTheme="majorHAnsi" w:hAnsiTheme="majorHAnsi" w:cs="Arial"/>
          <w:color w:val="000000" w:themeColor="text1"/>
        </w:rPr>
      </w:pPr>
    </w:p>
    <w:p w:rsidR="00AA7BBD" w:rsidRDefault="00AA7BBD" w:rsidP="00AA7BBD">
      <w:pPr>
        <w:spacing w:after="0" w:line="240" w:lineRule="auto"/>
        <w:jc w:val="both"/>
        <w:rPr>
          <w:rFonts w:asciiTheme="majorHAnsi" w:hAnsiTheme="majorHAnsi" w:cs="Arial"/>
          <w:b/>
        </w:rPr>
      </w:pPr>
      <w:r w:rsidRPr="00AA7BBD">
        <w:rPr>
          <w:rFonts w:asciiTheme="majorHAnsi" w:hAnsiTheme="majorHAnsi" w:cs="Arial"/>
          <w:b/>
          <w:u w:val="single"/>
        </w:rPr>
        <w:t>Material planning and Ordering:</w:t>
      </w:r>
      <w:r w:rsidRPr="00AA7BBD">
        <w:rPr>
          <w:rFonts w:asciiTheme="majorHAnsi" w:hAnsiTheme="majorHAnsi" w:cs="Arial"/>
          <w:b/>
        </w:rPr>
        <w:t xml:space="preserve"> </w:t>
      </w:r>
    </w:p>
    <w:p w:rsidR="00AA7BBD" w:rsidRPr="00AA7BBD" w:rsidRDefault="00AA7BBD" w:rsidP="00AA7BBD">
      <w:pPr>
        <w:spacing w:after="0" w:line="240" w:lineRule="auto"/>
        <w:jc w:val="both"/>
        <w:rPr>
          <w:rFonts w:asciiTheme="majorHAnsi" w:hAnsiTheme="majorHAnsi" w:cs="Arial"/>
          <w:b/>
        </w:rPr>
      </w:pPr>
    </w:p>
    <w:p w:rsidR="00AA7BBD" w:rsidRPr="00AA7BBD" w:rsidRDefault="00AA7BBD" w:rsidP="00AA7BBD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Arial"/>
          <w:color w:val="000000" w:themeColor="text1"/>
        </w:rPr>
      </w:pPr>
      <w:r w:rsidRPr="00AA7BBD">
        <w:rPr>
          <w:rFonts w:asciiTheme="majorHAnsi" w:hAnsiTheme="majorHAnsi" w:cs="Arial"/>
          <w:color w:val="000000" w:themeColor="text1"/>
        </w:rPr>
        <w:t xml:space="preserve">Material planning, scheduling and follow up for parts &amp; consumable goods with Mlada Boleslav, Mexico and Germany. </w:t>
      </w:r>
    </w:p>
    <w:p w:rsidR="00AA7BBD" w:rsidRPr="00AA7BBD" w:rsidRDefault="00AA7BBD" w:rsidP="00AA7BBD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Arial"/>
          <w:color w:val="000000" w:themeColor="text1"/>
        </w:rPr>
      </w:pPr>
      <w:r w:rsidRPr="00AA7BBD">
        <w:rPr>
          <w:rFonts w:asciiTheme="majorHAnsi" w:hAnsiTheme="majorHAnsi" w:cs="Arial"/>
          <w:color w:val="000000" w:themeColor="text1"/>
        </w:rPr>
        <w:t>Maintaining model wise &amp; color wise BOM for all models for material planning.</w:t>
      </w:r>
    </w:p>
    <w:p w:rsidR="00AA7BBD" w:rsidRPr="00AA7BBD" w:rsidRDefault="00CF6369" w:rsidP="00AA7BBD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Arial"/>
          <w:color w:val="000000" w:themeColor="text1"/>
        </w:rPr>
      </w:pPr>
      <w:r>
        <w:rPr>
          <w:rFonts w:asciiTheme="majorHAnsi" w:hAnsiTheme="majorHAnsi" w:cs="Arial"/>
          <w:color w:val="000000" w:themeColor="text1"/>
        </w:rPr>
        <w:t>Execute</w:t>
      </w:r>
      <w:r w:rsidR="00AA7BBD" w:rsidRPr="00AA7BBD">
        <w:rPr>
          <w:rFonts w:asciiTheme="majorHAnsi" w:hAnsiTheme="majorHAnsi" w:cs="Arial"/>
          <w:color w:val="000000" w:themeColor="text1"/>
        </w:rPr>
        <w:t xml:space="preserve"> schedules for local direct material suppliers as per agreed lead times (frozen + tentative) on rolling basis</w:t>
      </w:r>
      <w:r>
        <w:rPr>
          <w:rFonts w:asciiTheme="majorHAnsi" w:hAnsiTheme="majorHAnsi" w:cs="Arial"/>
          <w:color w:val="000000" w:themeColor="text1"/>
        </w:rPr>
        <w:t>.</w:t>
      </w:r>
    </w:p>
    <w:p w:rsidR="00AA7BBD" w:rsidRPr="00AA7BBD" w:rsidRDefault="00AA7BBD" w:rsidP="00AA7BBD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Arial"/>
          <w:color w:val="000000" w:themeColor="text1"/>
        </w:rPr>
      </w:pPr>
      <w:r w:rsidRPr="00AA7BBD">
        <w:rPr>
          <w:rFonts w:asciiTheme="majorHAnsi" w:hAnsiTheme="majorHAnsi" w:cs="Arial"/>
          <w:color w:val="000000" w:themeColor="text1"/>
        </w:rPr>
        <w:t>Follow up with suppliers for material dispatches on time and ensuring the shipment should reach at warehouse as per schedule.</w:t>
      </w:r>
    </w:p>
    <w:p w:rsidR="00AA7BBD" w:rsidRPr="00AA7BBD" w:rsidRDefault="00CF6369" w:rsidP="00AA7BBD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Arial"/>
          <w:color w:val="000000" w:themeColor="text1"/>
        </w:rPr>
      </w:pPr>
      <w:r>
        <w:rPr>
          <w:rFonts w:asciiTheme="majorHAnsi" w:hAnsiTheme="majorHAnsi" w:cs="Arial"/>
          <w:color w:val="000000" w:themeColor="text1"/>
        </w:rPr>
        <w:t>Control</w:t>
      </w:r>
      <w:r w:rsidR="00AA7BBD" w:rsidRPr="00AA7BBD">
        <w:rPr>
          <w:rFonts w:asciiTheme="majorHAnsi" w:hAnsiTheme="majorHAnsi" w:cs="Arial"/>
          <w:color w:val="000000" w:themeColor="text1"/>
        </w:rPr>
        <w:t xml:space="preserve"> and monitors loading of body shell to production line as per FIFO.</w:t>
      </w:r>
    </w:p>
    <w:p w:rsidR="00AA7BBD" w:rsidRPr="00AA7BBD" w:rsidRDefault="00CF6369" w:rsidP="00AA7BBD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Arial"/>
          <w:color w:val="000000" w:themeColor="text1"/>
        </w:rPr>
      </w:pPr>
      <w:r>
        <w:rPr>
          <w:rFonts w:asciiTheme="majorHAnsi" w:hAnsiTheme="majorHAnsi" w:cs="Arial"/>
          <w:color w:val="000000" w:themeColor="text1"/>
        </w:rPr>
        <w:t>Coordinate</w:t>
      </w:r>
      <w:r w:rsidR="00AA7BBD" w:rsidRPr="00AA7BBD">
        <w:rPr>
          <w:rFonts w:asciiTheme="majorHAnsi" w:hAnsiTheme="majorHAnsi" w:cs="Arial"/>
          <w:color w:val="000000" w:themeColor="text1"/>
        </w:rPr>
        <w:t xml:space="preserve"> with section like Production planning, warehouse, transport management for critical parts.</w:t>
      </w:r>
    </w:p>
    <w:p w:rsidR="00AA7BBD" w:rsidRPr="00AA7BBD" w:rsidRDefault="00CF6369" w:rsidP="00AA7BBD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Arial"/>
          <w:color w:val="000000" w:themeColor="text1"/>
        </w:rPr>
      </w:pPr>
      <w:r>
        <w:rPr>
          <w:rFonts w:asciiTheme="majorHAnsi" w:hAnsiTheme="majorHAnsi" w:cs="Arial"/>
          <w:color w:val="000000" w:themeColor="text1"/>
        </w:rPr>
        <w:t>Conduct</w:t>
      </w:r>
      <w:r w:rsidR="00AA7BBD" w:rsidRPr="00AA7BBD">
        <w:rPr>
          <w:rFonts w:asciiTheme="majorHAnsi" w:hAnsiTheme="majorHAnsi" w:cs="Arial"/>
          <w:color w:val="000000" w:themeColor="text1"/>
        </w:rPr>
        <w:t xml:space="preserve"> daily meeting with all production / Logistics department to resolve open issue.</w:t>
      </w:r>
    </w:p>
    <w:p w:rsidR="00AA7BBD" w:rsidRPr="00AA7BBD" w:rsidRDefault="00AA7BBD" w:rsidP="00AA7BBD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Arial"/>
          <w:color w:val="000000" w:themeColor="text1"/>
        </w:rPr>
      </w:pPr>
      <w:r w:rsidRPr="00AA7BBD">
        <w:rPr>
          <w:rFonts w:asciiTheme="majorHAnsi" w:hAnsiTheme="majorHAnsi" w:cs="Arial"/>
          <w:color w:val="000000" w:themeColor="text1"/>
        </w:rPr>
        <w:t>Week wise ECN (En</w:t>
      </w:r>
      <w:r w:rsidR="00CF6369">
        <w:rPr>
          <w:rFonts w:asciiTheme="majorHAnsi" w:hAnsiTheme="majorHAnsi" w:cs="Arial"/>
          <w:color w:val="000000" w:themeColor="text1"/>
        </w:rPr>
        <w:t>gineering changed) part updates</w:t>
      </w:r>
      <w:r w:rsidRPr="00AA7BBD">
        <w:rPr>
          <w:rFonts w:asciiTheme="majorHAnsi" w:hAnsiTheme="majorHAnsi" w:cs="Arial"/>
          <w:color w:val="000000" w:themeColor="text1"/>
        </w:rPr>
        <w:t xml:space="preserve"> given by Engineering change management team in Bill of material (BOM).</w:t>
      </w:r>
    </w:p>
    <w:p w:rsidR="00AA7BBD" w:rsidRPr="00AA7BBD" w:rsidRDefault="009E048B" w:rsidP="00AA7BBD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Arial"/>
          <w:color w:val="000000" w:themeColor="text1"/>
        </w:rPr>
      </w:pPr>
      <w:r>
        <w:rPr>
          <w:rFonts w:asciiTheme="majorHAnsi" w:hAnsiTheme="majorHAnsi" w:cs="Arial"/>
          <w:color w:val="000000" w:themeColor="text1"/>
        </w:rPr>
        <w:t>Follow up with import custom</w:t>
      </w:r>
      <w:bookmarkStart w:id="0" w:name="_GoBack"/>
      <w:bookmarkEnd w:id="0"/>
      <w:r w:rsidR="00AA7BBD" w:rsidRPr="00AA7BBD">
        <w:rPr>
          <w:rFonts w:asciiTheme="majorHAnsi" w:hAnsiTheme="majorHAnsi" w:cs="Arial"/>
          <w:color w:val="000000" w:themeColor="text1"/>
        </w:rPr>
        <w:t xml:space="preserve"> clearance team for critical shipments and ensuring the customs clearance on time.</w:t>
      </w:r>
    </w:p>
    <w:p w:rsidR="00AA7BBD" w:rsidRPr="00AA7BBD" w:rsidRDefault="00AA7BBD" w:rsidP="00AA7BBD">
      <w:pPr>
        <w:widowControl w:val="0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Theme="majorHAnsi" w:hAnsiTheme="majorHAnsi" w:cs="Arial"/>
          <w:color w:val="000000" w:themeColor="text1"/>
        </w:rPr>
      </w:pPr>
      <w:r w:rsidRPr="00AA7BBD">
        <w:rPr>
          <w:rFonts w:asciiTheme="majorHAnsi" w:hAnsiTheme="majorHAnsi" w:cs="Arial"/>
          <w:color w:val="000000" w:themeColor="text1"/>
        </w:rPr>
        <w:t>Monthly, weekly and daily material planning for parts &amp; bodies.</w:t>
      </w:r>
    </w:p>
    <w:p w:rsidR="00AA7BBD" w:rsidRPr="00AA7BBD" w:rsidRDefault="00AA7BBD" w:rsidP="00AA7BBD">
      <w:pPr>
        <w:pStyle w:val="ListParagraph"/>
        <w:numPr>
          <w:ilvl w:val="0"/>
          <w:numId w:val="2"/>
        </w:numPr>
        <w:spacing w:after="160" w:line="240" w:lineRule="auto"/>
        <w:rPr>
          <w:rFonts w:asciiTheme="majorHAnsi" w:hAnsiTheme="majorHAnsi" w:cs="Arial"/>
          <w:color w:val="000000" w:themeColor="text1"/>
        </w:rPr>
      </w:pPr>
      <w:r w:rsidRPr="00AA7BBD">
        <w:rPr>
          <w:rFonts w:asciiTheme="majorHAnsi" w:hAnsiTheme="majorHAnsi" w:cs="Arial"/>
          <w:color w:val="000000" w:themeColor="text1"/>
        </w:rPr>
        <w:t>Highlighting critical local &amp; import parts in the event of failure on any front in supply chain.</w:t>
      </w:r>
    </w:p>
    <w:p w:rsidR="00AA7BBD" w:rsidRPr="00AA7BBD" w:rsidRDefault="00D7391A" w:rsidP="00AA7BBD">
      <w:pPr>
        <w:pStyle w:val="ListParagraph"/>
        <w:numPr>
          <w:ilvl w:val="0"/>
          <w:numId w:val="2"/>
        </w:numPr>
        <w:spacing w:after="160" w:line="240" w:lineRule="auto"/>
        <w:rPr>
          <w:rFonts w:asciiTheme="majorHAnsi" w:hAnsiTheme="majorHAnsi" w:cs="Arial"/>
          <w:color w:val="000000" w:themeColor="text1"/>
        </w:rPr>
      </w:pPr>
      <w:r>
        <w:rPr>
          <w:rFonts w:asciiTheme="majorHAnsi" w:hAnsiTheme="majorHAnsi" w:cs="Arial"/>
          <w:color w:val="000000" w:themeColor="text1"/>
        </w:rPr>
        <w:t>D</w:t>
      </w:r>
      <w:r w:rsidR="00AA7BBD" w:rsidRPr="00AA7BBD">
        <w:rPr>
          <w:rFonts w:asciiTheme="majorHAnsi" w:hAnsiTheme="majorHAnsi" w:cs="Arial"/>
          <w:color w:val="000000" w:themeColor="text1"/>
        </w:rPr>
        <w:t xml:space="preserve">aily basis </w:t>
      </w:r>
      <w:r>
        <w:rPr>
          <w:rFonts w:asciiTheme="majorHAnsi" w:hAnsiTheme="majorHAnsi" w:cs="Arial"/>
          <w:color w:val="000000" w:themeColor="text1"/>
        </w:rPr>
        <w:t xml:space="preserve">review </w:t>
      </w:r>
      <w:r w:rsidR="00AA7BBD" w:rsidRPr="00AA7BBD">
        <w:rPr>
          <w:rFonts w:asciiTheme="majorHAnsi" w:hAnsiTheme="majorHAnsi" w:cs="Arial"/>
          <w:color w:val="000000" w:themeColor="text1"/>
        </w:rPr>
        <w:t>on part requirements for cars hold in production and warehouse.</w:t>
      </w:r>
    </w:p>
    <w:p w:rsidR="00AA7BBD" w:rsidRPr="00AA7BBD" w:rsidRDefault="00CF6369" w:rsidP="00AA7BBD">
      <w:pPr>
        <w:pStyle w:val="ListParagraph"/>
        <w:numPr>
          <w:ilvl w:val="0"/>
          <w:numId w:val="2"/>
        </w:numPr>
        <w:spacing w:after="160" w:line="240" w:lineRule="auto"/>
        <w:rPr>
          <w:rFonts w:asciiTheme="majorHAnsi" w:hAnsiTheme="majorHAnsi" w:cs="Arial"/>
          <w:color w:val="000000" w:themeColor="text1"/>
        </w:rPr>
      </w:pPr>
      <w:r>
        <w:rPr>
          <w:rFonts w:asciiTheme="majorHAnsi" w:hAnsiTheme="majorHAnsi" w:cs="Arial"/>
          <w:color w:val="000000" w:themeColor="text1"/>
        </w:rPr>
        <w:t>Perform</w:t>
      </w:r>
      <w:r w:rsidR="00AA7BBD" w:rsidRPr="00AA7BBD">
        <w:rPr>
          <w:rFonts w:asciiTheme="majorHAnsi" w:hAnsiTheme="majorHAnsi" w:cs="Arial"/>
          <w:color w:val="000000" w:themeColor="text1"/>
        </w:rPr>
        <w:t xml:space="preserve"> daily operative reports for management</w:t>
      </w:r>
      <w:r w:rsidR="00D7391A">
        <w:rPr>
          <w:rFonts w:asciiTheme="majorHAnsi" w:hAnsiTheme="majorHAnsi" w:cs="Arial"/>
          <w:color w:val="000000" w:themeColor="text1"/>
        </w:rPr>
        <w:t>.</w:t>
      </w:r>
    </w:p>
    <w:p w:rsidR="00AA7BBD" w:rsidRPr="00AA7BBD" w:rsidRDefault="00D7391A" w:rsidP="00AA7BBD">
      <w:pPr>
        <w:pStyle w:val="ListParagraph"/>
        <w:numPr>
          <w:ilvl w:val="0"/>
          <w:numId w:val="2"/>
        </w:numPr>
        <w:spacing w:after="160" w:line="240" w:lineRule="auto"/>
        <w:rPr>
          <w:rFonts w:asciiTheme="majorHAnsi" w:hAnsiTheme="majorHAnsi" w:cs="Arial"/>
          <w:color w:val="000000" w:themeColor="text1"/>
        </w:rPr>
      </w:pPr>
      <w:r>
        <w:rPr>
          <w:rFonts w:asciiTheme="majorHAnsi" w:hAnsiTheme="majorHAnsi" w:cs="Arial"/>
          <w:color w:val="000000" w:themeColor="text1"/>
        </w:rPr>
        <w:t>Verify</w:t>
      </w:r>
      <w:r w:rsidR="00AA7BBD" w:rsidRPr="00AA7BBD">
        <w:rPr>
          <w:rFonts w:asciiTheme="majorHAnsi" w:hAnsiTheme="majorHAnsi" w:cs="Arial"/>
          <w:color w:val="000000" w:themeColor="text1"/>
        </w:rPr>
        <w:t xml:space="preserve"> month end inventory of body stock in warehouse and WIP cars.</w:t>
      </w:r>
    </w:p>
    <w:p w:rsidR="00D6620F" w:rsidRPr="00AA7BBD" w:rsidRDefault="00D6620F" w:rsidP="008A68D9">
      <w:pPr>
        <w:spacing w:after="0" w:line="240" w:lineRule="auto"/>
        <w:jc w:val="both"/>
        <w:rPr>
          <w:rFonts w:asciiTheme="majorHAnsi" w:hAnsiTheme="majorHAnsi"/>
          <w:b/>
        </w:rPr>
      </w:pPr>
    </w:p>
    <w:p w:rsidR="00F023F2" w:rsidRPr="00AA7BBD" w:rsidRDefault="007575A8" w:rsidP="00961A25">
      <w:pPr>
        <w:shd w:val="clear" w:color="auto" w:fill="0F243E" w:themeFill="text2" w:themeFillShade="80"/>
        <w:spacing w:after="0" w:line="240" w:lineRule="auto"/>
        <w:rPr>
          <w:rFonts w:asciiTheme="majorHAnsi" w:hAnsiTheme="majorHAnsi"/>
          <w:b/>
        </w:rPr>
      </w:pPr>
      <w:r w:rsidRPr="00AA7BBD">
        <w:rPr>
          <w:rFonts w:asciiTheme="majorHAnsi" w:hAnsiTheme="majorHAnsi"/>
          <w:b/>
        </w:rPr>
        <w:t xml:space="preserve">Major </w:t>
      </w:r>
      <w:r w:rsidR="004E149C" w:rsidRPr="00AA7BBD">
        <w:rPr>
          <w:rFonts w:asciiTheme="majorHAnsi" w:hAnsiTheme="majorHAnsi"/>
          <w:b/>
        </w:rPr>
        <w:t>Project</w:t>
      </w:r>
      <w:r w:rsidR="00836DFE" w:rsidRPr="00AA7BBD">
        <w:rPr>
          <w:rFonts w:asciiTheme="majorHAnsi" w:hAnsiTheme="majorHAnsi"/>
          <w:b/>
        </w:rPr>
        <w:t>s</w:t>
      </w:r>
    </w:p>
    <w:p w:rsidR="00AA7BBD" w:rsidRPr="00AA7BBD" w:rsidRDefault="00AA7BBD" w:rsidP="00AA7BBD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="Cambria" w:hAnsi="Cambria"/>
          <w:b/>
        </w:rPr>
      </w:pPr>
      <w:r w:rsidRPr="00AA7BBD">
        <w:rPr>
          <w:rFonts w:ascii="Cambria" w:eastAsia="Times New Roman" w:hAnsi="Cambria"/>
          <w:b/>
        </w:rPr>
        <w:t>Production planning of “0” series , pre series and SOP cars  </w:t>
      </w:r>
    </w:p>
    <w:p w:rsidR="00AA7BBD" w:rsidRPr="00AA7BBD" w:rsidRDefault="00AA7BBD" w:rsidP="00AA7BBD">
      <w:pPr>
        <w:pStyle w:val="ListParagraph"/>
        <w:spacing w:after="0" w:line="240" w:lineRule="auto"/>
        <w:ind w:left="360"/>
        <w:contextualSpacing w:val="0"/>
        <w:rPr>
          <w:rFonts w:ascii="Cambria" w:hAnsi="Cambria"/>
          <w:b/>
        </w:rPr>
      </w:pPr>
    </w:p>
    <w:p w:rsidR="00E471EC" w:rsidRPr="00AA7BBD" w:rsidRDefault="00E471EC" w:rsidP="00AA7BBD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rFonts w:ascii="Cambria" w:hAnsi="Cambria"/>
        </w:rPr>
      </w:pPr>
      <w:r w:rsidRPr="00AA7BBD">
        <w:rPr>
          <w:rFonts w:ascii="Cambria" w:hAnsi="Cambria"/>
        </w:rPr>
        <w:t xml:space="preserve">Working on Upcoming Project </w:t>
      </w:r>
      <w:r w:rsidR="00AA7BBD" w:rsidRPr="00AA7BBD">
        <w:rPr>
          <w:rFonts w:ascii="Cambria" w:hAnsi="Cambria"/>
        </w:rPr>
        <w:t>Skoda</w:t>
      </w:r>
      <w:r w:rsidRPr="00AA7BBD">
        <w:rPr>
          <w:rFonts w:ascii="Cambria" w:hAnsi="Cambria"/>
        </w:rPr>
        <w:t xml:space="preserve"> KAROQ</w:t>
      </w:r>
    </w:p>
    <w:p w:rsidR="00D97FC3" w:rsidRPr="00AA7BBD" w:rsidRDefault="00D97FC3" w:rsidP="00AA7BBD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rFonts w:ascii="Cambria" w:hAnsi="Cambria"/>
        </w:rPr>
      </w:pPr>
      <w:r w:rsidRPr="00AA7BBD">
        <w:rPr>
          <w:rFonts w:asciiTheme="majorHAnsi" w:hAnsiTheme="majorHAnsi"/>
        </w:rPr>
        <w:t>Volkswagen PASSAT ( Facelift )</w:t>
      </w:r>
    </w:p>
    <w:p w:rsidR="00D97FC3" w:rsidRPr="00AA7BBD" w:rsidRDefault="00D97FC3" w:rsidP="00AA7BBD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rFonts w:ascii="Cambria" w:hAnsi="Cambria"/>
        </w:rPr>
      </w:pPr>
      <w:r w:rsidRPr="00AA7BBD">
        <w:rPr>
          <w:rFonts w:asciiTheme="majorHAnsi" w:hAnsiTheme="majorHAnsi"/>
        </w:rPr>
        <w:t>S</w:t>
      </w:r>
      <w:r w:rsidR="00AA7BBD" w:rsidRPr="00AA7BBD">
        <w:rPr>
          <w:rFonts w:asciiTheme="majorHAnsi" w:hAnsiTheme="majorHAnsi"/>
        </w:rPr>
        <w:t>koda</w:t>
      </w:r>
      <w:r w:rsidRPr="00AA7BBD">
        <w:rPr>
          <w:rFonts w:asciiTheme="majorHAnsi" w:hAnsiTheme="majorHAnsi"/>
        </w:rPr>
        <w:t xml:space="preserve"> KODIAQ </w:t>
      </w:r>
    </w:p>
    <w:p w:rsidR="00082508" w:rsidRPr="00AA7BBD" w:rsidRDefault="00D97FC3" w:rsidP="00AA7BBD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rFonts w:ascii="Cambria" w:hAnsi="Cambria"/>
        </w:rPr>
      </w:pPr>
      <w:r w:rsidRPr="00AA7BBD">
        <w:rPr>
          <w:rFonts w:asciiTheme="majorHAnsi" w:hAnsiTheme="majorHAnsi"/>
        </w:rPr>
        <w:t xml:space="preserve">Volkswagen TIGUAN </w:t>
      </w:r>
    </w:p>
    <w:p w:rsidR="00AA7BBD" w:rsidRPr="00AA7BBD" w:rsidRDefault="00AA7BBD" w:rsidP="00AA7BBD">
      <w:pPr>
        <w:pStyle w:val="ListParagraph"/>
        <w:numPr>
          <w:ilvl w:val="1"/>
          <w:numId w:val="2"/>
        </w:numPr>
        <w:spacing w:after="0" w:line="240" w:lineRule="auto"/>
        <w:contextualSpacing w:val="0"/>
        <w:rPr>
          <w:rFonts w:ascii="Cambria" w:hAnsi="Cambria"/>
        </w:rPr>
      </w:pPr>
      <w:r w:rsidRPr="00AA7BBD">
        <w:rPr>
          <w:rFonts w:asciiTheme="majorHAnsi" w:hAnsiTheme="majorHAnsi"/>
        </w:rPr>
        <w:t>Skoda OCTAVIA RS</w:t>
      </w:r>
    </w:p>
    <w:p w:rsidR="00763EFE" w:rsidRDefault="00763EFE" w:rsidP="008A68D9">
      <w:pPr>
        <w:spacing w:after="0" w:line="240" w:lineRule="auto"/>
        <w:rPr>
          <w:rFonts w:asciiTheme="majorHAnsi" w:hAnsiTheme="majorHAnsi"/>
          <w:highlight w:val="yellow"/>
        </w:rPr>
      </w:pPr>
    </w:p>
    <w:p w:rsidR="00AA7BBD" w:rsidRDefault="00AA7BBD" w:rsidP="008A68D9">
      <w:pPr>
        <w:spacing w:after="0" w:line="240" w:lineRule="auto"/>
        <w:rPr>
          <w:rFonts w:asciiTheme="majorHAnsi" w:hAnsiTheme="majorHAnsi"/>
          <w:highlight w:val="yellow"/>
        </w:rPr>
      </w:pPr>
    </w:p>
    <w:p w:rsidR="00AA7BBD" w:rsidRPr="00AA7BBD" w:rsidRDefault="00AA7BBD" w:rsidP="008A68D9">
      <w:pPr>
        <w:spacing w:after="0" w:line="240" w:lineRule="auto"/>
        <w:rPr>
          <w:rFonts w:asciiTheme="majorHAnsi" w:hAnsiTheme="majorHAnsi"/>
          <w:highlight w:val="yellow"/>
        </w:rPr>
      </w:pPr>
    </w:p>
    <w:p w:rsidR="007575A8" w:rsidRPr="00AA7BBD" w:rsidRDefault="007575A8" w:rsidP="006B75D1">
      <w:pPr>
        <w:shd w:val="clear" w:color="auto" w:fill="0F243E" w:themeFill="text2" w:themeFillShade="80"/>
        <w:spacing w:after="0" w:line="240" w:lineRule="auto"/>
        <w:rPr>
          <w:rFonts w:asciiTheme="majorHAnsi" w:hAnsiTheme="majorHAnsi"/>
          <w:b/>
        </w:rPr>
      </w:pPr>
      <w:r w:rsidRPr="00AA7BBD">
        <w:rPr>
          <w:rFonts w:asciiTheme="majorHAnsi" w:hAnsiTheme="majorHAnsi"/>
          <w:b/>
        </w:rPr>
        <w:t>Certification</w:t>
      </w:r>
    </w:p>
    <w:p w:rsidR="007575A8" w:rsidRPr="00AA7BBD" w:rsidRDefault="000140E7" w:rsidP="008A68D9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Theme="majorHAnsi" w:hAnsiTheme="majorHAnsi"/>
          <w:color w:val="000000" w:themeColor="text1"/>
        </w:rPr>
      </w:pPr>
      <w:r w:rsidRPr="00AA7BBD">
        <w:rPr>
          <w:rFonts w:asciiTheme="majorHAnsi" w:hAnsiTheme="majorHAnsi"/>
        </w:rPr>
        <w:t>Certific</w:t>
      </w:r>
      <w:r w:rsidR="00090106" w:rsidRPr="00AA7BBD">
        <w:rPr>
          <w:rFonts w:asciiTheme="majorHAnsi" w:hAnsiTheme="majorHAnsi"/>
        </w:rPr>
        <w:t xml:space="preserve">ation done in </w:t>
      </w:r>
      <w:r w:rsidR="002C035F" w:rsidRPr="00AA7BBD">
        <w:rPr>
          <w:rFonts w:asciiTheme="majorHAnsi" w:hAnsiTheme="majorHAnsi"/>
        </w:rPr>
        <w:t>Hardware networking and RED Hat in 2007</w:t>
      </w:r>
      <w:r w:rsidR="00D7391A">
        <w:rPr>
          <w:rFonts w:asciiTheme="majorHAnsi" w:hAnsiTheme="majorHAnsi"/>
        </w:rPr>
        <w:t>.</w:t>
      </w:r>
    </w:p>
    <w:p w:rsidR="007575A8" w:rsidRPr="00AA7BBD" w:rsidRDefault="007575A8" w:rsidP="008A68D9">
      <w:pPr>
        <w:spacing w:after="0" w:line="240" w:lineRule="auto"/>
        <w:rPr>
          <w:rFonts w:asciiTheme="majorHAnsi" w:hAnsiTheme="majorHAnsi"/>
        </w:rPr>
      </w:pPr>
    </w:p>
    <w:p w:rsidR="007575A8" w:rsidRPr="00AA7BBD" w:rsidRDefault="007575A8" w:rsidP="001473B4">
      <w:pPr>
        <w:shd w:val="clear" w:color="auto" w:fill="0F243E" w:themeFill="text2" w:themeFillShade="80"/>
        <w:spacing w:after="0" w:line="240" w:lineRule="auto"/>
        <w:rPr>
          <w:rFonts w:asciiTheme="majorHAnsi" w:hAnsiTheme="majorHAnsi"/>
          <w:b/>
        </w:rPr>
      </w:pPr>
      <w:r w:rsidRPr="00AA7BBD">
        <w:rPr>
          <w:rFonts w:asciiTheme="majorHAnsi" w:hAnsiTheme="majorHAnsi"/>
          <w:b/>
        </w:rPr>
        <w:t>Training</w:t>
      </w:r>
    </w:p>
    <w:p w:rsidR="00DD604D" w:rsidRPr="00AA7BBD" w:rsidRDefault="00AA7BBD" w:rsidP="00D753EA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Theme="majorHAnsi" w:hAnsiTheme="majorHAnsi"/>
        </w:rPr>
      </w:pPr>
      <w:r w:rsidRPr="00AA7BBD">
        <w:rPr>
          <w:rFonts w:asciiTheme="majorHAnsi" w:hAnsiTheme="majorHAnsi"/>
        </w:rPr>
        <w:t>Completed Training</w:t>
      </w:r>
      <w:r w:rsidR="008A68D9" w:rsidRPr="00AA7BBD">
        <w:rPr>
          <w:rFonts w:asciiTheme="majorHAnsi" w:hAnsiTheme="majorHAnsi"/>
        </w:rPr>
        <w:t xml:space="preserve"> </w:t>
      </w:r>
      <w:r w:rsidR="00AE165A" w:rsidRPr="00AA7BBD">
        <w:rPr>
          <w:rFonts w:asciiTheme="majorHAnsi" w:hAnsiTheme="majorHAnsi"/>
        </w:rPr>
        <w:t xml:space="preserve">in </w:t>
      </w:r>
      <w:r w:rsidR="002C035F" w:rsidRPr="00AA7BBD">
        <w:rPr>
          <w:rFonts w:asciiTheme="majorHAnsi" w:hAnsiTheme="majorHAnsi"/>
        </w:rPr>
        <w:t>Team building programs, Career development etc</w:t>
      </w:r>
      <w:r>
        <w:rPr>
          <w:rFonts w:asciiTheme="majorHAnsi" w:hAnsiTheme="majorHAnsi"/>
        </w:rPr>
        <w:t>.</w:t>
      </w:r>
    </w:p>
    <w:p w:rsidR="002C035F" w:rsidRPr="00AA7BBD" w:rsidRDefault="002C035F" w:rsidP="002C035F">
      <w:pPr>
        <w:pStyle w:val="ListParagraph"/>
        <w:spacing w:after="0" w:line="240" w:lineRule="auto"/>
        <w:ind w:left="360"/>
        <w:contextualSpacing w:val="0"/>
        <w:rPr>
          <w:rFonts w:asciiTheme="majorHAnsi" w:hAnsiTheme="majorHAnsi"/>
        </w:rPr>
      </w:pPr>
    </w:p>
    <w:p w:rsidR="00C27B3B" w:rsidRPr="00AA7BBD" w:rsidRDefault="00C27B3B" w:rsidP="001473B4">
      <w:pPr>
        <w:shd w:val="clear" w:color="auto" w:fill="0F243E" w:themeFill="text2" w:themeFillShade="80"/>
        <w:spacing w:after="0" w:line="240" w:lineRule="auto"/>
        <w:rPr>
          <w:rFonts w:asciiTheme="majorHAnsi" w:hAnsiTheme="majorHAnsi"/>
          <w:b/>
        </w:rPr>
      </w:pPr>
      <w:r w:rsidRPr="00AA7BBD">
        <w:rPr>
          <w:rFonts w:asciiTheme="majorHAnsi" w:hAnsiTheme="majorHAnsi"/>
          <w:b/>
        </w:rPr>
        <w:t>Academic Project</w:t>
      </w:r>
    </w:p>
    <w:p w:rsidR="00C27B3B" w:rsidRPr="00AA7BBD" w:rsidRDefault="00F3738A" w:rsidP="008A68D9">
      <w:pPr>
        <w:pStyle w:val="ListParagraph"/>
        <w:numPr>
          <w:ilvl w:val="0"/>
          <w:numId w:val="2"/>
        </w:numPr>
        <w:spacing w:after="0" w:line="240" w:lineRule="auto"/>
        <w:rPr>
          <w:rFonts w:asciiTheme="majorHAnsi" w:hAnsiTheme="majorHAnsi"/>
        </w:rPr>
      </w:pPr>
      <w:r w:rsidRPr="00AA7BBD">
        <w:rPr>
          <w:rFonts w:asciiTheme="majorHAnsi" w:hAnsiTheme="majorHAnsi"/>
        </w:rPr>
        <w:t xml:space="preserve">Completed Project on </w:t>
      </w:r>
      <w:r w:rsidR="002C035F" w:rsidRPr="00AA7BBD">
        <w:rPr>
          <w:rFonts w:asciiTheme="majorHAnsi" w:hAnsiTheme="majorHAnsi"/>
        </w:rPr>
        <w:t>natural resource wind mill water pump and material handling KARAKURI proje</w:t>
      </w:r>
      <w:r w:rsidR="00D7391A">
        <w:rPr>
          <w:rFonts w:asciiTheme="majorHAnsi" w:hAnsiTheme="majorHAnsi"/>
        </w:rPr>
        <w:t>ct based on Japanese technology.</w:t>
      </w:r>
    </w:p>
    <w:p w:rsidR="00C27B3B" w:rsidRPr="00AA7BBD" w:rsidRDefault="00C27B3B" w:rsidP="008A68D9">
      <w:pPr>
        <w:spacing w:after="0" w:line="240" w:lineRule="auto"/>
        <w:rPr>
          <w:rFonts w:asciiTheme="majorHAnsi" w:hAnsiTheme="majorHAnsi"/>
        </w:rPr>
      </w:pPr>
    </w:p>
    <w:p w:rsidR="0080424B" w:rsidRPr="00AA7BBD" w:rsidRDefault="0080424B" w:rsidP="001473B4">
      <w:pPr>
        <w:shd w:val="clear" w:color="auto" w:fill="0F243E" w:themeFill="text2" w:themeFillShade="80"/>
        <w:spacing w:after="0" w:line="240" w:lineRule="auto"/>
        <w:rPr>
          <w:rFonts w:asciiTheme="majorHAnsi" w:hAnsiTheme="majorHAnsi"/>
          <w:b/>
        </w:rPr>
      </w:pPr>
      <w:r w:rsidRPr="00AA7BBD">
        <w:rPr>
          <w:rFonts w:asciiTheme="majorHAnsi" w:hAnsiTheme="majorHAnsi"/>
          <w:b/>
        </w:rPr>
        <w:t>Academic Details</w:t>
      </w:r>
    </w:p>
    <w:p w:rsidR="00DC0878" w:rsidRPr="00AA7BBD" w:rsidRDefault="008A68D9" w:rsidP="008A68D9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Theme="majorHAnsi" w:hAnsiTheme="majorHAnsi"/>
          <w:color w:val="000000" w:themeColor="text1"/>
        </w:rPr>
      </w:pPr>
      <w:r w:rsidRPr="00AA7BBD">
        <w:rPr>
          <w:rFonts w:asciiTheme="majorHAnsi" w:hAnsiTheme="majorHAnsi"/>
          <w:color w:val="000000" w:themeColor="text1"/>
        </w:rPr>
        <w:t>B.</w:t>
      </w:r>
      <w:r w:rsidR="001A5FCA" w:rsidRPr="00AA7BBD">
        <w:rPr>
          <w:rFonts w:asciiTheme="majorHAnsi" w:hAnsiTheme="majorHAnsi"/>
          <w:color w:val="000000" w:themeColor="text1"/>
        </w:rPr>
        <w:t>E</w:t>
      </w:r>
      <w:r w:rsidR="004D20B6" w:rsidRPr="00AA7BBD">
        <w:rPr>
          <w:rFonts w:asciiTheme="majorHAnsi" w:hAnsiTheme="majorHAnsi"/>
          <w:color w:val="000000" w:themeColor="text1"/>
        </w:rPr>
        <w:t>. (Mechanical Engineering</w:t>
      </w:r>
      <w:r w:rsidR="00DC0878" w:rsidRPr="00AA7BBD">
        <w:rPr>
          <w:rFonts w:asciiTheme="majorHAnsi" w:hAnsiTheme="majorHAnsi"/>
          <w:color w:val="000000" w:themeColor="text1"/>
        </w:rPr>
        <w:t xml:space="preserve">) from </w:t>
      </w:r>
      <w:r w:rsidR="00DB044C" w:rsidRPr="00AA7BBD">
        <w:rPr>
          <w:rFonts w:asciiTheme="majorHAnsi" w:hAnsiTheme="majorHAnsi"/>
          <w:color w:val="000000" w:themeColor="text1"/>
        </w:rPr>
        <w:t>Shreeyash College of Engineering in 2013</w:t>
      </w:r>
      <w:r w:rsidR="004219FD" w:rsidRPr="00AA7BBD">
        <w:rPr>
          <w:rFonts w:asciiTheme="majorHAnsi" w:hAnsiTheme="majorHAnsi"/>
          <w:color w:val="000000" w:themeColor="text1"/>
        </w:rPr>
        <w:t xml:space="preserve"> with </w:t>
      </w:r>
      <w:r w:rsidR="00D7391A">
        <w:rPr>
          <w:rFonts w:asciiTheme="majorHAnsi" w:hAnsiTheme="majorHAnsi"/>
          <w:color w:val="000000" w:themeColor="text1"/>
        </w:rPr>
        <w:t>Distinction.</w:t>
      </w:r>
    </w:p>
    <w:p w:rsidR="004D4619" w:rsidRPr="00AA7BBD" w:rsidRDefault="00DB044C" w:rsidP="008A68D9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Theme="majorHAnsi" w:hAnsiTheme="majorHAnsi"/>
          <w:color w:val="000000" w:themeColor="text1"/>
        </w:rPr>
      </w:pPr>
      <w:r w:rsidRPr="00AA7BBD">
        <w:rPr>
          <w:rFonts w:asciiTheme="majorHAnsi" w:hAnsiTheme="majorHAnsi"/>
        </w:rPr>
        <w:t>Diploma in Automobile Engineering</w:t>
      </w:r>
      <w:r w:rsidR="00CA2886" w:rsidRPr="00AA7BBD">
        <w:rPr>
          <w:rFonts w:asciiTheme="majorHAnsi" w:hAnsiTheme="majorHAnsi"/>
        </w:rPr>
        <w:t>, Aurangabad</w:t>
      </w:r>
      <w:r w:rsidR="00AA692E" w:rsidRPr="00AA7BBD">
        <w:rPr>
          <w:rFonts w:asciiTheme="majorHAnsi" w:hAnsiTheme="majorHAnsi"/>
          <w:b/>
          <w:color w:val="1F497D" w:themeColor="text2"/>
        </w:rPr>
        <w:t xml:space="preserve"> </w:t>
      </w:r>
      <w:r w:rsidR="00677BD0" w:rsidRPr="00AA7BBD">
        <w:rPr>
          <w:rFonts w:asciiTheme="majorHAnsi" w:hAnsiTheme="majorHAnsi"/>
        </w:rPr>
        <w:t>in 20</w:t>
      </w:r>
      <w:r w:rsidRPr="00AA7BBD">
        <w:rPr>
          <w:rFonts w:asciiTheme="majorHAnsi" w:hAnsiTheme="majorHAnsi"/>
        </w:rPr>
        <w:t>10</w:t>
      </w:r>
      <w:r w:rsidR="008B5970" w:rsidRPr="00AA7BBD">
        <w:rPr>
          <w:rFonts w:asciiTheme="majorHAnsi" w:hAnsiTheme="majorHAnsi"/>
        </w:rPr>
        <w:t xml:space="preserve"> with </w:t>
      </w:r>
      <w:r w:rsidR="00677BD0" w:rsidRPr="00AA7BBD">
        <w:rPr>
          <w:rFonts w:asciiTheme="majorHAnsi" w:hAnsiTheme="majorHAnsi"/>
          <w:color w:val="000000" w:themeColor="text1"/>
        </w:rPr>
        <w:t>8</w:t>
      </w:r>
      <w:r w:rsidRPr="00AA7BBD">
        <w:rPr>
          <w:rFonts w:asciiTheme="majorHAnsi" w:hAnsiTheme="majorHAnsi"/>
          <w:color w:val="000000" w:themeColor="text1"/>
        </w:rPr>
        <w:t>0</w:t>
      </w:r>
      <w:r w:rsidR="00AA692E" w:rsidRPr="00AA7BBD">
        <w:rPr>
          <w:rFonts w:asciiTheme="majorHAnsi" w:hAnsiTheme="majorHAnsi"/>
          <w:color w:val="000000" w:themeColor="text1"/>
        </w:rPr>
        <w:t>%</w:t>
      </w:r>
      <w:r w:rsidR="00D7391A">
        <w:rPr>
          <w:rFonts w:asciiTheme="majorHAnsi" w:hAnsiTheme="majorHAnsi"/>
          <w:color w:val="000000" w:themeColor="text1"/>
        </w:rPr>
        <w:t>.</w:t>
      </w:r>
    </w:p>
    <w:p w:rsidR="00AA692E" w:rsidRPr="00AA7BBD" w:rsidRDefault="00AA692E" w:rsidP="008A68D9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Theme="majorHAnsi" w:hAnsiTheme="majorHAnsi"/>
          <w:color w:val="000000" w:themeColor="text1"/>
        </w:rPr>
      </w:pPr>
      <w:r w:rsidRPr="00AA7BBD">
        <w:rPr>
          <w:rFonts w:asciiTheme="majorHAnsi" w:hAnsiTheme="majorHAnsi"/>
        </w:rPr>
        <w:t xml:space="preserve">SSC </w:t>
      </w:r>
      <w:r w:rsidR="008B5970" w:rsidRPr="00AA7BBD">
        <w:rPr>
          <w:rFonts w:asciiTheme="majorHAnsi" w:hAnsiTheme="majorHAnsi"/>
        </w:rPr>
        <w:t xml:space="preserve">from </w:t>
      </w:r>
      <w:r w:rsidR="00DB044C" w:rsidRPr="00AA7BBD">
        <w:rPr>
          <w:rFonts w:asciiTheme="majorHAnsi" w:hAnsiTheme="majorHAnsi"/>
          <w:color w:val="000000" w:themeColor="text1"/>
        </w:rPr>
        <w:t>Shree Gujrati</w:t>
      </w:r>
      <w:r w:rsidR="00955D48" w:rsidRPr="00AA7BBD">
        <w:rPr>
          <w:rFonts w:asciiTheme="majorHAnsi" w:hAnsiTheme="majorHAnsi"/>
          <w:color w:val="000000" w:themeColor="text1"/>
        </w:rPr>
        <w:t xml:space="preserve"> High </w:t>
      </w:r>
      <w:r w:rsidR="008B5970" w:rsidRPr="00AA7BBD">
        <w:rPr>
          <w:rFonts w:asciiTheme="majorHAnsi" w:hAnsiTheme="majorHAnsi"/>
          <w:color w:val="000000" w:themeColor="text1"/>
        </w:rPr>
        <w:t>School</w:t>
      </w:r>
      <w:r w:rsidR="00AD60D3" w:rsidRPr="00AA7BBD">
        <w:rPr>
          <w:rFonts w:asciiTheme="majorHAnsi" w:hAnsiTheme="majorHAnsi"/>
        </w:rPr>
        <w:t>, Aurangabad</w:t>
      </w:r>
      <w:r w:rsidR="00AD60D3" w:rsidRPr="00AA7BBD">
        <w:rPr>
          <w:rFonts w:asciiTheme="majorHAnsi" w:hAnsiTheme="majorHAnsi"/>
          <w:b/>
          <w:color w:val="1F497D" w:themeColor="text2"/>
        </w:rPr>
        <w:t xml:space="preserve"> </w:t>
      </w:r>
      <w:r w:rsidR="00AD60D3" w:rsidRPr="00AA7BBD">
        <w:rPr>
          <w:rFonts w:asciiTheme="majorHAnsi" w:hAnsiTheme="majorHAnsi"/>
          <w:color w:val="000000" w:themeColor="text1"/>
        </w:rPr>
        <w:t>Board</w:t>
      </w:r>
      <w:r w:rsidR="008B5970" w:rsidRPr="00AA7BBD">
        <w:rPr>
          <w:rFonts w:asciiTheme="majorHAnsi" w:hAnsiTheme="majorHAnsi"/>
        </w:rPr>
        <w:t xml:space="preserve"> in </w:t>
      </w:r>
      <w:r w:rsidR="00F73AC7" w:rsidRPr="00AA7BBD">
        <w:rPr>
          <w:rFonts w:asciiTheme="majorHAnsi" w:hAnsiTheme="majorHAnsi"/>
          <w:color w:val="000000" w:themeColor="text1"/>
        </w:rPr>
        <w:t>200</w:t>
      </w:r>
      <w:r w:rsidR="00DB044C" w:rsidRPr="00AA7BBD">
        <w:rPr>
          <w:rFonts w:asciiTheme="majorHAnsi" w:hAnsiTheme="majorHAnsi"/>
          <w:color w:val="000000" w:themeColor="text1"/>
        </w:rPr>
        <w:t>7</w:t>
      </w:r>
      <w:r w:rsidR="008B5970" w:rsidRPr="00AA7BBD">
        <w:rPr>
          <w:rFonts w:asciiTheme="majorHAnsi" w:hAnsiTheme="majorHAnsi"/>
          <w:color w:val="000000" w:themeColor="text1"/>
        </w:rPr>
        <w:t xml:space="preserve"> w</w:t>
      </w:r>
      <w:r w:rsidR="008B5970" w:rsidRPr="00AA7BBD">
        <w:rPr>
          <w:rFonts w:asciiTheme="majorHAnsi" w:hAnsiTheme="majorHAnsi"/>
        </w:rPr>
        <w:t xml:space="preserve">ith </w:t>
      </w:r>
      <w:r w:rsidR="00DB044C" w:rsidRPr="00AA7BBD">
        <w:rPr>
          <w:rFonts w:asciiTheme="majorHAnsi" w:hAnsiTheme="majorHAnsi"/>
        </w:rPr>
        <w:t>80</w:t>
      </w:r>
      <w:r w:rsidR="008B5970" w:rsidRPr="00AA7BBD">
        <w:rPr>
          <w:rFonts w:asciiTheme="majorHAnsi" w:hAnsiTheme="majorHAnsi"/>
          <w:color w:val="000000" w:themeColor="text1"/>
        </w:rPr>
        <w:t>%</w:t>
      </w:r>
      <w:r w:rsidR="00D7391A">
        <w:rPr>
          <w:rFonts w:asciiTheme="majorHAnsi" w:hAnsiTheme="majorHAnsi"/>
          <w:color w:val="000000" w:themeColor="text1"/>
        </w:rPr>
        <w:t>.</w:t>
      </w:r>
    </w:p>
    <w:p w:rsidR="002F2B14" w:rsidRPr="00AA7BBD" w:rsidRDefault="002F2B14" w:rsidP="008A68D9">
      <w:pPr>
        <w:spacing w:after="0" w:line="240" w:lineRule="auto"/>
        <w:rPr>
          <w:rFonts w:asciiTheme="majorHAnsi" w:hAnsiTheme="majorHAnsi"/>
        </w:rPr>
      </w:pPr>
    </w:p>
    <w:p w:rsidR="00785CA2" w:rsidRPr="00AA7BBD" w:rsidRDefault="00785CA2" w:rsidP="001473B4">
      <w:pPr>
        <w:shd w:val="clear" w:color="auto" w:fill="0F243E" w:themeFill="text2" w:themeFillShade="80"/>
        <w:spacing w:after="0" w:line="240" w:lineRule="auto"/>
        <w:rPr>
          <w:rFonts w:asciiTheme="majorHAnsi" w:hAnsiTheme="majorHAnsi"/>
          <w:b/>
        </w:rPr>
      </w:pPr>
      <w:r w:rsidRPr="00AA7BBD">
        <w:rPr>
          <w:rFonts w:asciiTheme="majorHAnsi" w:hAnsiTheme="majorHAnsi"/>
          <w:b/>
        </w:rPr>
        <w:t>Technical Skills</w:t>
      </w:r>
    </w:p>
    <w:p w:rsidR="00785CA2" w:rsidRPr="00AA7BBD" w:rsidRDefault="00785CA2" w:rsidP="00785CA2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</w:rPr>
      </w:pPr>
      <w:r w:rsidRPr="00AA7BBD">
        <w:rPr>
          <w:rFonts w:asciiTheme="majorHAnsi" w:hAnsiTheme="majorHAnsi" w:cs="Arial"/>
        </w:rPr>
        <w:t xml:space="preserve">MS Office (Word, </w:t>
      </w:r>
      <w:r w:rsidR="00FE5F7E" w:rsidRPr="00AA7BBD">
        <w:rPr>
          <w:rFonts w:asciiTheme="majorHAnsi" w:hAnsiTheme="majorHAnsi" w:cs="Arial"/>
        </w:rPr>
        <w:t xml:space="preserve">Advance </w:t>
      </w:r>
      <w:r w:rsidRPr="00AA7BBD">
        <w:rPr>
          <w:rFonts w:asciiTheme="majorHAnsi" w:hAnsiTheme="majorHAnsi" w:cs="Arial"/>
        </w:rPr>
        <w:t>Excel</w:t>
      </w:r>
      <w:r w:rsidR="00FE5F7E" w:rsidRPr="00AA7BBD">
        <w:rPr>
          <w:rFonts w:asciiTheme="majorHAnsi" w:hAnsiTheme="majorHAnsi" w:cs="Arial"/>
        </w:rPr>
        <w:t>, Macros</w:t>
      </w:r>
      <w:r w:rsidRPr="00AA7BBD">
        <w:rPr>
          <w:rFonts w:asciiTheme="majorHAnsi" w:hAnsiTheme="majorHAnsi" w:cs="Arial"/>
        </w:rPr>
        <w:t xml:space="preserve">, </w:t>
      </w:r>
      <w:r w:rsidR="00DB044C" w:rsidRPr="00AA7BBD">
        <w:rPr>
          <w:rFonts w:asciiTheme="majorHAnsi" w:hAnsiTheme="majorHAnsi" w:cs="Arial"/>
        </w:rPr>
        <w:t>PowerPoint</w:t>
      </w:r>
      <w:r w:rsidR="00FE5F7E" w:rsidRPr="00AA7BBD">
        <w:rPr>
          <w:rFonts w:asciiTheme="majorHAnsi" w:hAnsiTheme="majorHAnsi" w:cs="Arial"/>
        </w:rPr>
        <w:t xml:space="preserve"> </w:t>
      </w:r>
      <w:r w:rsidRPr="00AA7BBD">
        <w:rPr>
          <w:rFonts w:asciiTheme="majorHAnsi" w:hAnsiTheme="majorHAnsi" w:cs="Arial"/>
        </w:rPr>
        <w:t>)</w:t>
      </w:r>
    </w:p>
    <w:p w:rsidR="00785CA2" w:rsidRPr="00AA7BBD" w:rsidRDefault="00785CA2" w:rsidP="00785CA2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</w:rPr>
      </w:pPr>
      <w:r w:rsidRPr="00AA7BBD">
        <w:rPr>
          <w:rFonts w:asciiTheme="majorHAnsi" w:hAnsiTheme="majorHAnsi" w:cs="Arial"/>
        </w:rPr>
        <w:t>Internet Applications</w:t>
      </w:r>
    </w:p>
    <w:p w:rsidR="00DC6585" w:rsidRPr="00AA7BBD" w:rsidRDefault="00DC6585" w:rsidP="00785CA2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</w:rPr>
      </w:pPr>
      <w:r w:rsidRPr="00AA7BBD">
        <w:rPr>
          <w:rFonts w:asciiTheme="majorHAnsi" w:hAnsiTheme="majorHAnsi" w:cs="Arial"/>
        </w:rPr>
        <w:t>SAP</w:t>
      </w:r>
    </w:p>
    <w:p w:rsidR="00DC6585" w:rsidRPr="00AA7BBD" w:rsidRDefault="00DC6585" w:rsidP="00785CA2">
      <w:pPr>
        <w:numPr>
          <w:ilvl w:val="0"/>
          <w:numId w:val="2"/>
        </w:numPr>
        <w:spacing w:after="0" w:line="240" w:lineRule="auto"/>
        <w:jc w:val="both"/>
        <w:outlineLvl w:val="0"/>
        <w:rPr>
          <w:rFonts w:asciiTheme="majorHAnsi" w:hAnsiTheme="majorHAnsi" w:cs="Arial"/>
        </w:rPr>
      </w:pPr>
      <w:r w:rsidRPr="00AA7BBD">
        <w:rPr>
          <w:rFonts w:asciiTheme="majorHAnsi" w:hAnsiTheme="majorHAnsi" w:cs="Arial"/>
        </w:rPr>
        <w:t>MRP</w:t>
      </w:r>
    </w:p>
    <w:p w:rsidR="00785CA2" w:rsidRPr="00AA7BBD" w:rsidRDefault="00785CA2" w:rsidP="008A68D9">
      <w:pPr>
        <w:spacing w:after="0" w:line="240" w:lineRule="auto"/>
        <w:rPr>
          <w:rFonts w:asciiTheme="majorHAnsi" w:hAnsiTheme="majorHAnsi"/>
        </w:rPr>
      </w:pPr>
    </w:p>
    <w:p w:rsidR="001C7908" w:rsidRPr="00AA7BBD" w:rsidRDefault="001C7908" w:rsidP="009407FA">
      <w:pPr>
        <w:shd w:val="clear" w:color="auto" w:fill="0F243E" w:themeFill="text2" w:themeFillShade="80"/>
        <w:spacing w:after="0" w:line="240" w:lineRule="auto"/>
        <w:rPr>
          <w:rFonts w:asciiTheme="majorHAnsi" w:hAnsiTheme="majorHAnsi"/>
          <w:b/>
        </w:rPr>
      </w:pPr>
      <w:r w:rsidRPr="00AA7BBD">
        <w:rPr>
          <w:rFonts w:asciiTheme="majorHAnsi" w:hAnsiTheme="majorHAnsi"/>
          <w:b/>
        </w:rPr>
        <w:t xml:space="preserve">Extracurricular Activities </w:t>
      </w:r>
    </w:p>
    <w:p w:rsidR="001C7908" w:rsidRPr="00AA7BBD" w:rsidRDefault="00D7391A" w:rsidP="008A68D9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Theme="majorHAnsi" w:hAnsiTheme="majorHAnsi"/>
          <w:color w:val="000000" w:themeColor="text1"/>
        </w:rPr>
      </w:pPr>
      <w:r>
        <w:rPr>
          <w:rFonts w:asciiTheme="majorHAnsi" w:hAnsiTheme="majorHAnsi"/>
          <w:color w:val="000000" w:themeColor="text1"/>
        </w:rPr>
        <w:t>Headed as Captain in “BAJA” -</w:t>
      </w:r>
      <w:r w:rsidR="002C035F" w:rsidRPr="00AA7BBD">
        <w:rPr>
          <w:rFonts w:asciiTheme="majorHAnsi" w:hAnsiTheme="majorHAnsi"/>
          <w:color w:val="000000" w:themeColor="text1"/>
        </w:rPr>
        <w:t xml:space="preserve"> off road vehicle design and manufacturing, Bangalore</w:t>
      </w:r>
      <w:r w:rsidR="00E33719">
        <w:rPr>
          <w:rFonts w:asciiTheme="majorHAnsi" w:hAnsiTheme="majorHAnsi"/>
          <w:color w:val="000000" w:themeColor="text1"/>
        </w:rPr>
        <w:t>.</w:t>
      </w:r>
    </w:p>
    <w:p w:rsidR="002C035F" w:rsidRPr="00AA7BBD" w:rsidRDefault="002C035F" w:rsidP="008A68D9">
      <w:pPr>
        <w:pStyle w:val="ListParagraph"/>
        <w:numPr>
          <w:ilvl w:val="0"/>
          <w:numId w:val="2"/>
        </w:numPr>
        <w:spacing w:after="0" w:line="240" w:lineRule="auto"/>
        <w:contextualSpacing w:val="0"/>
        <w:rPr>
          <w:rFonts w:asciiTheme="majorHAnsi" w:hAnsiTheme="majorHAnsi"/>
          <w:color w:val="000000" w:themeColor="text1"/>
        </w:rPr>
      </w:pPr>
      <w:r w:rsidRPr="00AA7BBD">
        <w:rPr>
          <w:rFonts w:asciiTheme="majorHAnsi" w:hAnsiTheme="majorHAnsi"/>
          <w:color w:val="000000" w:themeColor="text1"/>
        </w:rPr>
        <w:t>Headed as President</w:t>
      </w:r>
      <w:r w:rsidR="00E33719">
        <w:rPr>
          <w:rFonts w:asciiTheme="majorHAnsi" w:hAnsiTheme="majorHAnsi"/>
          <w:color w:val="000000" w:themeColor="text1"/>
        </w:rPr>
        <w:t xml:space="preserve"> of Student union in graduation.</w:t>
      </w:r>
    </w:p>
    <w:p w:rsidR="001C7908" w:rsidRPr="00AA7BBD" w:rsidRDefault="001C7908" w:rsidP="008A68D9">
      <w:pPr>
        <w:spacing w:after="0" w:line="240" w:lineRule="auto"/>
        <w:rPr>
          <w:rFonts w:asciiTheme="majorHAnsi" w:hAnsiTheme="majorHAnsi"/>
        </w:rPr>
      </w:pPr>
    </w:p>
    <w:p w:rsidR="00457AC0" w:rsidRPr="00AA7BBD" w:rsidRDefault="00457AC0" w:rsidP="008A68D9">
      <w:pPr>
        <w:shd w:val="clear" w:color="auto" w:fill="0F243E" w:themeFill="text2" w:themeFillShade="80"/>
        <w:spacing w:after="0" w:line="240" w:lineRule="auto"/>
        <w:rPr>
          <w:rFonts w:asciiTheme="majorHAnsi" w:hAnsiTheme="majorHAnsi"/>
          <w:b/>
        </w:rPr>
      </w:pPr>
      <w:r w:rsidRPr="00AA7BBD">
        <w:rPr>
          <w:rFonts w:asciiTheme="majorHAnsi" w:hAnsiTheme="majorHAnsi"/>
          <w:b/>
        </w:rPr>
        <w:t>Personal Details</w:t>
      </w:r>
    </w:p>
    <w:p w:rsidR="00457AC0" w:rsidRPr="00AA7BBD" w:rsidRDefault="00457AC0" w:rsidP="008A68D9">
      <w:pPr>
        <w:spacing w:after="0" w:line="240" w:lineRule="auto"/>
        <w:rPr>
          <w:rFonts w:asciiTheme="majorHAnsi" w:hAnsiTheme="majorHAnsi"/>
        </w:rPr>
      </w:pPr>
    </w:p>
    <w:p w:rsidR="00457AC0" w:rsidRPr="00AA7BBD" w:rsidRDefault="00457AC0" w:rsidP="007B0A9E">
      <w:pPr>
        <w:spacing w:after="0" w:line="20" w:lineRule="atLeast"/>
        <w:rPr>
          <w:rFonts w:asciiTheme="majorHAnsi" w:hAnsiTheme="majorHAnsi"/>
          <w:color w:val="000000" w:themeColor="text1"/>
        </w:rPr>
      </w:pPr>
      <w:r w:rsidRPr="00AA7BBD">
        <w:rPr>
          <w:rFonts w:asciiTheme="majorHAnsi" w:hAnsiTheme="majorHAnsi"/>
        </w:rPr>
        <w:t>Date of Birth:</w:t>
      </w:r>
      <w:r w:rsidR="0033511D" w:rsidRPr="00AA7BBD">
        <w:rPr>
          <w:rFonts w:asciiTheme="majorHAnsi" w:hAnsiTheme="majorHAnsi"/>
        </w:rPr>
        <w:tab/>
      </w:r>
      <w:r w:rsidR="0033511D" w:rsidRPr="00AA7BBD">
        <w:rPr>
          <w:rFonts w:asciiTheme="majorHAnsi" w:hAnsiTheme="majorHAnsi"/>
        </w:rPr>
        <w:tab/>
      </w:r>
      <w:r w:rsidR="00DC6585" w:rsidRPr="00AA7BBD">
        <w:rPr>
          <w:rFonts w:asciiTheme="majorHAnsi" w:hAnsiTheme="majorHAnsi"/>
          <w:color w:val="000000" w:themeColor="text1"/>
        </w:rPr>
        <w:t>25</w:t>
      </w:r>
      <w:r w:rsidR="00394A99" w:rsidRPr="00AA7BBD">
        <w:rPr>
          <w:rFonts w:asciiTheme="majorHAnsi" w:hAnsiTheme="majorHAnsi"/>
          <w:color w:val="000000" w:themeColor="text1"/>
          <w:vertAlign w:val="superscript"/>
        </w:rPr>
        <w:t>th</w:t>
      </w:r>
      <w:r w:rsidR="000576AC" w:rsidRPr="00AA7BBD">
        <w:rPr>
          <w:rFonts w:asciiTheme="majorHAnsi" w:hAnsiTheme="majorHAnsi"/>
          <w:color w:val="000000" w:themeColor="text1"/>
        </w:rPr>
        <w:t xml:space="preserve"> </w:t>
      </w:r>
      <w:r w:rsidR="00DC6585" w:rsidRPr="00AA7BBD">
        <w:rPr>
          <w:rFonts w:asciiTheme="majorHAnsi" w:hAnsiTheme="majorHAnsi"/>
          <w:color w:val="000000" w:themeColor="text1"/>
        </w:rPr>
        <w:t>Sept</w:t>
      </w:r>
      <w:r w:rsidR="000576AC" w:rsidRPr="00AA7BBD">
        <w:rPr>
          <w:rFonts w:asciiTheme="majorHAnsi" w:hAnsiTheme="majorHAnsi"/>
          <w:color w:val="000000" w:themeColor="text1"/>
        </w:rPr>
        <w:t>, 199</w:t>
      </w:r>
      <w:r w:rsidR="00DC6585" w:rsidRPr="00AA7BBD">
        <w:rPr>
          <w:rFonts w:asciiTheme="majorHAnsi" w:hAnsiTheme="majorHAnsi"/>
          <w:color w:val="000000" w:themeColor="text1"/>
        </w:rPr>
        <w:t>1</w:t>
      </w:r>
    </w:p>
    <w:p w:rsidR="00457AC0" w:rsidRPr="00AA7BBD" w:rsidRDefault="005D29FB" w:rsidP="007B0A9E">
      <w:pPr>
        <w:spacing w:after="0" w:line="20" w:lineRule="atLeast"/>
        <w:jc w:val="both"/>
        <w:rPr>
          <w:rFonts w:asciiTheme="majorHAnsi" w:hAnsiTheme="majorHAnsi"/>
        </w:rPr>
      </w:pPr>
      <w:r w:rsidRPr="00AA7BBD">
        <w:rPr>
          <w:rFonts w:asciiTheme="majorHAnsi" w:hAnsiTheme="majorHAnsi"/>
        </w:rPr>
        <w:t>La</w:t>
      </w:r>
      <w:r w:rsidR="004D2874" w:rsidRPr="00AA7BBD">
        <w:rPr>
          <w:rFonts w:asciiTheme="majorHAnsi" w:hAnsiTheme="majorHAnsi"/>
        </w:rPr>
        <w:t>nguages Known:</w:t>
      </w:r>
      <w:r w:rsidR="004D2874" w:rsidRPr="00AA7BBD">
        <w:rPr>
          <w:rFonts w:asciiTheme="majorHAnsi" w:hAnsiTheme="majorHAnsi"/>
        </w:rPr>
        <w:tab/>
      </w:r>
      <w:r w:rsidRPr="00AA7BBD">
        <w:rPr>
          <w:rFonts w:asciiTheme="majorHAnsi" w:hAnsiTheme="majorHAnsi"/>
        </w:rPr>
        <w:t>Hindi, English</w:t>
      </w:r>
      <w:r w:rsidR="00FA239E" w:rsidRPr="00AA7BBD">
        <w:rPr>
          <w:rFonts w:asciiTheme="majorHAnsi" w:hAnsiTheme="majorHAnsi"/>
        </w:rPr>
        <w:t>, Marathi</w:t>
      </w:r>
      <w:r w:rsidR="00DC6585" w:rsidRPr="00AA7BBD">
        <w:rPr>
          <w:rFonts w:asciiTheme="majorHAnsi" w:hAnsiTheme="majorHAnsi"/>
        </w:rPr>
        <w:t>, and German A1 Level</w:t>
      </w:r>
    </w:p>
    <w:p w:rsidR="00877158" w:rsidRPr="00AA7BBD" w:rsidRDefault="00AD2CCE" w:rsidP="007B0A9E">
      <w:pPr>
        <w:spacing w:after="0" w:line="20" w:lineRule="atLeast"/>
        <w:rPr>
          <w:rFonts w:ascii="Cambria" w:eastAsia="Times New Roman" w:hAnsi="Cambria" w:cs="Tahoma"/>
        </w:rPr>
      </w:pPr>
      <w:r w:rsidRPr="00AA7BBD">
        <w:rPr>
          <w:rFonts w:asciiTheme="majorHAnsi" w:hAnsiTheme="majorHAnsi"/>
        </w:rPr>
        <w:t xml:space="preserve">Permanent </w:t>
      </w:r>
      <w:r w:rsidR="00A350DB" w:rsidRPr="00AA7BBD">
        <w:rPr>
          <w:rFonts w:asciiTheme="majorHAnsi" w:hAnsiTheme="majorHAnsi"/>
        </w:rPr>
        <w:t>Address:</w:t>
      </w:r>
      <w:r w:rsidR="00A350DB" w:rsidRPr="00AA7BBD">
        <w:rPr>
          <w:rFonts w:asciiTheme="majorHAnsi" w:hAnsiTheme="majorHAnsi"/>
        </w:rPr>
        <w:tab/>
      </w:r>
      <w:r w:rsidR="00DC6585" w:rsidRPr="00AA7BBD">
        <w:rPr>
          <w:rFonts w:ascii="Cambria" w:eastAsia="Times New Roman" w:hAnsi="Cambria" w:cs="Tahoma"/>
        </w:rPr>
        <w:t>Plot No C173, Shivnery Chowk, Lane No 09, Gajanan Nagar, Garkheda Parisar, Aurangabad</w:t>
      </w:r>
    </w:p>
    <w:p w:rsidR="00A0111E" w:rsidRDefault="00024347" w:rsidP="007B0A9E">
      <w:pPr>
        <w:spacing w:after="0" w:line="20" w:lineRule="atLeast"/>
        <w:rPr>
          <w:rFonts w:ascii="Cambria" w:eastAsia="Times New Roman" w:hAnsi="Cambria"/>
        </w:rPr>
      </w:pPr>
      <w:r w:rsidRPr="00AA7BBD">
        <w:rPr>
          <w:rFonts w:ascii="Cambria" w:eastAsia="Times New Roman" w:hAnsi="Cambria"/>
        </w:rPr>
        <w:t>Current Address:</w:t>
      </w:r>
      <w:r w:rsidR="00175735" w:rsidRPr="00AA7BBD">
        <w:rPr>
          <w:rFonts w:ascii="Cambria" w:eastAsia="Times New Roman" w:hAnsi="Cambria"/>
        </w:rPr>
        <w:tab/>
      </w:r>
      <w:r w:rsidR="00D70BB5" w:rsidRPr="00AA7BBD">
        <w:rPr>
          <w:rFonts w:ascii="Cambria" w:eastAsia="Times New Roman" w:hAnsi="Cambria"/>
        </w:rPr>
        <w:t>Chinchwad, Pune</w:t>
      </w:r>
    </w:p>
    <w:p w:rsidR="00AA7BBD" w:rsidRDefault="00AA7BBD" w:rsidP="007B0A9E">
      <w:pPr>
        <w:spacing w:after="0" w:line="20" w:lineRule="atLeast"/>
        <w:rPr>
          <w:rFonts w:ascii="Cambria" w:eastAsia="Times New Roman" w:hAnsi="Cambria"/>
        </w:rPr>
      </w:pPr>
    </w:p>
    <w:p w:rsidR="00AA7BBD" w:rsidRDefault="00AA7BBD" w:rsidP="007B0A9E">
      <w:pPr>
        <w:spacing w:after="0" w:line="20" w:lineRule="atLeast"/>
        <w:rPr>
          <w:rFonts w:ascii="Cambria" w:eastAsia="Times New Roman" w:hAnsi="Cambria"/>
        </w:rPr>
      </w:pPr>
    </w:p>
    <w:p w:rsidR="00AA7BBD" w:rsidRDefault="00AA7BBD" w:rsidP="007B0A9E">
      <w:pPr>
        <w:spacing w:after="0" w:line="20" w:lineRule="atLeast"/>
        <w:rPr>
          <w:rFonts w:ascii="Cambria" w:eastAsia="Times New Roman" w:hAnsi="Cambria"/>
        </w:rPr>
      </w:pPr>
    </w:p>
    <w:p w:rsidR="00AA7BBD" w:rsidRDefault="00AA7BBD" w:rsidP="007B0A9E">
      <w:pPr>
        <w:spacing w:after="0" w:line="20" w:lineRule="atLeast"/>
        <w:rPr>
          <w:rFonts w:ascii="Cambria" w:eastAsia="Times New Roman" w:hAnsi="Cambria"/>
        </w:rPr>
      </w:pPr>
    </w:p>
    <w:p w:rsidR="00AA7BBD" w:rsidRPr="00AA7BBD" w:rsidRDefault="00AA7BBD" w:rsidP="007B0A9E">
      <w:pPr>
        <w:spacing w:after="0" w:line="20" w:lineRule="atLeast"/>
        <w:rPr>
          <w:rFonts w:ascii="Cambria" w:eastAsia="Times New Roman" w:hAnsi="Cambria"/>
        </w:rPr>
      </w:pPr>
    </w:p>
    <w:p w:rsidR="00457AC0" w:rsidRPr="00AA7BBD" w:rsidRDefault="00457AC0" w:rsidP="008A68D9">
      <w:pPr>
        <w:spacing w:after="0" w:line="240" w:lineRule="auto"/>
        <w:jc w:val="both"/>
        <w:rPr>
          <w:rFonts w:asciiTheme="majorHAnsi" w:hAnsiTheme="majorHAnsi"/>
          <w:b/>
          <w:color w:val="1F497D" w:themeColor="text2"/>
        </w:rPr>
      </w:pPr>
    </w:p>
    <w:sectPr w:rsidR="00457AC0" w:rsidRPr="00AA7BBD" w:rsidSect="000A5D2A">
      <w:type w:val="continuous"/>
      <w:pgSz w:w="11906" w:h="16838"/>
      <w:pgMar w:top="576" w:right="576" w:bottom="576" w:left="576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42AD9" w:rsidRDefault="00242AD9" w:rsidP="00D7391A">
      <w:pPr>
        <w:spacing w:after="0" w:line="240" w:lineRule="auto"/>
      </w:pPr>
      <w:r>
        <w:separator/>
      </w:r>
    </w:p>
  </w:endnote>
  <w:endnote w:type="continuationSeparator" w:id="0">
    <w:p w:rsidR="00242AD9" w:rsidRDefault="00242AD9" w:rsidP="00D7391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tarSymbol">
    <w:altName w:val="Arial Unicode MS"/>
    <w:charset w:val="80"/>
    <w:family w:val="auto"/>
    <w:pitch w:val="default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42AD9" w:rsidRDefault="00242AD9" w:rsidP="00D7391A">
      <w:pPr>
        <w:spacing w:after="0" w:line="240" w:lineRule="auto"/>
      </w:pPr>
      <w:r>
        <w:separator/>
      </w:r>
    </w:p>
  </w:footnote>
  <w:footnote w:type="continuationSeparator" w:id="0">
    <w:p w:rsidR="00242AD9" w:rsidRDefault="00242AD9" w:rsidP="00D7391A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47" type="#_x0000_t75" style="width:11.25pt;height:11.25pt" o:bullet="t">
        <v:imagedata r:id="rId1" o:title="BD15057_"/>
      </v:shape>
    </w:pict>
  </w:numPicBullet>
  <w:numPicBullet w:numPicBulletId="1">
    <w:pict>
      <v:shape id="_x0000_i1048" type="#_x0000_t75" style="width:12pt;height:12pt" o:bullet="t">
        <v:imagedata r:id="rId2" o:title="bullet"/>
      </v:shape>
    </w:pict>
  </w:numPicBullet>
  <w:numPicBullet w:numPicBulletId="2">
    <w:pict>
      <v:shape id="_x0000_i1049" type="#_x0000_t75" style="width:12pt;height:12pt" o:bullet="t">
        <v:imagedata r:id="rId3" o:title="bullet"/>
      </v:shape>
    </w:pict>
  </w:numPicBullet>
  <w:abstractNum w:abstractNumId="0" w15:restartNumberingAfterBreak="0">
    <w:nsid w:val="01973EE7"/>
    <w:multiLevelType w:val="hybridMultilevel"/>
    <w:tmpl w:val="0E62406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E4B20758">
      <w:start w:val="1"/>
      <w:numFmt w:val="decimal"/>
      <w:lvlText w:val="%2."/>
      <w:lvlJc w:val="left"/>
      <w:pPr>
        <w:tabs>
          <w:tab w:val="num" w:pos="756"/>
        </w:tabs>
        <w:ind w:left="828" w:hanging="288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9F3B75"/>
    <w:multiLevelType w:val="hybridMultilevel"/>
    <w:tmpl w:val="6982FDE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0926267C"/>
    <w:multiLevelType w:val="hybridMultilevel"/>
    <w:tmpl w:val="1FE266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5FF0EB2"/>
    <w:multiLevelType w:val="hybridMultilevel"/>
    <w:tmpl w:val="C4F8EB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7610846"/>
    <w:multiLevelType w:val="hybridMultilevel"/>
    <w:tmpl w:val="095A288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653352"/>
    <w:multiLevelType w:val="hybridMultilevel"/>
    <w:tmpl w:val="279299DC"/>
    <w:lvl w:ilvl="0" w:tplc="F3885DA6">
      <w:start w:val="1"/>
      <w:numFmt w:val="bullet"/>
      <w:lvlText w:val="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sz w:val="18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6D63FC"/>
    <w:multiLevelType w:val="hybridMultilevel"/>
    <w:tmpl w:val="2EC20E1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97257FA"/>
    <w:multiLevelType w:val="hybridMultilevel"/>
    <w:tmpl w:val="CFB61FC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F04525"/>
    <w:multiLevelType w:val="hybridMultilevel"/>
    <w:tmpl w:val="CF523744"/>
    <w:lvl w:ilvl="0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 w15:restartNumberingAfterBreak="0">
    <w:nsid w:val="20080FCB"/>
    <w:multiLevelType w:val="hybridMultilevel"/>
    <w:tmpl w:val="2DF2E4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1A312D7"/>
    <w:multiLevelType w:val="hybridMultilevel"/>
    <w:tmpl w:val="C7185C4C"/>
    <w:lvl w:ilvl="0" w:tplc="17741EDC">
      <w:start w:val="1"/>
      <w:numFmt w:val="bullet"/>
      <w:lvlText w:val=""/>
      <w:lvlPicBulletId w:val="2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8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59A3235"/>
    <w:multiLevelType w:val="hybridMultilevel"/>
    <w:tmpl w:val="B88C5A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8D07159"/>
    <w:multiLevelType w:val="hybridMultilevel"/>
    <w:tmpl w:val="6DA85432"/>
    <w:lvl w:ilvl="0" w:tplc="920C6028">
      <w:start w:val="1"/>
      <w:numFmt w:val="bullet"/>
      <w:lvlText w:val=""/>
      <w:lvlJc w:val="left"/>
      <w:pPr>
        <w:tabs>
          <w:tab w:val="num" w:pos="288"/>
        </w:tabs>
        <w:ind w:left="288" w:hanging="288"/>
      </w:pPr>
      <w:rPr>
        <w:rFonts w:ascii="Wingdings" w:hAnsi="Wingdings" w:hint="default"/>
        <w:color w:val="000000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AEE356E"/>
    <w:multiLevelType w:val="hybridMultilevel"/>
    <w:tmpl w:val="72000ED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0294A04"/>
    <w:multiLevelType w:val="hybridMultilevel"/>
    <w:tmpl w:val="8CB69E94"/>
    <w:lvl w:ilvl="0" w:tplc="40090001">
      <w:start w:val="1"/>
      <w:numFmt w:val="bullet"/>
      <w:lvlText w:val=""/>
      <w:lvlJc w:val="left"/>
      <w:pPr>
        <w:ind w:left="1004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724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444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164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884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604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324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044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764" w:hanging="360"/>
      </w:pPr>
      <w:rPr>
        <w:rFonts w:ascii="Wingdings" w:hAnsi="Wingdings" w:hint="default"/>
      </w:rPr>
    </w:lvl>
  </w:abstractNum>
  <w:abstractNum w:abstractNumId="15" w15:restartNumberingAfterBreak="0">
    <w:nsid w:val="30794817"/>
    <w:multiLevelType w:val="hybridMultilevel"/>
    <w:tmpl w:val="448072F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23D025E"/>
    <w:multiLevelType w:val="hybridMultilevel"/>
    <w:tmpl w:val="ED300BCC"/>
    <w:lvl w:ilvl="0" w:tplc="00000002">
      <w:start w:val="1"/>
      <w:numFmt w:val="bullet"/>
      <w:lvlText w:val=""/>
      <w:lvlJc w:val="left"/>
      <w:pPr>
        <w:tabs>
          <w:tab w:val="num" w:pos="720"/>
        </w:tabs>
        <w:ind w:left="720" w:hanging="360"/>
      </w:pPr>
      <w:rPr>
        <w:rFonts w:ascii="Wingdings" w:hAnsi="Wingdings" w:cs="StarSymbol"/>
        <w:sz w:val="18"/>
        <w:szCs w:val="18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2C152FB"/>
    <w:multiLevelType w:val="hybridMultilevel"/>
    <w:tmpl w:val="829C3718"/>
    <w:lvl w:ilvl="0" w:tplc="ED7AF154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32D1606"/>
    <w:multiLevelType w:val="hybridMultilevel"/>
    <w:tmpl w:val="27C874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ECD0C85"/>
    <w:multiLevelType w:val="singleLevel"/>
    <w:tmpl w:val="FD9C173E"/>
    <w:lvl w:ilvl="0">
      <w:start w:val="1"/>
      <w:numFmt w:val="bullet"/>
      <w:lvlText w:val="-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</w:abstractNum>
  <w:abstractNum w:abstractNumId="20" w15:restartNumberingAfterBreak="0">
    <w:nsid w:val="40A070DD"/>
    <w:multiLevelType w:val="hybridMultilevel"/>
    <w:tmpl w:val="48206290"/>
    <w:lvl w:ilvl="0" w:tplc="F1D86E00">
      <w:start w:val="1"/>
      <w:numFmt w:val="bullet"/>
      <w:lvlText w:val="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A1B2066"/>
    <w:multiLevelType w:val="hybridMultilevel"/>
    <w:tmpl w:val="34F055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B733CA8"/>
    <w:multiLevelType w:val="hybridMultilevel"/>
    <w:tmpl w:val="4F3C4424"/>
    <w:lvl w:ilvl="0" w:tplc="40090001">
      <w:start w:val="1"/>
      <w:numFmt w:val="bullet"/>
      <w:lvlText w:val="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000000"/>
        <w:sz w:val="18"/>
        <w:szCs w:val="18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B937E2C"/>
    <w:multiLevelType w:val="hybridMultilevel"/>
    <w:tmpl w:val="703AC7AC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0359E9"/>
    <w:multiLevelType w:val="hybridMultilevel"/>
    <w:tmpl w:val="2938982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FD02BC2"/>
    <w:multiLevelType w:val="hybridMultilevel"/>
    <w:tmpl w:val="B610FB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3C50539"/>
    <w:multiLevelType w:val="multilevel"/>
    <w:tmpl w:val="00DC5E6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7" w15:restartNumberingAfterBreak="0">
    <w:nsid w:val="573B40D2"/>
    <w:multiLevelType w:val="hybridMultilevel"/>
    <w:tmpl w:val="00E23EA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 w15:restartNumberingAfterBreak="0">
    <w:nsid w:val="5A855E5C"/>
    <w:multiLevelType w:val="hybridMultilevel"/>
    <w:tmpl w:val="61DA3E4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AB770B3"/>
    <w:multiLevelType w:val="hybridMultilevel"/>
    <w:tmpl w:val="C0C243E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0" w15:restartNumberingAfterBreak="0">
    <w:nsid w:val="5E604B24"/>
    <w:multiLevelType w:val="hybridMultilevel"/>
    <w:tmpl w:val="E4264648"/>
    <w:lvl w:ilvl="0" w:tplc="D7BE4B6E">
      <w:start w:val="1"/>
      <w:numFmt w:val="bullet"/>
      <w:lvlText w:val=""/>
      <w:lvlPicBulletId w:val="1"/>
      <w:lvlJc w:val="left"/>
      <w:pPr>
        <w:ind w:left="360" w:hanging="360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4F66F21"/>
    <w:multiLevelType w:val="hybridMultilevel"/>
    <w:tmpl w:val="097C41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CC751ED"/>
    <w:multiLevelType w:val="hybridMultilevel"/>
    <w:tmpl w:val="8110E3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17F6E69"/>
    <w:multiLevelType w:val="hybridMultilevel"/>
    <w:tmpl w:val="2FC89976"/>
    <w:lvl w:ilvl="0" w:tplc="0409000F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 w:tplc="00000002">
      <w:start w:val="1"/>
      <w:numFmt w:val="bullet"/>
      <w:lvlText w:val=""/>
      <w:lvlJc w:val="left"/>
      <w:pPr>
        <w:tabs>
          <w:tab w:val="num" w:pos="1080"/>
        </w:tabs>
        <w:ind w:left="1080" w:hanging="360"/>
      </w:pPr>
      <w:rPr>
        <w:rFonts w:ascii="Wingdings" w:hAnsi="Wingdings" w:cs="StarSymbol"/>
        <w:sz w:val="18"/>
        <w:szCs w:val="18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1800"/>
        </w:tabs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520"/>
        </w:tabs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240"/>
        </w:tabs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3960"/>
        </w:tabs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4680"/>
        </w:tabs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400"/>
        </w:tabs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120"/>
        </w:tabs>
        <w:ind w:left="6120" w:hanging="180"/>
      </w:pPr>
    </w:lvl>
  </w:abstractNum>
  <w:abstractNum w:abstractNumId="34" w15:restartNumberingAfterBreak="0">
    <w:nsid w:val="73A97AEE"/>
    <w:multiLevelType w:val="hybridMultilevel"/>
    <w:tmpl w:val="E69CA110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75616033"/>
    <w:multiLevelType w:val="hybridMultilevel"/>
    <w:tmpl w:val="A050C1CC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77E558D9"/>
    <w:multiLevelType w:val="hybridMultilevel"/>
    <w:tmpl w:val="AE3CA1C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7" w15:restartNumberingAfterBreak="0">
    <w:nsid w:val="79BC6771"/>
    <w:multiLevelType w:val="hybridMultilevel"/>
    <w:tmpl w:val="41083468"/>
    <w:lvl w:ilvl="0" w:tplc="090C88B8">
      <w:start w:val="1"/>
      <w:numFmt w:val="bullet"/>
      <w:lvlText w:val=""/>
      <w:lvlPicBulletId w:val="0"/>
      <w:lvlJc w:val="left"/>
      <w:pPr>
        <w:tabs>
          <w:tab w:val="num" w:pos="288"/>
        </w:tabs>
        <w:ind w:left="288" w:hanging="288"/>
      </w:pPr>
      <w:rPr>
        <w:rFonts w:ascii="Symbol" w:hAnsi="Symbol" w:hint="default"/>
        <w:color w:val="auto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BC7505D"/>
    <w:multiLevelType w:val="hybridMultilevel"/>
    <w:tmpl w:val="7280F8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C9711D7"/>
    <w:multiLevelType w:val="hybridMultilevel"/>
    <w:tmpl w:val="3E72F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E65426E"/>
    <w:multiLevelType w:val="hybridMultilevel"/>
    <w:tmpl w:val="678244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9"/>
  </w:num>
  <w:num w:numId="2">
    <w:abstractNumId w:val="15"/>
  </w:num>
  <w:num w:numId="3">
    <w:abstractNumId w:val="33"/>
  </w:num>
  <w:num w:numId="4">
    <w:abstractNumId w:val="13"/>
  </w:num>
  <w:num w:numId="5">
    <w:abstractNumId w:val="9"/>
  </w:num>
  <w:num w:numId="6">
    <w:abstractNumId w:val="16"/>
  </w:num>
  <w:num w:numId="7">
    <w:abstractNumId w:val="5"/>
  </w:num>
  <w:num w:numId="8">
    <w:abstractNumId w:val="12"/>
  </w:num>
  <w:num w:numId="9">
    <w:abstractNumId w:val="20"/>
  </w:num>
  <w:num w:numId="10">
    <w:abstractNumId w:val="17"/>
  </w:num>
  <w:num w:numId="11">
    <w:abstractNumId w:val="1"/>
  </w:num>
  <w:num w:numId="12">
    <w:abstractNumId w:val="37"/>
  </w:num>
  <w:num w:numId="13">
    <w:abstractNumId w:val="32"/>
  </w:num>
  <w:num w:numId="14">
    <w:abstractNumId w:val="14"/>
  </w:num>
  <w:num w:numId="15">
    <w:abstractNumId w:val="40"/>
  </w:num>
  <w:num w:numId="16">
    <w:abstractNumId w:val="18"/>
  </w:num>
  <w:num w:numId="17">
    <w:abstractNumId w:val="34"/>
  </w:num>
  <w:num w:numId="18">
    <w:abstractNumId w:val="8"/>
  </w:num>
  <w:num w:numId="19">
    <w:abstractNumId w:val="6"/>
  </w:num>
  <w:num w:numId="20">
    <w:abstractNumId w:val="23"/>
  </w:num>
  <w:num w:numId="21">
    <w:abstractNumId w:val="29"/>
  </w:num>
  <w:num w:numId="22">
    <w:abstractNumId w:val="26"/>
  </w:num>
  <w:num w:numId="23">
    <w:abstractNumId w:val="39"/>
  </w:num>
  <w:num w:numId="24">
    <w:abstractNumId w:val="2"/>
  </w:num>
  <w:num w:numId="25">
    <w:abstractNumId w:val="38"/>
  </w:num>
  <w:num w:numId="26">
    <w:abstractNumId w:val="21"/>
  </w:num>
  <w:num w:numId="27">
    <w:abstractNumId w:val="22"/>
  </w:num>
  <w:num w:numId="28">
    <w:abstractNumId w:val="36"/>
  </w:num>
  <w:num w:numId="29">
    <w:abstractNumId w:val="31"/>
  </w:num>
  <w:num w:numId="30">
    <w:abstractNumId w:val="25"/>
  </w:num>
  <w:num w:numId="31">
    <w:abstractNumId w:val="3"/>
  </w:num>
  <w:num w:numId="32">
    <w:abstractNumId w:val="24"/>
  </w:num>
  <w:num w:numId="33">
    <w:abstractNumId w:val="30"/>
  </w:num>
  <w:num w:numId="34">
    <w:abstractNumId w:val="10"/>
  </w:num>
  <w:num w:numId="35">
    <w:abstractNumId w:val="27"/>
  </w:num>
  <w:num w:numId="36">
    <w:abstractNumId w:val="35"/>
  </w:num>
  <w:num w:numId="37">
    <w:abstractNumId w:val="28"/>
  </w:num>
  <w:num w:numId="38">
    <w:abstractNumId w:val="4"/>
  </w:num>
  <w:num w:numId="39">
    <w:abstractNumId w:val="11"/>
  </w:num>
  <w:num w:numId="40">
    <w:abstractNumId w:val="0"/>
  </w:num>
  <w:num w:numId="41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wM7cwMjI2NjA2NDdS0lEKTi0uzszPAykwqQUATUZLkywAAAA="/>
  </w:docVars>
  <w:rsids>
    <w:rsidRoot w:val="00457AC0"/>
    <w:rsid w:val="00000FCE"/>
    <w:rsid w:val="00005D95"/>
    <w:rsid w:val="000102F0"/>
    <w:rsid w:val="000116F9"/>
    <w:rsid w:val="00011EBF"/>
    <w:rsid w:val="00013C86"/>
    <w:rsid w:val="000140E7"/>
    <w:rsid w:val="00014144"/>
    <w:rsid w:val="00015F99"/>
    <w:rsid w:val="00024347"/>
    <w:rsid w:val="000255FD"/>
    <w:rsid w:val="0002585D"/>
    <w:rsid w:val="00032EEC"/>
    <w:rsid w:val="000359DF"/>
    <w:rsid w:val="00051AF3"/>
    <w:rsid w:val="000525FF"/>
    <w:rsid w:val="00055A73"/>
    <w:rsid w:val="00055DD7"/>
    <w:rsid w:val="0005680C"/>
    <w:rsid w:val="000576AC"/>
    <w:rsid w:val="0005797A"/>
    <w:rsid w:val="00062121"/>
    <w:rsid w:val="000644B3"/>
    <w:rsid w:val="00065E1B"/>
    <w:rsid w:val="0006628D"/>
    <w:rsid w:val="000718AC"/>
    <w:rsid w:val="00076708"/>
    <w:rsid w:val="00080ADC"/>
    <w:rsid w:val="00082508"/>
    <w:rsid w:val="000848AE"/>
    <w:rsid w:val="00085F0A"/>
    <w:rsid w:val="00086525"/>
    <w:rsid w:val="0008686F"/>
    <w:rsid w:val="0008751E"/>
    <w:rsid w:val="00090106"/>
    <w:rsid w:val="00090E67"/>
    <w:rsid w:val="0009633F"/>
    <w:rsid w:val="000A087E"/>
    <w:rsid w:val="000A1234"/>
    <w:rsid w:val="000A1E68"/>
    <w:rsid w:val="000A5D2A"/>
    <w:rsid w:val="000B11B5"/>
    <w:rsid w:val="000B129B"/>
    <w:rsid w:val="000B2117"/>
    <w:rsid w:val="000B60C3"/>
    <w:rsid w:val="000B717B"/>
    <w:rsid w:val="000B7181"/>
    <w:rsid w:val="000C0460"/>
    <w:rsid w:val="000C44F2"/>
    <w:rsid w:val="000C4598"/>
    <w:rsid w:val="000C680F"/>
    <w:rsid w:val="000D05E6"/>
    <w:rsid w:val="000D1BA5"/>
    <w:rsid w:val="000D577D"/>
    <w:rsid w:val="000D6BAF"/>
    <w:rsid w:val="000E06C0"/>
    <w:rsid w:val="000E64D2"/>
    <w:rsid w:val="000F6563"/>
    <w:rsid w:val="00103EA0"/>
    <w:rsid w:val="00104936"/>
    <w:rsid w:val="001061B3"/>
    <w:rsid w:val="00111D67"/>
    <w:rsid w:val="00111EAC"/>
    <w:rsid w:val="00112269"/>
    <w:rsid w:val="00113E66"/>
    <w:rsid w:val="001146AA"/>
    <w:rsid w:val="00115233"/>
    <w:rsid w:val="001253C3"/>
    <w:rsid w:val="00125B2B"/>
    <w:rsid w:val="00126555"/>
    <w:rsid w:val="00126D40"/>
    <w:rsid w:val="00130090"/>
    <w:rsid w:val="00130482"/>
    <w:rsid w:val="00133202"/>
    <w:rsid w:val="001473B4"/>
    <w:rsid w:val="00147805"/>
    <w:rsid w:val="00150B88"/>
    <w:rsid w:val="00152549"/>
    <w:rsid w:val="0015267A"/>
    <w:rsid w:val="00154EF7"/>
    <w:rsid w:val="001554B0"/>
    <w:rsid w:val="001557DB"/>
    <w:rsid w:val="001602CA"/>
    <w:rsid w:val="001612B8"/>
    <w:rsid w:val="00167993"/>
    <w:rsid w:val="00175735"/>
    <w:rsid w:val="00177225"/>
    <w:rsid w:val="001854EC"/>
    <w:rsid w:val="00186082"/>
    <w:rsid w:val="001861A5"/>
    <w:rsid w:val="001863FA"/>
    <w:rsid w:val="001919BE"/>
    <w:rsid w:val="00191A87"/>
    <w:rsid w:val="00196E87"/>
    <w:rsid w:val="001A064D"/>
    <w:rsid w:val="001A0FC3"/>
    <w:rsid w:val="001A23FB"/>
    <w:rsid w:val="001A2779"/>
    <w:rsid w:val="001A28AD"/>
    <w:rsid w:val="001A2D94"/>
    <w:rsid w:val="001A440B"/>
    <w:rsid w:val="001A5E0B"/>
    <w:rsid w:val="001A5FCA"/>
    <w:rsid w:val="001B0B63"/>
    <w:rsid w:val="001B24F2"/>
    <w:rsid w:val="001B2552"/>
    <w:rsid w:val="001B28A2"/>
    <w:rsid w:val="001B4C31"/>
    <w:rsid w:val="001B617D"/>
    <w:rsid w:val="001B78FE"/>
    <w:rsid w:val="001B7E3E"/>
    <w:rsid w:val="001C0CD0"/>
    <w:rsid w:val="001C7908"/>
    <w:rsid w:val="001D0963"/>
    <w:rsid w:val="001D101C"/>
    <w:rsid w:val="001D113C"/>
    <w:rsid w:val="001D3C8B"/>
    <w:rsid w:val="001D42A7"/>
    <w:rsid w:val="001D52DF"/>
    <w:rsid w:val="001D5F6C"/>
    <w:rsid w:val="001D60D4"/>
    <w:rsid w:val="001E1C14"/>
    <w:rsid w:val="001E57D8"/>
    <w:rsid w:val="001E6A75"/>
    <w:rsid w:val="001F2B66"/>
    <w:rsid w:val="001F2E70"/>
    <w:rsid w:val="001F5DDE"/>
    <w:rsid w:val="00200166"/>
    <w:rsid w:val="00200534"/>
    <w:rsid w:val="002008A0"/>
    <w:rsid w:val="00203AE5"/>
    <w:rsid w:val="00204EE9"/>
    <w:rsid w:val="00207D3E"/>
    <w:rsid w:val="0021154F"/>
    <w:rsid w:val="00213D11"/>
    <w:rsid w:val="002146FA"/>
    <w:rsid w:val="00221ED7"/>
    <w:rsid w:val="002247A5"/>
    <w:rsid w:val="00225851"/>
    <w:rsid w:val="002266DF"/>
    <w:rsid w:val="00233D72"/>
    <w:rsid w:val="00242AD9"/>
    <w:rsid w:val="0024577F"/>
    <w:rsid w:val="002475F0"/>
    <w:rsid w:val="00247D54"/>
    <w:rsid w:val="00253B6C"/>
    <w:rsid w:val="00254490"/>
    <w:rsid w:val="002547E9"/>
    <w:rsid w:val="00261CBE"/>
    <w:rsid w:val="00265200"/>
    <w:rsid w:val="00270281"/>
    <w:rsid w:val="0029252A"/>
    <w:rsid w:val="002950F9"/>
    <w:rsid w:val="002B000D"/>
    <w:rsid w:val="002B122D"/>
    <w:rsid w:val="002B62F3"/>
    <w:rsid w:val="002C035F"/>
    <w:rsid w:val="002C1C70"/>
    <w:rsid w:val="002C6692"/>
    <w:rsid w:val="002D01B7"/>
    <w:rsid w:val="002D097B"/>
    <w:rsid w:val="002D1BE1"/>
    <w:rsid w:val="002D2871"/>
    <w:rsid w:val="002D2F66"/>
    <w:rsid w:val="002D3C31"/>
    <w:rsid w:val="002E781C"/>
    <w:rsid w:val="002F2422"/>
    <w:rsid w:val="002F27E5"/>
    <w:rsid w:val="002F2B14"/>
    <w:rsid w:val="002F5F3D"/>
    <w:rsid w:val="002F7184"/>
    <w:rsid w:val="003032C3"/>
    <w:rsid w:val="003040D0"/>
    <w:rsid w:val="00305E51"/>
    <w:rsid w:val="003140C8"/>
    <w:rsid w:val="003160B8"/>
    <w:rsid w:val="0032397D"/>
    <w:rsid w:val="003247AA"/>
    <w:rsid w:val="0032736E"/>
    <w:rsid w:val="0033511D"/>
    <w:rsid w:val="00337F5B"/>
    <w:rsid w:val="00340B72"/>
    <w:rsid w:val="0034348A"/>
    <w:rsid w:val="00346C84"/>
    <w:rsid w:val="00355640"/>
    <w:rsid w:val="00363F38"/>
    <w:rsid w:val="00366A5B"/>
    <w:rsid w:val="003723A5"/>
    <w:rsid w:val="00376F1A"/>
    <w:rsid w:val="00384EB8"/>
    <w:rsid w:val="003937C0"/>
    <w:rsid w:val="00394A99"/>
    <w:rsid w:val="003A0718"/>
    <w:rsid w:val="003A27C9"/>
    <w:rsid w:val="003A7587"/>
    <w:rsid w:val="003B1F8C"/>
    <w:rsid w:val="003B2BDE"/>
    <w:rsid w:val="003B45D6"/>
    <w:rsid w:val="003C3E2E"/>
    <w:rsid w:val="003C5A2C"/>
    <w:rsid w:val="003C74DF"/>
    <w:rsid w:val="003D3DE9"/>
    <w:rsid w:val="003D4347"/>
    <w:rsid w:val="003E15E4"/>
    <w:rsid w:val="003E1AE5"/>
    <w:rsid w:val="003E20A4"/>
    <w:rsid w:val="003E3D16"/>
    <w:rsid w:val="003F5806"/>
    <w:rsid w:val="003F5947"/>
    <w:rsid w:val="004004C7"/>
    <w:rsid w:val="004035CC"/>
    <w:rsid w:val="00405303"/>
    <w:rsid w:val="0041407C"/>
    <w:rsid w:val="00416048"/>
    <w:rsid w:val="00417363"/>
    <w:rsid w:val="0042164D"/>
    <w:rsid w:val="004219FD"/>
    <w:rsid w:val="00423821"/>
    <w:rsid w:val="0042506C"/>
    <w:rsid w:val="004254C2"/>
    <w:rsid w:val="00431046"/>
    <w:rsid w:val="00431DE4"/>
    <w:rsid w:val="00440D14"/>
    <w:rsid w:val="00442381"/>
    <w:rsid w:val="004424E9"/>
    <w:rsid w:val="004519E7"/>
    <w:rsid w:val="00453E37"/>
    <w:rsid w:val="00454321"/>
    <w:rsid w:val="004551E9"/>
    <w:rsid w:val="004579C3"/>
    <w:rsid w:val="00457AC0"/>
    <w:rsid w:val="00457B7E"/>
    <w:rsid w:val="0046074B"/>
    <w:rsid w:val="0046129D"/>
    <w:rsid w:val="00462F6A"/>
    <w:rsid w:val="00470E0A"/>
    <w:rsid w:val="00471381"/>
    <w:rsid w:val="00471746"/>
    <w:rsid w:val="0047405A"/>
    <w:rsid w:val="004754DB"/>
    <w:rsid w:val="004849FA"/>
    <w:rsid w:val="004900A6"/>
    <w:rsid w:val="00492297"/>
    <w:rsid w:val="00492BFF"/>
    <w:rsid w:val="004A2ACD"/>
    <w:rsid w:val="004A2EE7"/>
    <w:rsid w:val="004A47C3"/>
    <w:rsid w:val="004B158B"/>
    <w:rsid w:val="004B1A32"/>
    <w:rsid w:val="004B2E3C"/>
    <w:rsid w:val="004B5223"/>
    <w:rsid w:val="004C44BD"/>
    <w:rsid w:val="004C6020"/>
    <w:rsid w:val="004D0514"/>
    <w:rsid w:val="004D1A1C"/>
    <w:rsid w:val="004D1D07"/>
    <w:rsid w:val="004D20B6"/>
    <w:rsid w:val="004D2874"/>
    <w:rsid w:val="004D4619"/>
    <w:rsid w:val="004D6C99"/>
    <w:rsid w:val="004E149C"/>
    <w:rsid w:val="004E1538"/>
    <w:rsid w:val="004E4EBF"/>
    <w:rsid w:val="004E7B8C"/>
    <w:rsid w:val="004F3414"/>
    <w:rsid w:val="004F5E22"/>
    <w:rsid w:val="00510710"/>
    <w:rsid w:val="00510A26"/>
    <w:rsid w:val="00513362"/>
    <w:rsid w:val="00515EA0"/>
    <w:rsid w:val="00516375"/>
    <w:rsid w:val="00526C45"/>
    <w:rsid w:val="00533283"/>
    <w:rsid w:val="00535AD1"/>
    <w:rsid w:val="00537716"/>
    <w:rsid w:val="0054029B"/>
    <w:rsid w:val="005406B7"/>
    <w:rsid w:val="0054076C"/>
    <w:rsid w:val="005422EC"/>
    <w:rsid w:val="00550286"/>
    <w:rsid w:val="005503C7"/>
    <w:rsid w:val="00560D8C"/>
    <w:rsid w:val="00562C4C"/>
    <w:rsid w:val="0056390A"/>
    <w:rsid w:val="00564BCE"/>
    <w:rsid w:val="005651ED"/>
    <w:rsid w:val="00567A8D"/>
    <w:rsid w:val="00570A32"/>
    <w:rsid w:val="005715C5"/>
    <w:rsid w:val="00571C5E"/>
    <w:rsid w:val="005755B7"/>
    <w:rsid w:val="00576A18"/>
    <w:rsid w:val="00576B69"/>
    <w:rsid w:val="00577280"/>
    <w:rsid w:val="00580AE8"/>
    <w:rsid w:val="005826A9"/>
    <w:rsid w:val="005904CD"/>
    <w:rsid w:val="00592601"/>
    <w:rsid w:val="00594764"/>
    <w:rsid w:val="0059495D"/>
    <w:rsid w:val="00595E23"/>
    <w:rsid w:val="005A555D"/>
    <w:rsid w:val="005A6D9D"/>
    <w:rsid w:val="005A7AF3"/>
    <w:rsid w:val="005B5C1B"/>
    <w:rsid w:val="005B6FAD"/>
    <w:rsid w:val="005C5E62"/>
    <w:rsid w:val="005D29FB"/>
    <w:rsid w:val="005D3849"/>
    <w:rsid w:val="005D464E"/>
    <w:rsid w:val="005D54AF"/>
    <w:rsid w:val="005D7185"/>
    <w:rsid w:val="005E28D7"/>
    <w:rsid w:val="005E2F8F"/>
    <w:rsid w:val="005E31FA"/>
    <w:rsid w:val="005E5D38"/>
    <w:rsid w:val="005E6E77"/>
    <w:rsid w:val="005E71B7"/>
    <w:rsid w:val="005F0025"/>
    <w:rsid w:val="005F6DCD"/>
    <w:rsid w:val="00602CDC"/>
    <w:rsid w:val="006031F9"/>
    <w:rsid w:val="0060760F"/>
    <w:rsid w:val="00607B0A"/>
    <w:rsid w:val="0061593C"/>
    <w:rsid w:val="00615EF6"/>
    <w:rsid w:val="00617899"/>
    <w:rsid w:val="00617B68"/>
    <w:rsid w:val="00620313"/>
    <w:rsid w:val="00620D74"/>
    <w:rsid w:val="00622729"/>
    <w:rsid w:val="00622DFF"/>
    <w:rsid w:val="006233CA"/>
    <w:rsid w:val="006239D3"/>
    <w:rsid w:val="00626800"/>
    <w:rsid w:val="00632A34"/>
    <w:rsid w:val="00633FA9"/>
    <w:rsid w:val="00653115"/>
    <w:rsid w:val="0065404F"/>
    <w:rsid w:val="006607DB"/>
    <w:rsid w:val="00665A48"/>
    <w:rsid w:val="0067159E"/>
    <w:rsid w:val="006737A2"/>
    <w:rsid w:val="00677BD0"/>
    <w:rsid w:val="0068544C"/>
    <w:rsid w:val="00685CEF"/>
    <w:rsid w:val="006867EC"/>
    <w:rsid w:val="00687ADA"/>
    <w:rsid w:val="00691D50"/>
    <w:rsid w:val="00697B77"/>
    <w:rsid w:val="006A03F0"/>
    <w:rsid w:val="006A0ED3"/>
    <w:rsid w:val="006A5867"/>
    <w:rsid w:val="006A70EA"/>
    <w:rsid w:val="006B2795"/>
    <w:rsid w:val="006B60D6"/>
    <w:rsid w:val="006B75D1"/>
    <w:rsid w:val="006C3D24"/>
    <w:rsid w:val="006C3EE2"/>
    <w:rsid w:val="006C5BA7"/>
    <w:rsid w:val="006C62AF"/>
    <w:rsid w:val="006C6438"/>
    <w:rsid w:val="006C7738"/>
    <w:rsid w:val="006D437C"/>
    <w:rsid w:val="006E5490"/>
    <w:rsid w:val="006F03A7"/>
    <w:rsid w:val="006F5F84"/>
    <w:rsid w:val="007001D0"/>
    <w:rsid w:val="00702F50"/>
    <w:rsid w:val="007115D2"/>
    <w:rsid w:val="00713810"/>
    <w:rsid w:val="00714168"/>
    <w:rsid w:val="007143EA"/>
    <w:rsid w:val="0072026C"/>
    <w:rsid w:val="0072047D"/>
    <w:rsid w:val="00722790"/>
    <w:rsid w:val="00723FBE"/>
    <w:rsid w:val="007248A4"/>
    <w:rsid w:val="0073306F"/>
    <w:rsid w:val="007355AA"/>
    <w:rsid w:val="00736AAB"/>
    <w:rsid w:val="00741A64"/>
    <w:rsid w:val="00743800"/>
    <w:rsid w:val="007516A8"/>
    <w:rsid w:val="007519AB"/>
    <w:rsid w:val="00752018"/>
    <w:rsid w:val="007552C9"/>
    <w:rsid w:val="007575A8"/>
    <w:rsid w:val="007607CB"/>
    <w:rsid w:val="00760AE0"/>
    <w:rsid w:val="007613E9"/>
    <w:rsid w:val="00763EFE"/>
    <w:rsid w:val="0076566D"/>
    <w:rsid w:val="00767933"/>
    <w:rsid w:val="00775413"/>
    <w:rsid w:val="007765EC"/>
    <w:rsid w:val="0077772C"/>
    <w:rsid w:val="00780B58"/>
    <w:rsid w:val="00780CF9"/>
    <w:rsid w:val="00784233"/>
    <w:rsid w:val="00785287"/>
    <w:rsid w:val="00785CA2"/>
    <w:rsid w:val="00787E25"/>
    <w:rsid w:val="00794DBD"/>
    <w:rsid w:val="0079506A"/>
    <w:rsid w:val="007A243A"/>
    <w:rsid w:val="007A7167"/>
    <w:rsid w:val="007B0321"/>
    <w:rsid w:val="007B0A9E"/>
    <w:rsid w:val="007B3F59"/>
    <w:rsid w:val="007B607A"/>
    <w:rsid w:val="007B7A53"/>
    <w:rsid w:val="007C26AA"/>
    <w:rsid w:val="007C5B71"/>
    <w:rsid w:val="007D4451"/>
    <w:rsid w:val="007D4B15"/>
    <w:rsid w:val="007D542A"/>
    <w:rsid w:val="007E1165"/>
    <w:rsid w:val="007E14F0"/>
    <w:rsid w:val="007E1626"/>
    <w:rsid w:val="007E1924"/>
    <w:rsid w:val="007E396C"/>
    <w:rsid w:val="007E66F6"/>
    <w:rsid w:val="007F18F0"/>
    <w:rsid w:val="007F20CE"/>
    <w:rsid w:val="007F3C1E"/>
    <w:rsid w:val="007F671B"/>
    <w:rsid w:val="007F7551"/>
    <w:rsid w:val="007F77CB"/>
    <w:rsid w:val="0080424B"/>
    <w:rsid w:val="008119AB"/>
    <w:rsid w:val="00813C6F"/>
    <w:rsid w:val="00816F54"/>
    <w:rsid w:val="0082052D"/>
    <w:rsid w:val="00820840"/>
    <w:rsid w:val="00834C5D"/>
    <w:rsid w:val="00835D48"/>
    <w:rsid w:val="00836DFE"/>
    <w:rsid w:val="00837FAC"/>
    <w:rsid w:val="008470BB"/>
    <w:rsid w:val="00852055"/>
    <w:rsid w:val="008560EC"/>
    <w:rsid w:val="00856CBF"/>
    <w:rsid w:val="00863568"/>
    <w:rsid w:val="008678EE"/>
    <w:rsid w:val="00867C7B"/>
    <w:rsid w:val="008701AC"/>
    <w:rsid w:val="00871AED"/>
    <w:rsid w:val="00875041"/>
    <w:rsid w:val="00875F43"/>
    <w:rsid w:val="00877158"/>
    <w:rsid w:val="008827B9"/>
    <w:rsid w:val="00882F72"/>
    <w:rsid w:val="008874A1"/>
    <w:rsid w:val="0089277C"/>
    <w:rsid w:val="008A68D9"/>
    <w:rsid w:val="008A71A9"/>
    <w:rsid w:val="008A7B50"/>
    <w:rsid w:val="008B23DD"/>
    <w:rsid w:val="008B23E3"/>
    <w:rsid w:val="008B2759"/>
    <w:rsid w:val="008B4ADF"/>
    <w:rsid w:val="008B5970"/>
    <w:rsid w:val="008B67C1"/>
    <w:rsid w:val="008C1555"/>
    <w:rsid w:val="008C24A8"/>
    <w:rsid w:val="008C30E9"/>
    <w:rsid w:val="008C6CC2"/>
    <w:rsid w:val="008D33D8"/>
    <w:rsid w:val="008D4C9E"/>
    <w:rsid w:val="008E5DB7"/>
    <w:rsid w:val="008F0240"/>
    <w:rsid w:val="008F3C5A"/>
    <w:rsid w:val="008F7FA9"/>
    <w:rsid w:val="00900A8A"/>
    <w:rsid w:val="00903B58"/>
    <w:rsid w:val="00906589"/>
    <w:rsid w:val="00910E3B"/>
    <w:rsid w:val="00912A56"/>
    <w:rsid w:val="009203B8"/>
    <w:rsid w:val="00921EAA"/>
    <w:rsid w:val="0093073C"/>
    <w:rsid w:val="0093151A"/>
    <w:rsid w:val="009375F6"/>
    <w:rsid w:val="0093785F"/>
    <w:rsid w:val="009407FA"/>
    <w:rsid w:val="009453E5"/>
    <w:rsid w:val="009475E0"/>
    <w:rsid w:val="00955D48"/>
    <w:rsid w:val="00956253"/>
    <w:rsid w:val="00961A25"/>
    <w:rsid w:val="00966093"/>
    <w:rsid w:val="00976AF9"/>
    <w:rsid w:val="0097794A"/>
    <w:rsid w:val="0098081D"/>
    <w:rsid w:val="009923DA"/>
    <w:rsid w:val="00993561"/>
    <w:rsid w:val="009A00E8"/>
    <w:rsid w:val="009A057B"/>
    <w:rsid w:val="009A35AF"/>
    <w:rsid w:val="009A5D0D"/>
    <w:rsid w:val="009B03CD"/>
    <w:rsid w:val="009B48AC"/>
    <w:rsid w:val="009B6ABD"/>
    <w:rsid w:val="009C01FB"/>
    <w:rsid w:val="009C063A"/>
    <w:rsid w:val="009C12F6"/>
    <w:rsid w:val="009C1D33"/>
    <w:rsid w:val="009C2B4E"/>
    <w:rsid w:val="009C4509"/>
    <w:rsid w:val="009C51C7"/>
    <w:rsid w:val="009C6D25"/>
    <w:rsid w:val="009D0E13"/>
    <w:rsid w:val="009D3FE3"/>
    <w:rsid w:val="009D60C7"/>
    <w:rsid w:val="009D69C3"/>
    <w:rsid w:val="009E048B"/>
    <w:rsid w:val="009E399D"/>
    <w:rsid w:val="009F4F9C"/>
    <w:rsid w:val="009F55A1"/>
    <w:rsid w:val="00A0111E"/>
    <w:rsid w:val="00A065A7"/>
    <w:rsid w:val="00A11BAB"/>
    <w:rsid w:val="00A14A2C"/>
    <w:rsid w:val="00A17F02"/>
    <w:rsid w:val="00A204A7"/>
    <w:rsid w:val="00A2377A"/>
    <w:rsid w:val="00A350DB"/>
    <w:rsid w:val="00A40814"/>
    <w:rsid w:val="00A4404C"/>
    <w:rsid w:val="00A44E1F"/>
    <w:rsid w:val="00A47B53"/>
    <w:rsid w:val="00A52D44"/>
    <w:rsid w:val="00A62DEA"/>
    <w:rsid w:val="00A646D9"/>
    <w:rsid w:val="00A66389"/>
    <w:rsid w:val="00A72FBA"/>
    <w:rsid w:val="00A74CAB"/>
    <w:rsid w:val="00A810BA"/>
    <w:rsid w:val="00A81648"/>
    <w:rsid w:val="00A87CC2"/>
    <w:rsid w:val="00A900E0"/>
    <w:rsid w:val="00A90670"/>
    <w:rsid w:val="00A9373C"/>
    <w:rsid w:val="00A9419F"/>
    <w:rsid w:val="00A96692"/>
    <w:rsid w:val="00AA528D"/>
    <w:rsid w:val="00AA692E"/>
    <w:rsid w:val="00AA6987"/>
    <w:rsid w:val="00AA7BBD"/>
    <w:rsid w:val="00AA7E35"/>
    <w:rsid w:val="00AB47B9"/>
    <w:rsid w:val="00AB78E4"/>
    <w:rsid w:val="00AB7E53"/>
    <w:rsid w:val="00AC4337"/>
    <w:rsid w:val="00AC4EE9"/>
    <w:rsid w:val="00AC5E2A"/>
    <w:rsid w:val="00AC7C00"/>
    <w:rsid w:val="00AD2533"/>
    <w:rsid w:val="00AD2CCE"/>
    <w:rsid w:val="00AD60D3"/>
    <w:rsid w:val="00AE0F31"/>
    <w:rsid w:val="00AE165A"/>
    <w:rsid w:val="00AE1865"/>
    <w:rsid w:val="00AE1CDD"/>
    <w:rsid w:val="00AE2B08"/>
    <w:rsid w:val="00AE479D"/>
    <w:rsid w:val="00AE5F4A"/>
    <w:rsid w:val="00AF2908"/>
    <w:rsid w:val="00AF3C99"/>
    <w:rsid w:val="00AF6EF4"/>
    <w:rsid w:val="00B01C92"/>
    <w:rsid w:val="00B060F2"/>
    <w:rsid w:val="00B07AB4"/>
    <w:rsid w:val="00B11F77"/>
    <w:rsid w:val="00B12F61"/>
    <w:rsid w:val="00B21717"/>
    <w:rsid w:val="00B239BB"/>
    <w:rsid w:val="00B3097D"/>
    <w:rsid w:val="00B33E45"/>
    <w:rsid w:val="00B34BD9"/>
    <w:rsid w:val="00B36A47"/>
    <w:rsid w:val="00B37E83"/>
    <w:rsid w:val="00B44FB6"/>
    <w:rsid w:val="00B45A50"/>
    <w:rsid w:val="00B45C4E"/>
    <w:rsid w:val="00B46A39"/>
    <w:rsid w:val="00B52B40"/>
    <w:rsid w:val="00B5569F"/>
    <w:rsid w:val="00B57C0A"/>
    <w:rsid w:val="00B64634"/>
    <w:rsid w:val="00B6591C"/>
    <w:rsid w:val="00B65A6F"/>
    <w:rsid w:val="00B6750F"/>
    <w:rsid w:val="00B704C2"/>
    <w:rsid w:val="00B77D0D"/>
    <w:rsid w:val="00B8350F"/>
    <w:rsid w:val="00B83889"/>
    <w:rsid w:val="00B83CA8"/>
    <w:rsid w:val="00B85F0D"/>
    <w:rsid w:val="00B8693F"/>
    <w:rsid w:val="00B87789"/>
    <w:rsid w:val="00B9020E"/>
    <w:rsid w:val="00B927C6"/>
    <w:rsid w:val="00B9450F"/>
    <w:rsid w:val="00B94EBC"/>
    <w:rsid w:val="00BA351D"/>
    <w:rsid w:val="00BB2647"/>
    <w:rsid w:val="00BB2D53"/>
    <w:rsid w:val="00BB7140"/>
    <w:rsid w:val="00BD0EC8"/>
    <w:rsid w:val="00BD1128"/>
    <w:rsid w:val="00BD4526"/>
    <w:rsid w:val="00BD7E1A"/>
    <w:rsid w:val="00BE0846"/>
    <w:rsid w:val="00BE131A"/>
    <w:rsid w:val="00BE7E17"/>
    <w:rsid w:val="00BF1BCE"/>
    <w:rsid w:val="00BF33BF"/>
    <w:rsid w:val="00BF40C9"/>
    <w:rsid w:val="00BF532E"/>
    <w:rsid w:val="00C00AF8"/>
    <w:rsid w:val="00C020BC"/>
    <w:rsid w:val="00C06BE9"/>
    <w:rsid w:val="00C103AD"/>
    <w:rsid w:val="00C1058F"/>
    <w:rsid w:val="00C1078E"/>
    <w:rsid w:val="00C14459"/>
    <w:rsid w:val="00C148A7"/>
    <w:rsid w:val="00C20BB7"/>
    <w:rsid w:val="00C21E60"/>
    <w:rsid w:val="00C21E9E"/>
    <w:rsid w:val="00C25E3C"/>
    <w:rsid w:val="00C27B3B"/>
    <w:rsid w:val="00C27CA5"/>
    <w:rsid w:val="00C33958"/>
    <w:rsid w:val="00C41A49"/>
    <w:rsid w:val="00C45BB2"/>
    <w:rsid w:val="00C51A76"/>
    <w:rsid w:val="00C51D98"/>
    <w:rsid w:val="00C52549"/>
    <w:rsid w:val="00C52711"/>
    <w:rsid w:val="00C53BD8"/>
    <w:rsid w:val="00C553F5"/>
    <w:rsid w:val="00C570D8"/>
    <w:rsid w:val="00C603CB"/>
    <w:rsid w:val="00C60E20"/>
    <w:rsid w:val="00C61E27"/>
    <w:rsid w:val="00C646DD"/>
    <w:rsid w:val="00C65629"/>
    <w:rsid w:val="00C76C0B"/>
    <w:rsid w:val="00C84B25"/>
    <w:rsid w:val="00C95E0E"/>
    <w:rsid w:val="00C96EBE"/>
    <w:rsid w:val="00CA2886"/>
    <w:rsid w:val="00CA2F75"/>
    <w:rsid w:val="00CA5DDF"/>
    <w:rsid w:val="00CB327B"/>
    <w:rsid w:val="00CB5CD3"/>
    <w:rsid w:val="00CC20D3"/>
    <w:rsid w:val="00CC229A"/>
    <w:rsid w:val="00CD0B48"/>
    <w:rsid w:val="00CE0B14"/>
    <w:rsid w:val="00CE1273"/>
    <w:rsid w:val="00CE13EE"/>
    <w:rsid w:val="00CE33B6"/>
    <w:rsid w:val="00CE3713"/>
    <w:rsid w:val="00CE5B3A"/>
    <w:rsid w:val="00CF2936"/>
    <w:rsid w:val="00CF30F5"/>
    <w:rsid w:val="00CF6369"/>
    <w:rsid w:val="00CF7FBE"/>
    <w:rsid w:val="00D10AA0"/>
    <w:rsid w:val="00D12539"/>
    <w:rsid w:val="00D12797"/>
    <w:rsid w:val="00D15581"/>
    <w:rsid w:val="00D16C41"/>
    <w:rsid w:val="00D21AFF"/>
    <w:rsid w:val="00D23647"/>
    <w:rsid w:val="00D34958"/>
    <w:rsid w:val="00D35D64"/>
    <w:rsid w:val="00D36D0A"/>
    <w:rsid w:val="00D41AAE"/>
    <w:rsid w:val="00D43BA9"/>
    <w:rsid w:val="00D46249"/>
    <w:rsid w:val="00D62795"/>
    <w:rsid w:val="00D6620F"/>
    <w:rsid w:val="00D70BB5"/>
    <w:rsid w:val="00D7391A"/>
    <w:rsid w:val="00D80273"/>
    <w:rsid w:val="00D876EA"/>
    <w:rsid w:val="00D87F6D"/>
    <w:rsid w:val="00D91901"/>
    <w:rsid w:val="00D94B79"/>
    <w:rsid w:val="00D97FC3"/>
    <w:rsid w:val="00DA0A2A"/>
    <w:rsid w:val="00DA4803"/>
    <w:rsid w:val="00DA4965"/>
    <w:rsid w:val="00DA5C10"/>
    <w:rsid w:val="00DA6822"/>
    <w:rsid w:val="00DA733A"/>
    <w:rsid w:val="00DA7BE3"/>
    <w:rsid w:val="00DA7E3E"/>
    <w:rsid w:val="00DB0282"/>
    <w:rsid w:val="00DB044C"/>
    <w:rsid w:val="00DB2147"/>
    <w:rsid w:val="00DB5873"/>
    <w:rsid w:val="00DB6E48"/>
    <w:rsid w:val="00DB7EB4"/>
    <w:rsid w:val="00DC01C2"/>
    <w:rsid w:val="00DC0878"/>
    <w:rsid w:val="00DC4C96"/>
    <w:rsid w:val="00DC6585"/>
    <w:rsid w:val="00DD0726"/>
    <w:rsid w:val="00DD116E"/>
    <w:rsid w:val="00DD14FE"/>
    <w:rsid w:val="00DD31F2"/>
    <w:rsid w:val="00DD604D"/>
    <w:rsid w:val="00DD7DB2"/>
    <w:rsid w:val="00DE3AF4"/>
    <w:rsid w:val="00DF2B37"/>
    <w:rsid w:val="00DF2D3F"/>
    <w:rsid w:val="00DF6A5B"/>
    <w:rsid w:val="00DF6BA9"/>
    <w:rsid w:val="00DF7BB4"/>
    <w:rsid w:val="00E034BE"/>
    <w:rsid w:val="00E040AF"/>
    <w:rsid w:val="00E0705D"/>
    <w:rsid w:val="00E10D2D"/>
    <w:rsid w:val="00E10EA8"/>
    <w:rsid w:val="00E13751"/>
    <w:rsid w:val="00E15035"/>
    <w:rsid w:val="00E15599"/>
    <w:rsid w:val="00E15789"/>
    <w:rsid w:val="00E24968"/>
    <w:rsid w:val="00E312D4"/>
    <w:rsid w:val="00E33719"/>
    <w:rsid w:val="00E35119"/>
    <w:rsid w:val="00E35198"/>
    <w:rsid w:val="00E44029"/>
    <w:rsid w:val="00E45D91"/>
    <w:rsid w:val="00E471EC"/>
    <w:rsid w:val="00E530CF"/>
    <w:rsid w:val="00E53168"/>
    <w:rsid w:val="00E536CB"/>
    <w:rsid w:val="00E53F66"/>
    <w:rsid w:val="00E5499B"/>
    <w:rsid w:val="00E54BD8"/>
    <w:rsid w:val="00E55CA6"/>
    <w:rsid w:val="00E60235"/>
    <w:rsid w:val="00E62DBA"/>
    <w:rsid w:val="00E64278"/>
    <w:rsid w:val="00E648AA"/>
    <w:rsid w:val="00E7573A"/>
    <w:rsid w:val="00E75DFD"/>
    <w:rsid w:val="00E7651E"/>
    <w:rsid w:val="00E810A4"/>
    <w:rsid w:val="00E91118"/>
    <w:rsid w:val="00E91240"/>
    <w:rsid w:val="00E9395C"/>
    <w:rsid w:val="00EA2B35"/>
    <w:rsid w:val="00EA2F0A"/>
    <w:rsid w:val="00EA5FFE"/>
    <w:rsid w:val="00EA6C6B"/>
    <w:rsid w:val="00EA73C5"/>
    <w:rsid w:val="00EB033C"/>
    <w:rsid w:val="00EB2AD1"/>
    <w:rsid w:val="00EB437D"/>
    <w:rsid w:val="00EC1972"/>
    <w:rsid w:val="00EC5E92"/>
    <w:rsid w:val="00EE7112"/>
    <w:rsid w:val="00EF3BC1"/>
    <w:rsid w:val="00F009D9"/>
    <w:rsid w:val="00F01FD1"/>
    <w:rsid w:val="00F023F2"/>
    <w:rsid w:val="00F02C4B"/>
    <w:rsid w:val="00F030E3"/>
    <w:rsid w:val="00F03C10"/>
    <w:rsid w:val="00F07B3C"/>
    <w:rsid w:val="00F10672"/>
    <w:rsid w:val="00F139E2"/>
    <w:rsid w:val="00F140E1"/>
    <w:rsid w:val="00F22A8E"/>
    <w:rsid w:val="00F24DFA"/>
    <w:rsid w:val="00F268C8"/>
    <w:rsid w:val="00F27CC9"/>
    <w:rsid w:val="00F33265"/>
    <w:rsid w:val="00F3738A"/>
    <w:rsid w:val="00F418F9"/>
    <w:rsid w:val="00F423E9"/>
    <w:rsid w:val="00F43D0C"/>
    <w:rsid w:val="00F43D2C"/>
    <w:rsid w:val="00F525E4"/>
    <w:rsid w:val="00F5368F"/>
    <w:rsid w:val="00F6542D"/>
    <w:rsid w:val="00F73AC7"/>
    <w:rsid w:val="00F769DC"/>
    <w:rsid w:val="00F76E31"/>
    <w:rsid w:val="00F8387D"/>
    <w:rsid w:val="00F8666A"/>
    <w:rsid w:val="00F86A5E"/>
    <w:rsid w:val="00F875A0"/>
    <w:rsid w:val="00F945FC"/>
    <w:rsid w:val="00F96E2F"/>
    <w:rsid w:val="00FA0ECE"/>
    <w:rsid w:val="00FA239E"/>
    <w:rsid w:val="00FA414D"/>
    <w:rsid w:val="00FA53CC"/>
    <w:rsid w:val="00FB03AA"/>
    <w:rsid w:val="00FB1C19"/>
    <w:rsid w:val="00FC1088"/>
    <w:rsid w:val="00FC401D"/>
    <w:rsid w:val="00FD62C8"/>
    <w:rsid w:val="00FD68FB"/>
    <w:rsid w:val="00FD6B78"/>
    <w:rsid w:val="00FE0CD7"/>
    <w:rsid w:val="00FE5F7E"/>
    <w:rsid w:val="00FE682E"/>
    <w:rsid w:val="00FF2C64"/>
    <w:rsid w:val="00FF53F2"/>
    <w:rsid w:val="00FF550B"/>
    <w:rsid w:val="00FF6C2E"/>
    <w:rsid w:val="00FF7A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3FB4115"/>
  <w15:docId w15:val="{3A35BC22-139E-4176-80A9-2593DE8845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E3713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50286"/>
  </w:style>
  <w:style w:type="character" w:customStyle="1" w:styleId="rvts306">
    <w:name w:val="rvts306"/>
    <w:basedOn w:val="DefaultParagraphFont"/>
    <w:rsid w:val="006D437C"/>
    <w:rPr>
      <w:rFonts w:ascii="Calibri" w:hAnsi="Calibri" w:hint="default"/>
      <w:sz w:val="22"/>
      <w:szCs w:val="22"/>
      <w:shd w:val="clear" w:color="auto" w:fill="FFFFFF"/>
    </w:rPr>
  </w:style>
  <w:style w:type="character" w:styleId="Hyperlink">
    <w:name w:val="Hyperlink"/>
    <w:basedOn w:val="DefaultParagraphFont"/>
    <w:uiPriority w:val="99"/>
    <w:unhideWhenUsed/>
    <w:rsid w:val="009375F6"/>
    <w:rPr>
      <w:color w:val="0000FF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6867EC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867EC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867EC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867E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867EC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867EC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867EC"/>
    <w:rPr>
      <w:rFonts w:ascii="Tahoma" w:hAnsi="Tahoma" w:cs="Tahoma"/>
      <w:sz w:val="16"/>
      <w:szCs w:val="16"/>
    </w:rPr>
  </w:style>
  <w:style w:type="character" w:customStyle="1" w:styleId="rvts36">
    <w:name w:val="rvts36"/>
    <w:basedOn w:val="DefaultParagraphFont"/>
    <w:rsid w:val="00622729"/>
    <w:rPr>
      <w:rFonts w:ascii="Calibri" w:hAnsi="Calibri" w:hint="default"/>
      <w:sz w:val="22"/>
      <w:szCs w:val="22"/>
    </w:rPr>
  </w:style>
  <w:style w:type="character" w:customStyle="1" w:styleId="rvts48">
    <w:name w:val="rvts48"/>
    <w:basedOn w:val="DefaultParagraphFont"/>
    <w:rsid w:val="00622729"/>
    <w:rPr>
      <w:rFonts w:ascii="Calibri" w:hAnsi="Calibri" w:hint="default"/>
      <w:color w:val="0070C0"/>
      <w:sz w:val="22"/>
      <w:szCs w:val="22"/>
    </w:rPr>
  </w:style>
  <w:style w:type="character" w:customStyle="1" w:styleId="highlight1">
    <w:name w:val="highlight1"/>
    <w:basedOn w:val="DefaultParagraphFont"/>
    <w:rsid w:val="00622729"/>
    <w:rPr>
      <w:shd w:val="clear" w:color="auto" w:fill="FFFF00"/>
    </w:rPr>
  </w:style>
  <w:style w:type="paragraph" w:styleId="NoSpacing">
    <w:name w:val="No Spacing"/>
    <w:uiPriority w:val="1"/>
    <w:qFormat/>
    <w:rsid w:val="00DA733A"/>
    <w:pPr>
      <w:spacing w:after="0" w:line="240" w:lineRule="auto"/>
    </w:pPr>
  </w:style>
  <w:style w:type="paragraph" w:customStyle="1" w:styleId="give">
    <w:name w:val="give"/>
    <w:rsid w:val="00E7651E"/>
    <w:rPr>
      <w:lang w:val="en-US"/>
    </w:rPr>
  </w:style>
  <w:style w:type="character" w:customStyle="1" w:styleId="rvts39">
    <w:name w:val="rvts39"/>
    <w:basedOn w:val="DefaultParagraphFont"/>
    <w:rsid w:val="0093151A"/>
    <w:rPr>
      <w:rFonts w:ascii="Calibri" w:hAnsi="Calibri" w:hint="default"/>
      <w:color w:val="0070C0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39102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41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0729564">
          <w:marLeft w:val="150"/>
          <w:marRight w:val="150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5168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32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994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024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130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95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689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5685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520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968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315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919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452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0.jpeg"/><Relationship Id="rId3" Type="http://schemas.openxmlformats.org/officeDocument/2006/relationships/settings" Target="settings.xml"/><Relationship Id="rId7" Type="http://schemas.openxmlformats.org/officeDocument/2006/relationships/image" Target="media/image4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3" Type="http://schemas.openxmlformats.org/officeDocument/2006/relationships/image" Target="media/image3.png"/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3</Pages>
  <Words>1147</Words>
  <Characters>6541</Characters>
  <Application>Microsoft Office Word</Application>
  <DocSecurity>0</DocSecurity>
  <Lines>54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onika Garg</dc:creator>
  <cp:lastModifiedBy>Navare, Chaitaly Subhash (Cognizant)</cp:lastModifiedBy>
  <cp:revision>5</cp:revision>
  <cp:lastPrinted>2018-09-12T03:28:00Z</cp:lastPrinted>
  <dcterms:created xsi:type="dcterms:W3CDTF">2018-09-18T03:05:00Z</dcterms:created>
  <dcterms:modified xsi:type="dcterms:W3CDTF">2018-09-18T04:43:00Z</dcterms:modified>
</cp:coreProperties>
</file>